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232B0" w14:textId="47DB9699" w:rsidR="00087A17" w:rsidRDefault="009D6C9F" w:rsidP="00087A17">
      <w:pPr>
        <w:pStyle w:val="NoSpacing"/>
      </w:pPr>
      <w:r>
        <w:rPr>
          <w:noProof/>
        </w:rPr>
        <w:drawing>
          <wp:inline distT="0" distB="0" distL="0" distR="0" wp14:anchorId="6460B9B3" wp14:editId="4E2D3922">
            <wp:extent cx="644267" cy="407343"/>
            <wp:effectExtent l="0" t="0" r="0" b="0"/>
            <wp:docPr id="55" name="Picture 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89843" r="489843"/>
                    <a:stretch/>
                  </pic:blipFill>
                  <pic:spPr>
                    <a:xfrm>
                      <a:off x="0" y="0"/>
                      <a:ext cx="644267" cy="407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F37A5" w14:textId="498FEA0B" w:rsidR="000A7F42" w:rsidRDefault="000A7F42" w:rsidP="00087A17">
      <w:pPr>
        <w:pStyle w:val="NoSpacing"/>
      </w:pPr>
    </w:p>
    <w:sdt>
      <w:sdtPr>
        <w:alias w:val="Locked Section Break"/>
        <w:tag w:val="Locked Section Break"/>
        <w:id w:val="1775665543"/>
        <w:lock w:val="sdtContentLocked"/>
        <w:placeholder>
          <w:docPart w:val="8D39E415A0CE40A692D36E39BA2C2952"/>
        </w:placeholder>
      </w:sdtPr>
      <w:sdtEndPr/>
      <w:sdtContent>
        <w:p w14:paraId="46268723" w14:textId="77777777" w:rsidR="008730AF" w:rsidRDefault="004E2E7D" w:rsidP="00302ECA">
          <w:r w:rsidRPr="00586151">
            <w:t xml:space="preserve"> </w:t>
          </w:r>
        </w:p>
      </w:sdtContent>
    </w:sdt>
    <w:p w14:paraId="4F1B2D85" w14:textId="77777777" w:rsidR="00087A17" w:rsidRPr="008730AF" w:rsidRDefault="00087A17" w:rsidP="008730AF">
      <w:pPr>
        <w:tabs>
          <w:tab w:val="center" w:pos="5103"/>
        </w:tabs>
        <w:sectPr w:rsidR="00087A17" w:rsidRPr="008730AF" w:rsidSect="00055AD8">
          <w:headerReference w:type="even" r:id="rId14"/>
          <w:headerReference w:type="default" r:id="rId15"/>
          <w:footerReference w:type="default" r:id="rId16"/>
          <w:headerReference w:type="first" r:id="rId17"/>
          <w:endnotePr>
            <w:numFmt w:val="decimal"/>
          </w:endnotePr>
          <w:pgSz w:w="11907" w:h="16840" w:code="9"/>
          <w:pgMar w:top="1134" w:right="567" w:bottom="567" w:left="1134" w:header="567" w:footer="567" w:gutter="0"/>
          <w:cols w:space="708"/>
          <w:docGrid w:linePitch="360"/>
        </w:sectPr>
      </w:pPr>
    </w:p>
    <w:p w14:paraId="07A07C0B" w14:textId="77777777" w:rsidR="00087A17" w:rsidRDefault="00087A17" w:rsidP="00087A17">
      <w:pPr>
        <w:pStyle w:val="NoSpacing"/>
      </w:pPr>
    </w:p>
    <w:p w14:paraId="5D296845" w14:textId="77777777" w:rsidR="00D06D96" w:rsidRDefault="00D06D96" w:rsidP="00087A17">
      <w:pPr>
        <w:pStyle w:val="NoSpacing"/>
      </w:pPr>
    </w:p>
    <w:p w14:paraId="40C28CDF" w14:textId="77777777" w:rsidR="00087A17" w:rsidRDefault="00087A17" w:rsidP="00087A17">
      <w:pPr>
        <w:pStyle w:val="Spacer"/>
        <w:keepNext/>
      </w:pPr>
    </w:p>
    <w:tbl>
      <w:tblPr>
        <w:tblStyle w:val="TableClear"/>
        <w:tblpPr w:leftFromText="181" w:rightFromText="181" w:vertAnchor="page" w:horzAnchor="page" w:tblpX="3743" w:tblpY="10094"/>
        <w:tblW w:w="7031" w:type="dxa"/>
        <w:tblLayout w:type="fixed"/>
        <w:tblCellMar>
          <w:bottom w:w="198" w:type="dxa"/>
        </w:tblCellMar>
        <w:tblLook w:val="04A0" w:firstRow="1" w:lastRow="0" w:firstColumn="1" w:lastColumn="0" w:noHBand="0" w:noVBand="1"/>
      </w:tblPr>
      <w:tblGrid>
        <w:gridCol w:w="7031"/>
      </w:tblGrid>
      <w:tr w:rsidR="009247BF" w:rsidRPr="00601599" w14:paraId="34E52B10" w14:textId="77777777" w:rsidTr="008645E4">
        <w:sdt>
          <w:sdtPr>
            <w:alias w:val="Document Title"/>
            <w:tag w:val="{&quot;templafy&quot;:{&quot;id&quot;:&quot;76841f9c-aaa9-475a-bc98-3540b4f76ce9&quot;}}"/>
            <w:id w:val="-779028170"/>
            <w:placeholder>
              <w:docPart w:val="6791F8C98B394BBF873ED4F2B4793974"/>
            </w:placeholder>
          </w:sdtPr>
          <w:sdtEndPr/>
          <w:sdtContent>
            <w:tc>
              <w:tcPr>
                <w:tcW w:w="7031" w:type="dxa"/>
              </w:tcPr>
              <w:p w14:paraId="3D63B35F" w14:textId="77777777" w:rsidR="009247BF" w:rsidRPr="00601599" w:rsidRDefault="009247BF" w:rsidP="008645E4">
                <w:pPr>
                  <w:pStyle w:val="RefDocTitle"/>
                </w:pPr>
                <w:r w:rsidRPr="00601599">
                  <w:t xml:space="preserve">Capability and Capacity Assessment  </w:t>
                </w:r>
              </w:p>
            </w:tc>
          </w:sdtContent>
        </w:sdt>
      </w:tr>
      <w:tr w:rsidR="009247BF" w:rsidRPr="00601599" w14:paraId="00DFBC89" w14:textId="77777777" w:rsidTr="008645E4">
        <w:sdt>
          <w:sdtPr>
            <w:alias w:val="Document Subtitle"/>
            <w:tag w:val="{&quot;templafy&quot;:{&quot;id&quot;:&quot;16508a10-c866-464d-b465-ffca7a016afd&quot;}}"/>
            <w:id w:val="-1831747284"/>
            <w:placeholder>
              <w:docPart w:val="CDEE5FADD51A4F01A18D906AEF9034F1"/>
            </w:placeholder>
          </w:sdtPr>
          <w:sdtEndPr/>
          <w:sdtContent>
            <w:tc>
              <w:tcPr>
                <w:tcW w:w="7031" w:type="dxa"/>
              </w:tcPr>
              <w:p w14:paraId="56B1DFB3" w14:textId="77777777" w:rsidR="009247BF" w:rsidRPr="00601599" w:rsidRDefault="009247BF" w:rsidP="008645E4">
                <w:pPr>
                  <w:pStyle w:val="RefDocSubTitle"/>
                </w:pPr>
                <w:r w:rsidRPr="00601599">
                  <w:t xml:space="preserve">Template </w:t>
                </w:r>
              </w:p>
            </w:tc>
          </w:sdtContent>
        </w:sdt>
      </w:tr>
      <w:tr w:rsidR="009247BF" w:rsidRPr="00601599" w14:paraId="036A6FB5" w14:textId="77777777" w:rsidTr="008645E4">
        <w:tc>
          <w:tcPr>
            <w:tcW w:w="7031" w:type="dxa"/>
            <w:shd w:val="clear" w:color="auto" w:fill="auto"/>
            <w:tcMar>
              <w:bottom w:w="85" w:type="dxa"/>
            </w:tcMar>
          </w:tcPr>
          <w:p w14:paraId="22507377" w14:textId="4D4C0404" w:rsidR="009247BF" w:rsidRPr="00601599" w:rsidRDefault="009247BF" w:rsidP="008645E4">
            <w:pPr>
              <w:pStyle w:val="RefDocDate"/>
            </w:pPr>
          </w:p>
        </w:tc>
      </w:tr>
      <w:tr w:rsidR="009247BF" w:rsidRPr="00601599" w14:paraId="735C9E72" w14:textId="77777777" w:rsidTr="008645E4">
        <w:trPr>
          <w:hidden/>
        </w:trPr>
        <w:sdt>
          <w:sdtPr>
            <w:rPr>
              <w:vanish/>
            </w:rPr>
            <w:alias w:val="Confidentiality"/>
            <w:tag w:val="{&quot;templafy&quot;:{&quot;id&quot;:&quot;f5bce4ca-d75c-43ec-a86d-dddca92ad8db&quot;}}"/>
            <w:id w:val="-995947887"/>
            <w:placeholder>
              <w:docPart w:val="A7424741853049AF849415034A2AB00F"/>
            </w:placeholder>
          </w:sdtPr>
          <w:sdtEndPr/>
          <w:sdtContent>
            <w:tc>
              <w:tcPr>
                <w:tcW w:w="7031" w:type="dxa"/>
              </w:tcPr>
              <w:p w14:paraId="254C18B5" w14:textId="77777777" w:rsidR="009247BF" w:rsidRPr="00601599" w:rsidRDefault="009247BF" w:rsidP="008645E4">
                <w:pPr>
                  <w:pStyle w:val="RefConfidential"/>
                  <w:rPr>
                    <w:vanish/>
                  </w:rPr>
                </w:pPr>
                <w:r w:rsidRPr="00601599">
                  <w:rPr>
                    <w:vanish/>
                  </w:rPr>
                  <w:t xml:space="preserve"> </w:t>
                </w:r>
              </w:p>
            </w:tc>
          </w:sdtContent>
        </w:sdt>
      </w:tr>
    </w:tbl>
    <w:p w14:paraId="5320FB25" w14:textId="489A258A" w:rsidR="002F6BFC" w:rsidRDefault="002F6BFC" w:rsidP="009A426D"/>
    <w:p w14:paraId="1881DA23" w14:textId="77777777" w:rsidR="00087A17" w:rsidRPr="00C93D19" w:rsidRDefault="00087A17" w:rsidP="009A426D"/>
    <w:sdt>
      <w:sdtPr>
        <w:rPr>
          <w:b w:val="0"/>
          <w:bCs w:val="0"/>
          <w:sz w:val="20"/>
          <w:szCs w:val="20"/>
        </w:rPr>
        <w:id w:val="-83629454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6F4DDF9" w14:textId="4C3C2FAB" w:rsidR="00625C2E" w:rsidRDefault="00625C2E" w:rsidP="00625C2E">
          <w:pPr>
            <w:pStyle w:val="SecHeadNonToc"/>
          </w:pPr>
          <w:r>
            <w:t>Contents</w:t>
          </w:r>
        </w:p>
        <w:p w14:paraId="18C523A3" w14:textId="7745DFE0" w:rsidR="00EE0284" w:rsidRDefault="007C729F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r>
            <w:rPr>
              <w:b/>
              <w:bCs/>
              <w:color w:val="000000" w:themeColor="text1"/>
            </w:rPr>
            <w:fldChar w:fldCharType="begin"/>
          </w:r>
          <w:r>
            <w:rPr>
              <w:b/>
              <w:bCs/>
              <w:color w:val="000000" w:themeColor="text1"/>
            </w:rPr>
            <w:instrText xml:space="preserve"> TOC \o "1-3" \h \z \u </w:instrText>
          </w:r>
          <w:r>
            <w:rPr>
              <w:b/>
              <w:bCs/>
              <w:color w:val="000000" w:themeColor="text1"/>
            </w:rPr>
            <w:fldChar w:fldCharType="separate"/>
          </w:r>
          <w:hyperlink w:anchor="_Toc87624832" w:history="1">
            <w:r w:rsidR="00EE0284" w:rsidRPr="003C4145">
              <w:rPr>
                <w:rStyle w:val="Hyperlink"/>
              </w:rPr>
              <w:t>Executive summary</w:t>
            </w:r>
            <w:r w:rsidR="00EE0284">
              <w:rPr>
                <w:webHidden/>
              </w:rPr>
              <w:tab/>
            </w:r>
            <w:r w:rsidR="00EE0284">
              <w:rPr>
                <w:webHidden/>
              </w:rPr>
              <w:fldChar w:fldCharType="begin"/>
            </w:r>
            <w:r w:rsidR="00EE0284">
              <w:rPr>
                <w:webHidden/>
              </w:rPr>
              <w:instrText xml:space="preserve"> PAGEREF _Toc87624832 \h </w:instrText>
            </w:r>
            <w:r w:rsidR="00EE0284">
              <w:rPr>
                <w:webHidden/>
              </w:rPr>
            </w:r>
            <w:r w:rsidR="00EE0284">
              <w:rPr>
                <w:webHidden/>
              </w:rPr>
              <w:fldChar w:fldCharType="separate"/>
            </w:r>
            <w:r w:rsidR="00EE0284">
              <w:rPr>
                <w:webHidden/>
              </w:rPr>
              <w:t>1</w:t>
            </w:r>
            <w:r w:rsidR="00EE0284">
              <w:rPr>
                <w:webHidden/>
              </w:rPr>
              <w:fldChar w:fldCharType="end"/>
            </w:r>
          </w:hyperlink>
        </w:p>
        <w:p w14:paraId="5DF4E314" w14:textId="13667705" w:rsidR="00EE0284" w:rsidRDefault="00A22A1F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7624833" w:history="1">
            <w:r w:rsidR="00EE0284" w:rsidRPr="003C4145">
              <w:rPr>
                <w:rStyle w:val="Hyperlink"/>
              </w:rPr>
              <w:t>1</w:t>
            </w:r>
            <w:r w:rsidR="00EE0284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EE0284" w:rsidRPr="003C4145">
              <w:rPr>
                <w:rStyle w:val="Hyperlink"/>
                <w:rFonts w:cstheme="minorHAnsi"/>
              </w:rPr>
              <w:t>Building information modelling (BIM) capability and capacity</w:t>
            </w:r>
            <w:r w:rsidR="00EE0284">
              <w:rPr>
                <w:webHidden/>
              </w:rPr>
              <w:tab/>
            </w:r>
            <w:r w:rsidR="00EE0284">
              <w:rPr>
                <w:webHidden/>
              </w:rPr>
              <w:fldChar w:fldCharType="begin"/>
            </w:r>
            <w:r w:rsidR="00EE0284">
              <w:rPr>
                <w:webHidden/>
              </w:rPr>
              <w:instrText xml:space="preserve"> PAGEREF _Toc87624833 \h </w:instrText>
            </w:r>
            <w:r w:rsidR="00EE0284">
              <w:rPr>
                <w:webHidden/>
              </w:rPr>
            </w:r>
            <w:r w:rsidR="00EE0284">
              <w:rPr>
                <w:webHidden/>
              </w:rPr>
              <w:fldChar w:fldCharType="separate"/>
            </w:r>
            <w:r w:rsidR="00EE0284">
              <w:rPr>
                <w:webHidden/>
              </w:rPr>
              <w:t>2</w:t>
            </w:r>
            <w:r w:rsidR="00EE0284">
              <w:rPr>
                <w:webHidden/>
              </w:rPr>
              <w:fldChar w:fldCharType="end"/>
            </w:r>
          </w:hyperlink>
        </w:p>
        <w:p w14:paraId="0AF483A2" w14:textId="16B85F51" w:rsidR="00625C2E" w:rsidRDefault="007C729F">
          <w:r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14:paraId="2E82546E" w14:textId="0C4E7D70" w:rsidR="00DB5951" w:rsidRDefault="00DB5951" w:rsidP="00DB5951"/>
    <w:p w14:paraId="28188B61" w14:textId="77777777" w:rsidR="007C729F" w:rsidRPr="001A0B8B" w:rsidRDefault="007C729F" w:rsidP="007C729F">
      <w:pPr>
        <w:pStyle w:val="TOC6"/>
      </w:pPr>
      <w:r w:rsidRPr="001A0B8B">
        <w:t>Tables</w:t>
      </w:r>
    </w:p>
    <w:p w14:paraId="60C6B289" w14:textId="046A7AC7" w:rsidR="00EE0284" w:rsidRDefault="00EE0284">
      <w:pPr>
        <w:pStyle w:val="TableofFigures"/>
        <w:rPr>
          <w:rFonts w:cstheme="minorBidi"/>
          <w:sz w:val="22"/>
          <w:szCs w:val="22"/>
          <w:lang w:eastAsia="en-GB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87624842" w:history="1">
        <w:r w:rsidRPr="001F7D51">
          <w:rPr>
            <w:rStyle w:val="Hyperlink"/>
          </w:rPr>
          <w:t>Table 1.1: Information management ques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6248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334F9CD3" w14:textId="41BC25C2" w:rsidR="00291BDF" w:rsidRPr="0029477A" w:rsidRDefault="00EE0284" w:rsidP="007C729F">
      <w:r>
        <w:fldChar w:fldCharType="end"/>
      </w:r>
    </w:p>
    <w:p w14:paraId="61103696" w14:textId="77777777" w:rsidR="00EE0284" w:rsidRDefault="00EE0284" w:rsidP="0029477A">
      <w:pPr>
        <w:pStyle w:val="TOC1"/>
        <w:rPr>
          <w:vanish/>
        </w:rPr>
        <w:sectPr w:rsidR="00EE0284" w:rsidSect="00DD5505">
          <w:headerReference w:type="default" r:id="rId18"/>
          <w:footerReference w:type="default" r:id="rId19"/>
          <w:endnotePr>
            <w:numFmt w:val="decimal"/>
          </w:endnotePr>
          <w:type w:val="continuous"/>
          <w:pgSz w:w="11907" w:h="16840" w:code="9"/>
          <w:pgMar w:top="1440" w:right="1440" w:bottom="1440" w:left="1440" w:header="567" w:footer="1510" w:gutter="0"/>
          <w:pgNumType w:start="1"/>
          <w:cols w:space="708"/>
          <w:docGrid w:linePitch="360"/>
        </w:sectPr>
      </w:pPr>
    </w:p>
    <w:p w14:paraId="69953D8B" w14:textId="2202D0C7" w:rsidR="00F12212" w:rsidRPr="0029477A" w:rsidRDefault="00B27910" w:rsidP="0029477A">
      <w:pPr>
        <w:pStyle w:val="TOC1"/>
        <w:rPr>
          <w:vanish/>
        </w:rPr>
      </w:pPr>
      <w:r w:rsidRPr="0029477A">
        <w:rPr>
          <w:vanish/>
        </w:rPr>
        <w:t>Tables</w:t>
      </w:r>
    </w:p>
    <w:p w14:paraId="0DC0E222" w14:textId="77777777" w:rsidR="003C2B65" w:rsidRDefault="003C2B65" w:rsidP="00087A17"/>
    <w:p w14:paraId="5F7117C3" w14:textId="77777777" w:rsidR="00216BA4" w:rsidRDefault="00A22A1F" w:rsidP="002F6BFC">
      <w:pPr>
        <w:rPr>
          <w:rFonts w:ascii="Arial" w:hAnsi="Arial" w:cs="Arial"/>
          <w:b/>
          <w:bCs/>
          <w:color w:val="000000" w:themeColor="text1"/>
          <w:sz w:val="40"/>
          <w:szCs w:val="40"/>
        </w:rPr>
      </w:pPr>
      <w:sdt>
        <w:sdtPr>
          <w:alias w:val="Locked Section Break TOC"/>
          <w:tag w:val="Locked Section Break"/>
          <w:id w:val="1171222406"/>
          <w:lock w:val="sdtContentLocked"/>
          <w:placeholder>
            <w:docPart w:val="701555DF6C7746B58522988C7AC1C9A4"/>
          </w:placeholder>
        </w:sdtPr>
        <w:sdtEndPr/>
        <w:sdtContent>
          <w:r w:rsidR="00087A17" w:rsidRPr="00586151">
            <w:t xml:space="preserve"> </w:t>
          </w:r>
        </w:sdtContent>
      </w:sdt>
      <w:r w:rsidR="00082C50">
        <w:t xml:space="preserve"> </w:t>
      </w:r>
    </w:p>
    <w:p w14:paraId="4EDE9E03" w14:textId="67C95B03" w:rsidR="00216BA4" w:rsidRDefault="00216BA4" w:rsidP="0029477A">
      <w:pPr>
        <w:pStyle w:val="ExecSumHead"/>
      </w:pPr>
      <w:bookmarkStart w:id="0" w:name="_Toc45546171"/>
      <w:bookmarkStart w:id="1" w:name="_Toc87624832"/>
      <w:r>
        <w:lastRenderedPageBreak/>
        <w:t xml:space="preserve">Executive </w:t>
      </w:r>
      <w:r w:rsidR="00C21412">
        <w:t>summary</w:t>
      </w:r>
      <w:bookmarkEnd w:id="0"/>
      <w:bookmarkEnd w:id="1"/>
      <w:r w:rsidR="00C21412">
        <w:t xml:space="preserve"> </w:t>
      </w:r>
    </w:p>
    <w:p w14:paraId="14CB74F4" w14:textId="49918E92" w:rsidR="00F92C28" w:rsidRDefault="00BD347F" w:rsidP="00B83A51">
      <w:pPr>
        <w:jc w:val="both"/>
        <w:rPr>
          <w:rFonts w:cstheme="minorHAnsi"/>
        </w:rPr>
      </w:pPr>
      <w:r w:rsidRPr="00BD347F">
        <w:rPr>
          <w:rFonts w:cstheme="minorHAnsi"/>
          <w:b/>
          <w:bCs/>
          <w:color w:val="009695" w:themeColor="accent2"/>
        </w:rPr>
        <w:t>{Client name}</w:t>
      </w:r>
      <w:r w:rsidRPr="00BD347F">
        <w:rPr>
          <w:rFonts w:cstheme="minorHAnsi"/>
          <w:color w:val="009695" w:themeColor="accent2"/>
        </w:rPr>
        <w:t xml:space="preserve"> </w:t>
      </w:r>
      <w:r>
        <w:rPr>
          <w:rFonts w:cstheme="minorHAnsi"/>
        </w:rPr>
        <w:t xml:space="preserve">has devised the following assessment </w:t>
      </w:r>
      <w:r w:rsidR="00F92C28">
        <w:rPr>
          <w:rFonts w:cstheme="minorHAnsi"/>
        </w:rPr>
        <w:t>to assist the appointing party with the procurement of an appropriate delivery team that is best suited to delivering a project using the</w:t>
      </w:r>
      <w:r w:rsidR="00F92C28" w:rsidRPr="003B46F2">
        <w:rPr>
          <w:rFonts w:cstheme="minorHAnsi"/>
        </w:rPr>
        <w:t xml:space="preserve"> </w:t>
      </w:r>
      <w:r w:rsidR="00F92C28">
        <w:rPr>
          <w:rFonts w:cstheme="minorHAnsi"/>
        </w:rPr>
        <w:t xml:space="preserve">ISO 19650 series principles </w:t>
      </w:r>
      <w:r w:rsidR="008629D1">
        <w:rPr>
          <w:rFonts w:cstheme="minorHAnsi"/>
        </w:rPr>
        <w:t xml:space="preserve">for </w:t>
      </w:r>
      <w:r w:rsidR="00F92C28">
        <w:rPr>
          <w:rFonts w:cstheme="minorHAnsi"/>
        </w:rPr>
        <w:t xml:space="preserve">information </w:t>
      </w:r>
      <w:r w:rsidR="00516CC3">
        <w:rPr>
          <w:rFonts w:cstheme="minorHAnsi"/>
        </w:rPr>
        <w:t>management</w:t>
      </w:r>
      <w:r w:rsidR="00F92C28">
        <w:rPr>
          <w:rFonts w:cstheme="minorHAnsi"/>
        </w:rPr>
        <w:t>, as well as providing an understanding of any areas of inexperience that may need to be addressed before project commencement.</w:t>
      </w:r>
    </w:p>
    <w:p w14:paraId="716BA161" w14:textId="4573C56A" w:rsidR="002F6BFC" w:rsidRDefault="002F6BFC" w:rsidP="00B83A51">
      <w:pPr>
        <w:spacing w:before="0" w:line="259" w:lineRule="auto"/>
        <w:jc w:val="both"/>
      </w:pPr>
      <w:r>
        <w:br w:type="page"/>
      </w:r>
    </w:p>
    <w:p w14:paraId="13D15904" w14:textId="64EF4495" w:rsidR="00934BC9" w:rsidRPr="00934BC9" w:rsidRDefault="002F6BFC" w:rsidP="00934BC9">
      <w:pPr>
        <w:pStyle w:val="Heading1"/>
        <w:numPr>
          <w:ilvl w:val="0"/>
          <w:numId w:val="34"/>
        </w:numPr>
        <w:tabs>
          <w:tab w:val="num" w:pos="567"/>
        </w:tabs>
        <w:rPr>
          <w:rFonts w:asciiTheme="minorHAnsi" w:hAnsiTheme="minorHAnsi" w:cstheme="minorHAnsi"/>
        </w:rPr>
      </w:pPr>
      <w:bookmarkStart w:id="2" w:name="_Toc42664766"/>
      <w:bookmarkStart w:id="3" w:name="_Toc45545454"/>
      <w:bookmarkStart w:id="4" w:name="_Toc45546172"/>
      <w:bookmarkStart w:id="5" w:name="_Toc87624833"/>
      <w:r w:rsidRPr="00934BC9">
        <w:rPr>
          <w:rFonts w:asciiTheme="minorHAnsi" w:hAnsiTheme="minorHAnsi" w:cstheme="minorHAnsi"/>
        </w:rPr>
        <w:lastRenderedPageBreak/>
        <w:t>B</w:t>
      </w:r>
      <w:r w:rsidR="00E22CBF" w:rsidRPr="00934BC9">
        <w:rPr>
          <w:rFonts w:asciiTheme="minorHAnsi" w:hAnsiTheme="minorHAnsi" w:cstheme="minorHAnsi"/>
        </w:rPr>
        <w:t xml:space="preserve">uilding </w:t>
      </w:r>
      <w:r w:rsidR="00373859">
        <w:rPr>
          <w:rFonts w:asciiTheme="minorHAnsi" w:hAnsiTheme="minorHAnsi" w:cstheme="minorHAnsi"/>
        </w:rPr>
        <w:t>i</w:t>
      </w:r>
      <w:r w:rsidR="00E22CBF" w:rsidRPr="00934BC9">
        <w:rPr>
          <w:rFonts w:asciiTheme="minorHAnsi" w:hAnsiTheme="minorHAnsi" w:cstheme="minorHAnsi"/>
        </w:rPr>
        <w:t xml:space="preserve">nformation </w:t>
      </w:r>
      <w:r w:rsidR="00373859">
        <w:rPr>
          <w:rFonts w:asciiTheme="minorHAnsi" w:hAnsiTheme="minorHAnsi" w:cstheme="minorHAnsi"/>
        </w:rPr>
        <w:t>m</w:t>
      </w:r>
      <w:r w:rsidR="00E22CBF" w:rsidRPr="00934BC9">
        <w:rPr>
          <w:rFonts w:asciiTheme="minorHAnsi" w:hAnsiTheme="minorHAnsi" w:cstheme="minorHAnsi"/>
        </w:rPr>
        <w:t>odelling (BIM)</w:t>
      </w:r>
      <w:r w:rsidRPr="00934BC9">
        <w:rPr>
          <w:rFonts w:asciiTheme="minorHAnsi" w:hAnsiTheme="minorHAnsi" w:cstheme="minorHAnsi"/>
        </w:rPr>
        <w:t xml:space="preserve"> </w:t>
      </w:r>
      <w:bookmarkEnd w:id="2"/>
      <w:bookmarkEnd w:id="3"/>
      <w:bookmarkEnd w:id="4"/>
      <w:r w:rsidR="00BD347F">
        <w:rPr>
          <w:rFonts w:asciiTheme="minorHAnsi" w:hAnsiTheme="minorHAnsi" w:cstheme="minorHAnsi"/>
        </w:rPr>
        <w:t>capability</w:t>
      </w:r>
      <w:r w:rsidR="00BD347F" w:rsidRPr="00934BC9">
        <w:rPr>
          <w:rFonts w:asciiTheme="minorHAnsi" w:hAnsiTheme="minorHAnsi" w:cstheme="minorHAnsi"/>
        </w:rPr>
        <w:t xml:space="preserve"> </w:t>
      </w:r>
      <w:r w:rsidR="00934BC9" w:rsidRPr="00934BC9">
        <w:rPr>
          <w:rFonts w:asciiTheme="minorHAnsi" w:hAnsiTheme="minorHAnsi" w:cstheme="minorHAnsi"/>
        </w:rPr>
        <w:t xml:space="preserve">and </w:t>
      </w:r>
      <w:r w:rsidR="00BD347F">
        <w:rPr>
          <w:rFonts w:asciiTheme="minorHAnsi" w:hAnsiTheme="minorHAnsi" w:cstheme="minorHAnsi"/>
        </w:rPr>
        <w:t>capacity</w:t>
      </w:r>
      <w:bookmarkEnd w:id="5"/>
    </w:p>
    <w:p w14:paraId="6CC956FE" w14:textId="75CAEC5A" w:rsidR="002F6BFC" w:rsidRDefault="002F6BFC" w:rsidP="002655D5">
      <w:pPr>
        <w:jc w:val="both"/>
      </w:pPr>
      <w:r>
        <w:t>&lt;</w:t>
      </w:r>
      <w:r w:rsidR="00BD347F">
        <w:t>Outline the assessment criteria</w:t>
      </w:r>
      <w:r w:rsidR="00FF5296">
        <w:t xml:space="preserve"> for the prospective team(s). Fill in </w:t>
      </w:r>
      <w:r>
        <w:fldChar w:fldCharType="begin"/>
      </w:r>
      <w:r>
        <w:instrText xml:space="preserve"> REF _Ref47076769 \h </w:instrText>
      </w:r>
      <w:r w:rsidR="0088249B">
        <w:instrText xml:space="preserve"> \* MERGEFORMAT </w:instrText>
      </w:r>
      <w:r>
        <w:fldChar w:fldCharType="separate"/>
      </w:r>
      <w:r w:rsidR="004644D5">
        <w:t xml:space="preserve">Table </w:t>
      </w:r>
      <w:r w:rsidR="004644D5">
        <w:rPr>
          <w:noProof/>
        </w:rPr>
        <w:t>1</w:t>
      </w:r>
      <w:r w:rsidR="004644D5">
        <w:t>.</w:t>
      </w:r>
      <w:r w:rsidR="004644D5">
        <w:rPr>
          <w:noProof/>
        </w:rPr>
        <w:t>1</w:t>
      </w:r>
      <w:r w:rsidR="004644D5">
        <w:t xml:space="preserve"> </w:t>
      </w:r>
      <w:r w:rsidR="0088249B">
        <w:t>(</w:t>
      </w:r>
      <w:r w:rsidR="004644D5">
        <w:t>Information management questions</w:t>
      </w:r>
      <w:r>
        <w:fldChar w:fldCharType="end"/>
      </w:r>
      <w:r w:rsidR="0088249B">
        <w:t>)</w:t>
      </w:r>
      <w:r w:rsidR="00FF5296">
        <w:t xml:space="preserve"> with questions that will assist your organisation </w:t>
      </w:r>
      <w:r w:rsidR="0088249B">
        <w:t xml:space="preserve">in </w:t>
      </w:r>
      <w:r w:rsidR="0069066F">
        <w:t>selecting a lead appointed party and their delivery team.</w:t>
      </w:r>
      <w:r>
        <w:t>&gt;</w:t>
      </w:r>
    </w:p>
    <w:p w14:paraId="2D3D446A" w14:textId="77777777" w:rsidR="00EE0284" w:rsidRPr="00D61C3A" w:rsidRDefault="00EE0284" w:rsidP="002655D5">
      <w:pPr>
        <w:jc w:val="both"/>
      </w:pPr>
    </w:p>
    <w:bookmarkStart w:id="6" w:name="_Ref47099955"/>
    <w:bookmarkStart w:id="7" w:name="_Ref47076769"/>
    <w:p w14:paraId="02168220" w14:textId="1DABF543" w:rsidR="00BD347F" w:rsidRDefault="00104225" w:rsidP="00104225">
      <w:pPr>
        <w:pStyle w:val="Caption"/>
      </w:pPr>
      <w:r>
        <w:fldChar w:fldCharType="begin"/>
      </w:r>
      <w:r>
        <w:instrText xml:space="preserve"> DOCPROPERTY  OfficeExtensionsTranslationTable  \ </w:instrText>
      </w:r>
      <w:r>
        <w:fldChar w:fldCharType="separate"/>
      </w:r>
      <w:bookmarkStart w:id="8" w:name="_Toc47100016"/>
      <w:bookmarkStart w:id="9" w:name="_Toc87624842"/>
      <w:r>
        <w:t>Table</w:t>
      </w:r>
      <w:r>
        <w:fldChar w:fldCharType="end"/>
      </w:r>
      <w:r>
        <w:t xml:space="preserve"> </w:t>
      </w:r>
      <w:r>
        <w:fldChar w:fldCharType="begin"/>
      </w:r>
      <w:r>
        <w:instrText>STYLEREF  1 \s</w:instrText>
      </w:r>
      <w:r>
        <w:fldChar w:fldCharType="separate"/>
      </w:r>
      <w:r w:rsidR="004644D5"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SEQ Table \s 1</w:instrText>
      </w:r>
      <w:r>
        <w:fldChar w:fldCharType="separate"/>
      </w:r>
      <w:r w:rsidR="004644D5">
        <w:rPr>
          <w:noProof/>
        </w:rPr>
        <w:t>1</w:t>
      </w:r>
      <w:r>
        <w:fldChar w:fldCharType="end"/>
      </w:r>
      <w:bookmarkEnd w:id="6"/>
      <w:r>
        <w:t xml:space="preserve">: </w:t>
      </w:r>
      <w:r w:rsidR="00BD347F">
        <w:t>Information management question</w:t>
      </w:r>
      <w:r w:rsidR="00AE7E5B">
        <w:t>s</w:t>
      </w:r>
      <w:bookmarkEnd w:id="7"/>
      <w:bookmarkEnd w:id="8"/>
      <w:bookmarkEnd w:id="9"/>
    </w:p>
    <w:tbl>
      <w:tblPr>
        <w:tblStyle w:val="MMTable"/>
        <w:tblW w:w="0" w:type="auto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541"/>
        <w:gridCol w:w="2479"/>
        <w:gridCol w:w="481"/>
        <w:gridCol w:w="508"/>
        <w:gridCol w:w="2451"/>
      </w:tblGrid>
      <w:tr w:rsidR="00BD347F" w14:paraId="288814A6" w14:textId="77777777" w:rsidTr="6241E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4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71D35023" w14:textId="77777777" w:rsidR="00BD347F" w:rsidRPr="00950DA4" w:rsidRDefault="00BD347F" w:rsidP="00552AFA">
            <w:pPr>
              <w:spacing w:before="0" w:after="0"/>
              <w:jc w:val="center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Ref</w:t>
            </w:r>
            <w:r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54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B636F0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Question</w:t>
            </w:r>
          </w:p>
        </w:tc>
        <w:tc>
          <w:tcPr>
            <w:tcW w:w="247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668881" w14:textId="6AA49F32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6241E8DA">
              <w:rPr>
                <w:b/>
                <w:bCs/>
                <w:sz w:val="18"/>
                <w:szCs w:val="18"/>
              </w:rPr>
              <w:t>Description of information to support response</w:t>
            </w:r>
          </w:p>
        </w:tc>
        <w:tc>
          <w:tcPr>
            <w:tcW w:w="481" w:type="dxa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7F8F853E" w14:textId="77777777" w:rsidR="00BD347F" w:rsidRPr="00950DA4" w:rsidRDefault="00BD347F" w:rsidP="00552AFA">
            <w:pPr>
              <w:spacing w:before="0" w:after="0"/>
              <w:ind w:left="113" w:right="113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08" w:type="dxa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3FF78732" w14:textId="77777777" w:rsidR="00BD347F" w:rsidRPr="00950DA4" w:rsidRDefault="00BD347F" w:rsidP="00552AFA">
            <w:pPr>
              <w:spacing w:before="0" w:after="0"/>
              <w:ind w:left="113" w:right="113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No</w:t>
            </w:r>
          </w:p>
        </w:tc>
        <w:tc>
          <w:tcPr>
            <w:tcW w:w="2451" w:type="dxa"/>
            <w:tcBorders>
              <w:left w:val="single" w:sz="4" w:space="0" w:color="auto"/>
            </w:tcBorders>
            <w:vAlign w:val="center"/>
          </w:tcPr>
          <w:p w14:paraId="160A63C1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 xml:space="preserve">Comments or reference </w:t>
            </w:r>
          </w:p>
          <w:p w14:paraId="27A1ADBE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 xml:space="preserve">to relevant supporting </w:t>
            </w:r>
          </w:p>
          <w:p w14:paraId="00932892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information</w:t>
            </w:r>
          </w:p>
        </w:tc>
      </w:tr>
      <w:tr w:rsidR="00BD347F" w14:paraId="7570998C" w14:textId="77777777" w:rsidTr="005C1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593"/>
        </w:trPr>
        <w:tc>
          <w:tcPr>
            <w:tcW w:w="0" w:type="dxa"/>
            <w:tcBorders>
              <w:right w:val="single" w:sz="4" w:space="0" w:color="auto"/>
            </w:tcBorders>
            <w:vAlign w:val="center"/>
          </w:tcPr>
          <w:p w14:paraId="078CF336" w14:textId="77777777" w:rsidR="00BD347F" w:rsidRPr="00553238" w:rsidRDefault="00BD347F" w:rsidP="00552AFA">
            <w:pPr>
              <w:spacing w:before="0" w:after="0"/>
              <w:jc w:val="center"/>
              <w:rPr>
                <w:sz w:val="18"/>
                <w:szCs w:val="18"/>
              </w:rPr>
            </w:pPr>
            <w:r w:rsidRPr="00553238">
              <w:rPr>
                <w:sz w:val="18"/>
                <w:szCs w:val="18"/>
              </w:rPr>
              <w:t>1</w:t>
            </w:r>
          </w:p>
        </w:tc>
        <w:tc>
          <w:tcPr>
            <w:tcW w:w="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5B017F" w14:textId="487C305C" w:rsidR="00BD347F" w:rsidRPr="002655D5" w:rsidRDefault="00FF5296" w:rsidP="00552AFA">
            <w:pPr>
              <w:spacing w:before="0" w:after="0"/>
              <w:rPr>
                <w:sz w:val="18"/>
                <w:szCs w:val="18"/>
              </w:rPr>
            </w:pPr>
            <w:r w:rsidRPr="002655D5">
              <w:rPr>
                <w:rFonts w:eastAsia="Times New Roman" w:cs="Arial"/>
                <w:color w:val="216B99" w:themeColor="accent4"/>
                <w:sz w:val="18"/>
                <w:szCs w:val="18"/>
              </w:rPr>
              <w:t>&lt;Insert question&gt;</w:t>
            </w:r>
          </w:p>
        </w:tc>
        <w:tc>
          <w:tcPr>
            <w:tcW w:w="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554109" w14:textId="5F58022D" w:rsidR="00BD347F" w:rsidRPr="0088249B" w:rsidRDefault="00FF5296" w:rsidP="00552AFA">
            <w:pPr>
              <w:rPr>
                <w:b/>
                <w:bCs/>
                <w:sz w:val="18"/>
                <w:szCs w:val="18"/>
              </w:rPr>
            </w:pPr>
            <w:r w:rsidRPr="002655D5">
              <w:rPr>
                <w:rFonts w:eastAsia="Times New Roman" w:cs="Arial"/>
                <w:color w:val="216B99" w:themeColor="accent4"/>
                <w:sz w:val="18"/>
                <w:szCs w:val="18"/>
              </w:rPr>
              <w:t>&lt;Insert supporting evidence criteria&gt;</w:t>
            </w:r>
          </w:p>
        </w:tc>
        <w:tc>
          <w:tcPr>
            <w:tcW w:w="0" w:type="dxa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14ACDAFA" w14:textId="77777777" w:rsidR="00BD347F" w:rsidRPr="00950DA4" w:rsidRDefault="00BD347F" w:rsidP="00552AFA">
            <w:pPr>
              <w:spacing w:before="0" w:after="0"/>
              <w:ind w:left="113" w:right="113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dxa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46596117" w14:textId="77777777" w:rsidR="00BD347F" w:rsidRPr="00950DA4" w:rsidRDefault="00BD347F" w:rsidP="00552AFA">
            <w:pPr>
              <w:spacing w:before="0" w:after="0"/>
              <w:ind w:left="113" w:right="113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dxa"/>
            <w:tcBorders>
              <w:left w:val="single" w:sz="4" w:space="0" w:color="auto"/>
            </w:tcBorders>
            <w:vAlign w:val="center"/>
          </w:tcPr>
          <w:p w14:paraId="6DEE9900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36D1BB46" w14:textId="77777777" w:rsidR="00E22940" w:rsidRDefault="00E22940" w:rsidP="00530427"/>
    <w:p w14:paraId="496DF25E" w14:textId="19F7DE30" w:rsidR="002F6BFC" w:rsidRDefault="002F6BFC" w:rsidP="00530427"/>
    <w:p w14:paraId="55138957" w14:textId="6988A765" w:rsidR="002F6BFC" w:rsidRDefault="002F6BFC" w:rsidP="00530427"/>
    <w:sectPr w:rsidR="002F6BFC" w:rsidSect="00EE0284">
      <w:headerReference w:type="default" r:id="rId20"/>
      <w:footerReference w:type="default" r:id="rId21"/>
      <w:endnotePr>
        <w:numFmt w:val="decimal"/>
      </w:endnotePr>
      <w:type w:val="continuous"/>
      <w:pgSz w:w="11907" w:h="16840" w:code="9"/>
      <w:pgMar w:top="1440" w:right="1440" w:bottom="1440" w:left="1440" w:header="567" w:footer="567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D1C88" w14:textId="77777777" w:rsidR="00235668" w:rsidRPr="005775B0" w:rsidRDefault="00235668" w:rsidP="00B016B1">
      <w:pPr>
        <w:pStyle w:val="Footer"/>
      </w:pPr>
    </w:p>
  </w:endnote>
  <w:endnote w:type="continuationSeparator" w:id="0">
    <w:p w14:paraId="20128536" w14:textId="77777777" w:rsidR="00235668" w:rsidRPr="005775B0" w:rsidRDefault="00235668" w:rsidP="00B016B1">
      <w:pPr>
        <w:pStyle w:val="Footer"/>
      </w:pPr>
    </w:p>
  </w:endnote>
  <w:endnote w:type="continuationNotice" w:id="1">
    <w:p w14:paraId="20334299" w14:textId="77777777" w:rsidR="00235668" w:rsidRPr="005775B0" w:rsidRDefault="00235668" w:rsidP="00B016B1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7A3F" w14:textId="3CD0E26B" w:rsidR="00055AD8" w:rsidRPr="00601599" w:rsidRDefault="002255DB">
    <w:pPr>
      <w:pStyle w:val="Footer"/>
    </w:pPr>
    <w:r>
      <mc:AlternateContent>
        <mc:Choice Requires="wpg">
          <w:drawing>
            <wp:anchor distT="0" distB="0" distL="114300" distR="114300" simplePos="0" relativeHeight="251674112" behindDoc="0" locked="0" layoutInCell="1" allowOverlap="1" wp14:anchorId="348AE5DC" wp14:editId="7AF6AAAA">
              <wp:simplePos x="0" y="0"/>
              <wp:positionH relativeFrom="page">
                <wp:posOffset>-66040</wp:posOffset>
              </wp:positionH>
              <wp:positionV relativeFrom="paragraph">
                <wp:posOffset>-882098</wp:posOffset>
              </wp:positionV>
              <wp:extent cx="7763398" cy="1324025"/>
              <wp:effectExtent l="0" t="0" r="9525" b="9525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3398" cy="1324025"/>
                        <a:chOff x="0" y="0"/>
                        <a:chExt cx="7763398" cy="1324025"/>
                      </a:xfrm>
                    </wpg:grpSpPr>
                    <pic:pic xmlns:pic="http://schemas.openxmlformats.org/drawingml/2006/picture">
                      <pic:nvPicPr>
                        <pic:cNvPr id="17" name="Picture 15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826" y="0"/>
                          <a:ext cx="2377440" cy="600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8" name="Rectangle 16"/>
                      <wps:cNvSpPr/>
                      <wps:spPr>
                        <a:xfrm>
                          <a:off x="0" y="967409"/>
                          <a:ext cx="7763398" cy="356616"/>
                        </a:xfrm>
                        <a:prstGeom prst="rect">
                          <a:avLst/>
                        </a:prstGeom>
                        <a:solidFill>
                          <a:srgbClr val="0073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92773D6" id="Group 14" o:spid="_x0000_s1026" style="position:absolute;margin-left:-5.2pt;margin-top:-69.45pt;width:611.3pt;height:104.25pt;z-index:251674112;mso-position-horizontal-relative:page" coordsize="77633,13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27" type="#_x0000_t75" style="position:absolute;left:4638;width:23774;height: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">
                <v:imagedata r:id="rId2" o:title=""/>
              </v:shape>
              <v:rect id="Rectangle 16" o:spid="_x0000_s1028" style="position:absolute;top:9674;width:77633;height:3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" fillcolor="#0073cf" stroked="f" strokeweight="1pt"/>
              <w10:wrap anchorx="page"/>
            </v:group>
          </w:pict>
        </mc:Fallback>
      </mc:AlternateContent>
    </w:r>
    <w:r w:rsidR="00055AD8" w:rsidRPr="005C10AA">
      <mc:AlternateContent>
        <mc:Choice Requires="wps">
          <w:drawing>
            <wp:anchor distT="0" distB="0" distL="114300" distR="114300" simplePos="0" relativeHeight="251666944" behindDoc="1" locked="0" layoutInCell="1" allowOverlap="1" wp14:anchorId="2F772089" wp14:editId="63F98401">
              <wp:simplePos x="0" y="0"/>
              <wp:positionH relativeFrom="page">
                <wp:posOffset>1981200</wp:posOffset>
              </wp:positionH>
              <wp:positionV relativeFrom="page">
                <wp:posOffset>5727700</wp:posOffset>
              </wp:positionV>
              <wp:extent cx="5220000" cy="4536000"/>
              <wp:effectExtent l="0" t="0" r="0" b="0"/>
              <wp:wrapNone/>
              <wp:docPr id="38" name="Coverpage_ImageWhiteB" hidden="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0000" cy="45360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 w14:anchorId="6CB4875F">
            <v:rect id="Coverpage_ImageWhiteB" style="position:absolute;margin-left:156pt;margin-top:451pt;width:411pt;height:357.15pt;z-index:-251616769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white [3212]" stroked="f" strokeweight="1pt" w14:anchorId="3527BF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9E190" w14:textId="77777777" w:rsidR="00055AD8" w:rsidRPr="00601599" w:rsidRDefault="00055AD8" w:rsidP="00BF455A">
    <w:pPr>
      <w:pStyle w:val="Spac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F60F0" w14:textId="77777777" w:rsidR="00EE0284" w:rsidRPr="00601599" w:rsidRDefault="00EE0284" w:rsidP="00BF455A">
    <w:pPr>
      <w:pStyle w:val="Spac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2187F" w14:textId="77777777" w:rsidR="00235668" w:rsidRPr="005775B0" w:rsidRDefault="00235668" w:rsidP="00DE4EF8">
      <w:pPr>
        <w:spacing w:before="0" w:after="0" w:line="240" w:lineRule="auto"/>
      </w:pPr>
      <w:r w:rsidRPr="005775B0">
        <w:separator/>
      </w:r>
    </w:p>
  </w:footnote>
  <w:footnote w:type="continuationSeparator" w:id="0">
    <w:p w14:paraId="408F05E6" w14:textId="77777777" w:rsidR="00235668" w:rsidRPr="005775B0" w:rsidRDefault="00235668" w:rsidP="00DE4EF8">
      <w:pPr>
        <w:spacing w:before="0" w:after="0" w:line="240" w:lineRule="auto"/>
      </w:pPr>
      <w:r w:rsidRPr="005775B0">
        <w:continuationSeparator/>
      </w:r>
    </w:p>
  </w:footnote>
  <w:footnote w:type="continuationNotice" w:id="1">
    <w:p w14:paraId="0323304F" w14:textId="77777777" w:rsidR="00235668" w:rsidRPr="005775B0" w:rsidRDefault="0023566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0EF4D" w14:textId="2027D785" w:rsidR="00055AD8" w:rsidRPr="00601599" w:rsidRDefault="421C17DB">
    <w:pPr>
      <w:pStyle w:val="Header"/>
    </w:pPr>
    <w:r>
      <w:rPr>
        <w:noProof/>
      </w:rPr>
      <w:drawing>
        <wp:anchor distT="0" distB="0" distL="114300" distR="114300" simplePos="0" relativeHeight="251647488" behindDoc="0" locked="0" layoutInCell="1" allowOverlap="1" wp14:anchorId="54E606E3" wp14:editId="099AC533">
          <wp:simplePos x="0" y="0"/>
          <wp:positionH relativeFrom="column">
            <wp:align>left</wp:align>
          </wp:positionH>
          <wp:positionV relativeFrom="paragraph">
            <wp:posOffset>0</wp:posOffset>
          </wp:positionV>
          <wp:extent cx="790575" cy="669290"/>
          <wp:effectExtent l="0" t="0" r="0" b="0"/>
          <wp:wrapNone/>
          <wp:docPr id="11" name="LogoHide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3327E" w14:textId="71CF1EA3" w:rsidR="00055AD8" w:rsidRPr="00601599" w:rsidRDefault="00DD550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2064" behindDoc="0" locked="0" layoutInCell="1" allowOverlap="1" wp14:anchorId="31D74A21" wp14:editId="5770292B">
              <wp:simplePos x="0" y="0"/>
              <wp:positionH relativeFrom="column">
                <wp:posOffset>-706235</wp:posOffset>
              </wp:positionH>
              <wp:positionV relativeFrom="paragraph">
                <wp:posOffset>-470881</wp:posOffset>
              </wp:positionV>
              <wp:extent cx="2805294" cy="1603885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5294" cy="1603885"/>
                        <a:chOff x="0" y="0"/>
                        <a:chExt cx="2805430" cy="1604314"/>
                      </a:xfrm>
                    </wpg:grpSpPr>
                    <wps:wsp>
                      <wps:cNvPr id="2" name="Rectangle 33"/>
                      <wps:cNvSpPr/>
                      <wps:spPr>
                        <a:xfrm>
                          <a:off x="0" y="0"/>
                          <a:ext cx="2805430" cy="743758"/>
                        </a:xfrm>
                        <a:custGeom>
                          <a:avLst/>
                          <a:gdLst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669925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243962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4396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09877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8147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58749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05430" h="743758">
                              <a:moveTo>
                                <a:pt x="0" y="0"/>
                              </a:moveTo>
                              <a:lnTo>
                                <a:pt x="2805430" y="0"/>
                              </a:lnTo>
                              <a:lnTo>
                                <a:pt x="2805430" y="158749"/>
                              </a:lnTo>
                              <a:lnTo>
                                <a:pt x="0" y="7437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5861" y="662609"/>
                          <a:ext cx="1617980" cy="9417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8F29EB" id="Group 1" o:spid="_x0000_s1026" style="position:absolute;margin-left:-55.6pt;margin-top:-37.1pt;width:220.9pt;height:126.3pt;z-index:251672064;mso-width-relative:margin;mso-height-relative:margin" coordsize="28054,160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">
              <v:shape id="Rectangle 33" o:spid="_x0000_s1027" style="position:absolute;width:28054;height:7437;visibility:visible;mso-wrap-style:square;v-text-anchor:middle" coordsize="2805430,74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" path="m,l2805430,r,158749l,743758,,xe" fillcolor="#0071b9" stroked="f" strokeweight="1pt">
                <v:stroke joinstyle="miter"/>
                <v:path arrowok="t" o:connecttype="custom" o:connectlocs="0,0;2805430,0;2805430,158749;0,743758;0,0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6758;top:6626;width:16180;height: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2E1108B4" wp14:editId="156E0E8B">
              <wp:simplePos x="0" y="0"/>
              <wp:positionH relativeFrom="leftMargin">
                <wp:posOffset>2372995</wp:posOffset>
              </wp:positionH>
              <wp:positionV relativeFrom="page">
                <wp:posOffset>504190</wp:posOffset>
              </wp:positionV>
              <wp:extent cx="1098000" cy="720000"/>
              <wp:effectExtent l="0" t="0" r="0" b="4445"/>
              <wp:wrapNone/>
              <wp:docPr id="29" name="Additional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98000" cy="72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66EBD5" id="Additional Logo" o:spid="_x0000_s1026" style="position:absolute;margin-left:186.85pt;margin-top:39.7pt;width:86.45pt;height:56.7pt;z-index:2516618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" filled="f" stroked="f" strokeweight="1pt">
              <o:lock v:ext="edit" aspectratio="t"/>
              <w10:wrap anchorx="margin" anchory="page"/>
            </v:rect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5920" behindDoc="1" locked="0" layoutInCell="1" allowOverlap="1" wp14:anchorId="5B773D51" wp14:editId="7E2EB389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6840000" cy="9900000"/>
              <wp:effectExtent l="0" t="0" r="0" b="0"/>
              <wp:wrapNone/>
              <wp:docPr id="40" name="Coverpage_ShapeK" descr="C:\Users\SOR\AppData\Local\Temp\Templafy\WordVsto\Assets\957a5f56-c407-4ab5-b739-79518d5b1bd1.jpeg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6840000" cy="9900000"/>
                      </a:xfrm>
                      <a:prstGeom prst="rect">
                        <a:avLst/>
                      </a:prstGeom>
                      <a:blipFill>
                        <a:blip r:embed="rId3"/>
                        <a:srcRect/>
                        <a:stretch>
                          <a:fillRect t="-1805" b="-1805"/>
                        </a:stretch>
                      </a:blip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6AD701B" w14:textId="77777777" w:rsidR="00055AD8" w:rsidRDefault="00055AD8" w:rsidP="00AC6275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773D51" id="Coverpage_ShapeK" o:spid="_x0000_s1026" style="position:absolute;margin-left:28.35pt;margin-top:28.35pt;width:538.6pt;height:779.55pt;z-index:-25165056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" stroked="f" strokeweight="1pt">
              <v:fill r:id="rId6" o:title="957a5f56-c407-4ab5-b739-79518d5b1bd1" recolor="t" rotate="t" type="frame"/>
              <o:lock v:ext="edit" aspectratio="t"/>
              <v:textbox inset="0,0,0,0">
                <w:txbxContent>
                  <w:p w14:paraId="56AD701B" w14:textId="77777777" w:rsidR="00055AD8" w:rsidRDefault="00055AD8" w:rsidP="00AC6275">
                    <w:pPr>
                      <w:jc w:val="cente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7968" behindDoc="1" locked="1" layoutInCell="1" allowOverlap="1" wp14:anchorId="0826A4ED" wp14:editId="4D91C787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1620000" cy="5364000"/>
              <wp:effectExtent l="0" t="0" r="0" b="0"/>
              <wp:wrapNone/>
              <wp:docPr id="37" name="Coverpage_ImageWhiteA" hidden="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20000" cy="53640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051428F6">
            <v:rect id="Coverpage_ImageWhiteA" style="position:absolute;margin-left:28.35pt;margin-top:28.35pt;width:127.55pt;height:422.35pt;z-index:-25161625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white [3212]" stroked="f" strokeweight="1pt" w14:anchorId="1EE7D1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">
              <w10:wrap anchorx="page" anchory="page"/>
              <w10:anchorlock/>
            </v:rect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3872" behindDoc="1" locked="1" layoutInCell="1" allowOverlap="1" wp14:anchorId="6CA05F0E" wp14:editId="5F6B9432">
              <wp:simplePos x="0" y="0"/>
              <wp:positionH relativeFrom="page">
                <wp:posOffset>360045</wp:posOffset>
              </wp:positionH>
              <wp:positionV relativeFrom="page">
                <wp:posOffset>359410</wp:posOffset>
              </wp:positionV>
              <wp:extent cx="6839585" cy="6468745"/>
              <wp:effectExtent l="0" t="0" r="0" b="0"/>
              <wp:wrapNone/>
              <wp:docPr id="13" name="Coverpage_ShapeJ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6839585" cy="6468745"/>
                      </a:xfrm>
                      <a:custGeom>
                        <a:avLst/>
                        <a:gdLst>
                          <a:gd name="T0" fmla="*/ 5202 w 5202"/>
                          <a:gd name="T1" fmla="*/ 0 h 4919"/>
                          <a:gd name="T2" fmla="*/ 3203 w 5202"/>
                          <a:gd name="T3" fmla="*/ 1895 h 4919"/>
                          <a:gd name="T4" fmla="*/ 1145 w 5202"/>
                          <a:gd name="T5" fmla="*/ 0 h 4919"/>
                          <a:gd name="T6" fmla="*/ 5202 w 5202"/>
                          <a:gd name="T7" fmla="*/ 0 h 4919"/>
                          <a:gd name="T8" fmla="*/ 0 w 5202"/>
                          <a:gd name="T9" fmla="*/ 4919 h 4919"/>
                          <a:gd name="T10" fmla="*/ 1666 w 5202"/>
                          <a:gd name="T11" fmla="*/ 3345 h 4919"/>
                          <a:gd name="T12" fmla="*/ 0 w 5202"/>
                          <a:gd name="T13" fmla="*/ 1831 h 4919"/>
                          <a:gd name="T14" fmla="*/ 0 w 5202"/>
                          <a:gd name="T15" fmla="*/ 4919 h 4919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5202" h="4919">
                            <a:moveTo>
                              <a:pt x="5202" y="0"/>
                            </a:moveTo>
                            <a:lnTo>
                              <a:pt x="3203" y="1895"/>
                            </a:lnTo>
                            <a:lnTo>
                              <a:pt x="1145" y="0"/>
                            </a:lnTo>
                            <a:lnTo>
                              <a:pt x="5202" y="0"/>
                            </a:lnTo>
                            <a:close/>
                            <a:moveTo>
                              <a:pt x="0" y="4919"/>
                            </a:moveTo>
                            <a:lnTo>
                              <a:pt x="1666" y="3345"/>
                            </a:lnTo>
                            <a:lnTo>
                              <a:pt x="0" y="1831"/>
                            </a:lnTo>
                            <a:lnTo>
                              <a:pt x="0" y="4919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7346F31A">
            <v:shape id="Coverpage_ShapeJ" style="position:absolute;margin-left:28.35pt;margin-top:28.3pt;width:538.55pt;height:509.35pt;z-index:-251635712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202,4919" o:spid="_x0000_s1026" fillcolor="#2fb6bc [3204]" stroked="f" path="m5202,l3203,1895,1145,,5202,xm,4919l1666,3345,,1831,,491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" w14:anchorId="7C95BC74">
              <v:path arrowok="t" o:connecttype="custom" o:connectlocs="6839585,0;4211302,2492025;1505445,0;6839585,0;0,6468745;2190455,4398852;0,2407862;0,6468745" o:connectangles="0,0,0,0,0,0,0,0"/>
              <o:lock v:ext="edit" verticies="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8752" behindDoc="1" locked="1" layoutInCell="1" allowOverlap="1" wp14:anchorId="3D212299" wp14:editId="3B3918A8">
              <wp:simplePos x="0" y="0"/>
              <wp:positionH relativeFrom="page">
                <wp:posOffset>1440180</wp:posOffset>
              </wp:positionH>
              <wp:positionV relativeFrom="page">
                <wp:posOffset>360045</wp:posOffset>
              </wp:positionV>
              <wp:extent cx="5763600" cy="4377600"/>
              <wp:effectExtent l="0" t="0" r="0" b="0"/>
              <wp:wrapNone/>
              <wp:docPr id="32" name="Coverpage_ShapeF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5763600" cy="4377600"/>
                      </a:xfrm>
                      <a:custGeom>
                        <a:avLst/>
                        <a:gdLst>
                          <a:gd name="T0" fmla="*/ 4296 w 4296"/>
                          <a:gd name="T1" fmla="*/ 0 h 3263"/>
                          <a:gd name="T2" fmla="*/ 0 w 4296"/>
                          <a:gd name="T3" fmla="*/ 0 h 3263"/>
                          <a:gd name="T4" fmla="*/ 1064 w 4296"/>
                          <a:gd name="T5" fmla="*/ 1049 h 3263"/>
                          <a:gd name="T6" fmla="*/ 3248 w 4296"/>
                          <a:gd name="T7" fmla="*/ 1047 h 3263"/>
                          <a:gd name="T8" fmla="*/ 3248 w 4296"/>
                          <a:gd name="T9" fmla="*/ 2216 h 3263"/>
                          <a:gd name="T10" fmla="*/ 2252 w 4296"/>
                          <a:gd name="T11" fmla="*/ 2216 h 3263"/>
                          <a:gd name="T12" fmla="*/ 3319 w 4296"/>
                          <a:gd name="T13" fmla="*/ 3263 h 3263"/>
                          <a:gd name="T14" fmla="*/ 4294 w 4296"/>
                          <a:gd name="T15" fmla="*/ 3263 h 3263"/>
                          <a:gd name="T16" fmla="*/ 4296 w 4296"/>
                          <a:gd name="T17" fmla="*/ 0 h 326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4296" h="3263">
                            <a:moveTo>
                              <a:pt x="4296" y="0"/>
                            </a:moveTo>
                            <a:lnTo>
                              <a:pt x="0" y="0"/>
                            </a:lnTo>
                            <a:lnTo>
                              <a:pt x="1064" y="1049"/>
                            </a:lnTo>
                            <a:lnTo>
                              <a:pt x="3248" y="1047"/>
                            </a:lnTo>
                            <a:lnTo>
                              <a:pt x="3248" y="2216"/>
                            </a:lnTo>
                            <a:lnTo>
                              <a:pt x="2252" y="2216"/>
                            </a:lnTo>
                            <a:lnTo>
                              <a:pt x="3319" y="3263"/>
                            </a:lnTo>
                            <a:lnTo>
                              <a:pt x="4294" y="3263"/>
                            </a:lnTo>
                            <a:lnTo>
                              <a:pt x="4296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3BD6EBE8">
            <v:shape id="Coverpage_ShapeF" style="position:absolute;margin-left:113.4pt;margin-top:28.35pt;width:453.85pt;height:344.7pt;z-index:-251645953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4296,3263" o:spid="_x0000_s1026" fillcolor="#2fb6bc [3204]" stroked="f" path="m4296,l,,1064,1049r2184,-2l3248,2216r-996,l3319,3263r975,l4296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" w14:anchorId="744705B3">
              <v:path arrowok="t" o:connecttype="custom" o:connectlocs="5763600,0;0,0;1427484,1407325;4357582,1404642;4357582,2972958;3021328,2972958;4452837,4377600;5760917,4377600;5763600,0" o:connectangles="0,0,0,0,0,0,0,0,0"/>
              <o:lock v:ext="edi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2848" behindDoc="1" locked="1" layoutInCell="1" allowOverlap="1" wp14:anchorId="1873AD0A" wp14:editId="28C22177">
              <wp:simplePos x="0" y="0"/>
              <wp:positionH relativeFrom="page">
                <wp:posOffset>2188845</wp:posOffset>
              </wp:positionH>
              <wp:positionV relativeFrom="page">
                <wp:posOffset>356235</wp:posOffset>
              </wp:positionV>
              <wp:extent cx="5011200" cy="4550400"/>
              <wp:effectExtent l="0" t="0" r="0" b="0"/>
              <wp:wrapNone/>
              <wp:docPr id="35" name="Coverpage_ShapeI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5011200" cy="4550400"/>
                      </a:xfrm>
                      <a:custGeom>
                        <a:avLst/>
                        <a:gdLst>
                          <a:gd name="T0" fmla="*/ 1237 w 1570"/>
                          <a:gd name="T1" fmla="*/ 714 h 1425"/>
                          <a:gd name="T2" fmla="*/ 785 w 1570"/>
                          <a:gd name="T3" fmla="*/ 1166 h 1425"/>
                          <a:gd name="T4" fmla="*/ 334 w 1570"/>
                          <a:gd name="T5" fmla="*/ 714 h 1425"/>
                          <a:gd name="T6" fmla="*/ 785 w 1570"/>
                          <a:gd name="T7" fmla="*/ 263 h 1425"/>
                          <a:gd name="T8" fmla="*/ 1237 w 1570"/>
                          <a:gd name="T9" fmla="*/ 714 h 1425"/>
                          <a:gd name="T10" fmla="*/ 1570 w 1570"/>
                          <a:gd name="T11" fmla="*/ 0 h 1425"/>
                          <a:gd name="T12" fmla="*/ 0 w 1570"/>
                          <a:gd name="T13" fmla="*/ 0 h 1425"/>
                          <a:gd name="T14" fmla="*/ 0 w 1570"/>
                          <a:gd name="T15" fmla="*/ 1425 h 1425"/>
                          <a:gd name="T16" fmla="*/ 1570 w 1570"/>
                          <a:gd name="T17" fmla="*/ 1425 h 1425"/>
                          <a:gd name="T18" fmla="*/ 1570 w 1570"/>
                          <a:gd name="T19" fmla="*/ 0 h 142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</a:cxnLst>
                        <a:rect l="0" t="0" r="r" b="b"/>
                        <a:pathLst>
                          <a:path w="1570" h="1425">
                            <a:moveTo>
                              <a:pt x="1237" y="714"/>
                            </a:moveTo>
                            <a:cubicBezTo>
                              <a:pt x="1237" y="963"/>
                              <a:pt x="1034" y="1166"/>
                              <a:pt x="785" y="1166"/>
                            </a:cubicBezTo>
                            <a:cubicBezTo>
                              <a:pt x="536" y="1166"/>
                              <a:pt x="334" y="963"/>
                              <a:pt x="334" y="714"/>
                            </a:cubicBezTo>
                            <a:cubicBezTo>
                              <a:pt x="334" y="465"/>
                              <a:pt x="536" y="263"/>
                              <a:pt x="785" y="263"/>
                            </a:cubicBezTo>
                            <a:cubicBezTo>
                              <a:pt x="1034" y="263"/>
                              <a:pt x="1237" y="465"/>
                              <a:pt x="1237" y="714"/>
                            </a:cubicBezTo>
                            <a:moveTo>
                              <a:pt x="1570" y="0"/>
                            </a:moveTo>
                            <a:cubicBezTo>
                              <a:pt x="0" y="0"/>
                              <a:pt x="0" y="0"/>
                              <a:pt x="0" y="0"/>
                            </a:cubicBezTo>
                            <a:cubicBezTo>
                              <a:pt x="0" y="1425"/>
                              <a:pt x="0" y="1425"/>
                              <a:pt x="0" y="1425"/>
                            </a:cubicBezTo>
                            <a:cubicBezTo>
                              <a:pt x="1570" y="1425"/>
                              <a:pt x="1570" y="1425"/>
                              <a:pt x="1570" y="1425"/>
                            </a:cubicBezTo>
                            <a:lnTo>
                              <a:pt x="157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4C47C4A3">
            <v:shape id="Coverpage_ShapeI" style="position:absolute;margin-left:172.35pt;margin-top:28.05pt;width:394.6pt;height:358.3pt;z-index:-251639808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570,1425" o:spid="_x0000_s1026" fillcolor="#2fb6bc [3204]" stroked="f" path="m1237,714v,249,-203,452,-452,452c536,1166,334,963,334,714,334,465,536,263,785,263v249,,452,202,452,451m1570,c,,,,,,,1425,,1425,,1425v1570,,1570,,1570,l1570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" w14:anchorId="724276EB">
              <v:path arrowok="t" o:connecttype="custom" o:connectlocs="3948315,2279990;2505600,3723345;1066077,2279990;2505600,839828;3948315,2279990;5011200,0;0,0;0,4550400;5011200,4550400;5011200,0" o:connectangles="0,0,0,0,0,0,0,0,0,0"/>
              <o:lock v:ext="edit" verticies="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0800" behindDoc="1" locked="1" layoutInCell="1" allowOverlap="1" wp14:anchorId="3A8A9AFD" wp14:editId="72689DB2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6840000" cy="9903600"/>
              <wp:effectExtent l="0" t="0" r="0" b="0"/>
              <wp:wrapNone/>
              <wp:docPr id="34" name="Coverpage_ShapeH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6840000" cy="9903600"/>
                      </a:xfrm>
                      <a:custGeom>
                        <a:avLst/>
                        <a:gdLst>
                          <a:gd name="T0" fmla="*/ 0 w 5202"/>
                          <a:gd name="T1" fmla="*/ 7533 h 7533"/>
                          <a:gd name="T2" fmla="*/ 0 w 5202"/>
                          <a:gd name="T3" fmla="*/ 4885 h 7533"/>
                          <a:gd name="T4" fmla="*/ 1701 w 5202"/>
                          <a:gd name="T5" fmla="*/ 6379 h 7533"/>
                          <a:gd name="T6" fmla="*/ 698 w 5202"/>
                          <a:gd name="T7" fmla="*/ 7533 h 7533"/>
                          <a:gd name="T8" fmla="*/ 0 w 5202"/>
                          <a:gd name="T9" fmla="*/ 7533 h 7533"/>
                          <a:gd name="T10" fmla="*/ 3073 w 5202"/>
                          <a:gd name="T11" fmla="*/ 0 h 7533"/>
                          <a:gd name="T12" fmla="*/ 2009 w 5202"/>
                          <a:gd name="T13" fmla="*/ 1213 h 7533"/>
                          <a:gd name="T14" fmla="*/ 4384 w 5202"/>
                          <a:gd name="T15" fmla="*/ 3296 h 7533"/>
                          <a:gd name="T16" fmla="*/ 5202 w 5202"/>
                          <a:gd name="T17" fmla="*/ 2359 h 7533"/>
                          <a:gd name="T18" fmla="*/ 5202 w 5202"/>
                          <a:gd name="T19" fmla="*/ 0 h 7533"/>
                          <a:gd name="T20" fmla="*/ 3073 w 5202"/>
                          <a:gd name="T21" fmla="*/ 0 h 753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</a:cxnLst>
                        <a:rect l="0" t="0" r="r" b="b"/>
                        <a:pathLst>
                          <a:path w="5202" h="7533">
                            <a:moveTo>
                              <a:pt x="0" y="7533"/>
                            </a:moveTo>
                            <a:lnTo>
                              <a:pt x="0" y="4885"/>
                            </a:lnTo>
                            <a:lnTo>
                              <a:pt x="1701" y="6379"/>
                            </a:lnTo>
                            <a:lnTo>
                              <a:pt x="698" y="7533"/>
                            </a:lnTo>
                            <a:lnTo>
                              <a:pt x="0" y="7533"/>
                            </a:lnTo>
                            <a:close/>
                            <a:moveTo>
                              <a:pt x="3073" y="0"/>
                            </a:moveTo>
                            <a:lnTo>
                              <a:pt x="2009" y="1213"/>
                            </a:lnTo>
                            <a:lnTo>
                              <a:pt x="4384" y="3296"/>
                            </a:lnTo>
                            <a:lnTo>
                              <a:pt x="5202" y="2359"/>
                            </a:lnTo>
                            <a:lnTo>
                              <a:pt x="5202" y="0"/>
                            </a:lnTo>
                            <a:lnTo>
                              <a:pt x="3073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34CDA655">
            <v:shape id="Coverpage_ShapeH" style="position:absolute;margin-left:28.35pt;margin-top:28.35pt;width:538.6pt;height:779.8pt;z-index:-25164185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202,7533" o:spid="_x0000_s1026" fillcolor="#2fb6bc [3204]" stroked="f" path="m,7533l,4885,1701,6379,698,7533,,7533xm3073,l2009,1213,4384,3296r818,-937l5202,,3073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" w14:anchorId="0C43788F">
              <v:path arrowok="t" o:connecttype="custom" o:connectlocs="0,9903600;0,6422287;2236609,8386442;917785,9903600;0,9903600;4040623,0;2641592,1594725;5764429,4333236;6840000,3101366;6840000,0;4040623,0" o:connectangles="0,0,0,0,0,0,0,0,0,0,0"/>
              <o:lock v:ext="edit" verticies="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276A1F0" wp14:editId="0C2F39CD">
              <wp:simplePos x="0" y="0"/>
              <wp:positionH relativeFrom="page">
                <wp:posOffset>2063115</wp:posOffset>
              </wp:positionH>
              <wp:positionV relativeFrom="page">
                <wp:posOffset>360045</wp:posOffset>
              </wp:positionV>
              <wp:extent cx="5137200" cy="4575600"/>
              <wp:effectExtent l="0" t="0" r="0" b="0"/>
              <wp:wrapNone/>
              <wp:docPr id="33" name="Coverpage_ShapeG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5137200" cy="4575600"/>
                      </a:xfrm>
                      <a:custGeom>
                        <a:avLst/>
                        <a:gdLst>
                          <a:gd name="T0" fmla="*/ 546 w 1618"/>
                          <a:gd name="T1" fmla="*/ 881 h 1441"/>
                          <a:gd name="T2" fmla="*/ 1107 w 1618"/>
                          <a:gd name="T3" fmla="*/ 335 h 1441"/>
                          <a:gd name="T4" fmla="*/ 976 w 1618"/>
                          <a:gd name="T5" fmla="*/ 0 h 1441"/>
                          <a:gd name="T6" fmla="*/ 1554 w 1618"/>
                          <a:gd name="T7" fmla="*/ 0 h 1441"/>
                          <a:gd name="T8" fmla="*/ 1618 w 1618"/>
                          <a:gd name="T9" fmla="*/ 366 h 1441"/>
                          <a:gd name="T10" fmla="*/ 546 w 1618"/>
                          <a:gd name="T11" fmla="*/ 1441 h 1441"/>
                          <a:gd name="T12" fmla="*/ 546 w 1618"/>
                          <a:gd name="T13" fmla="*/ 881 h 1441"/>
                          <a:gd name="T14" fmla="*/ 124 w 1618"/>
                          <a:gd name="T15" fmla="*/ 0 h 1441"/>
                          <a:gd name="T16" fmla="*/ 0 w 1618"/>
                          <a:gd name="T17" fmla="*/ 335 h 1441"/>
                          <a:gd name="T18" fmla="*/ 546 w 1618"/>
                          <a:gd name="T19" fmla="*/ 881 h 1441"/>
                          <a:gd name="T20" fmla="*/ 546 w 1618"/>
                          <a:gd name="T21" fmla="*/ 0 h 1441"/>
                          <a:gd name="T22" fmla="*/ 124 w 1618"/>
                          <a:gd name="T23" fmla="*/ 0 h 1441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</a:cxnLst>
                        <a:rect l="0" t="0" r="r" b="b"/>
                        <a:pathLst>
                          <a:path w="1618" h="1441">
                            <a:moveTo>
                              <a:pt x="546" y="881"/>
                            </a:moveTo>
                            <a:cubicBezTo>
                              <a:pt x="847" y="881"/>
                              <a:pt x="1107" y="637"/>
                              <a:pt x="1107" y="335"/>
                            </a:cubicBezTo>
                            <a:cubicBezTo>
                              <a:pt x="1107" y="204"/>
                              <a:pt x="1057" y="88"/>
                              <a:pt x="976" y="0"/>
                            </a:cubicBezTo>
                            <a:cubicBezTo>
                              <a:pt x="1554" y="0"/>
                              <a:pt x="1554" y="0"/>
                              <a:pt x="1554" y="0"/>
                            </a:cubicBezTo>
                            <a:cubicBezTo>
                              <a:pt x="1595" y="114"/>
                              <a:pt x="1618" y="237"/>
                              <a:pt x="1618" y="366"/>
                            </a:cubicBezTo>
                            <a:cubicBezTo>
                              <a:pt x="1618" y="960"/>
                              <a:pt x="1137" y="1441"/>
                              <a:pt x="546" y="1441"/>
                            </a:cubicBezTo>
                            <a:cubicBezTo>
                              <a:pt x="546" y="881"/>
                              <a:pt x="546" y="881"/>
                              <a:pt x="546" y="881"/>
                            </a:cubicBezTo>
                            <a:moveTo>
                              <a:pt x="124" y="0"/>
                            </a:moveTo>
                            <a:cubicBezTo>
                              <a:pt x="46" y="88"/>
                              <a:pt x="0" y="204"/>
                              <a:pt x="0" y="335"/>
                            </a:cubicBezTo>
                            <a:cubicBezTo>
                              <a:pt x="0" y="635"/>
                              <a:pt x="244" y="881"/>
                              <a:pt x="546" y="881"/>
                            </a:cubicBezTo>
                            <a:cubicBezTo>
                              <a:pt x="546" y="0"/>
                              <a:pt x="546" y="0"/>
                              <a:pt x="546" y="0"/>
                            </a:cubicBezTo>
                            <a:lnTo>
                              <a:pt x="124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73C91F9F">
            <v:shape id="Coverpage_ShapeG" style="position:absolute;margin-left:162.45pt;margin-top:28.35pt;width:404.5pt;height:360.3pt;z-index:-25164390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618,1441" o:spid="_x0000_s1026" fillcolor="#2fb6bc [3204]" stroked="f" path="m546,881v301,,561,-244,561,-546c1107,204,1057,88,976,v578,,578,,578,c1595,114,1618,237,1618,366v,594,-481,1075,-1072,1075c546,881,546,881,546,881m124,c46,88,,204,,335,,635,244,881,546,881,546,,546,,546,l12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" w14:anchorId="4EB76B0B">
              <v:path arrowok="t" o:connecttype="custom" o:connectlocs="1733567,2797435;3514759,1063724;3098830,0;4933998,0;5137200,1162158;1733567,4575600;1733567,2797435;393704,0;0,1063724;1733567,2797435;1733567,0;393704,0" o:connectangles="0,0,0,0,0,0,0,0,0,0,0,0"/>
              <o:lock v:ext="edit" verticies="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0AC91723" wp14:editId="5F894CE4">
              <wp:simplePos x="0" y="0"/>
              <wp:positionH relativeFrom="page">
                <wp:posOffset>2214245</wp:posOffset>
              </wp:positionH>
              <wp:positionV relativeFrom="page">
                <wp:posOffset>360045</wp:posOffset>
              </wp:positionV>
              <wp:extent cx="4986000" cy="4986000"/>
              <wp:effectExtent l="0" t="0" r="0" b="0"/>
              <wp:wrapNone/>
              <wp:docPr id="31" name="Coverpage_ShapeE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4986000" cy="4986000"/>
                      </a:xfrm>
                      <a:custGeom>
                        <a:avLst/>
                        <a:gdLst>
                          <a:gd name="T0" fmla="*/ 1749 w 3716"/>
                          <a:gd name="T1" fmla="*/ 2518 h 3717"/>
                          <a:gd name="T2" fmla="*/ 1749 w 3716"/>
                          <a:gd name="T3" fmla="*/ 0 h 3717"/>
                          <a:gd name="T4" fmla="*/ 0 w 3716"/>
                          <a:gd name="T5" fmla="*/ 0 h 3717"/>
                          <a:gd name="T6" fmla="*/ 0 w 3716"/>
                          <a:gd name="T7" fmla="*/ 3717 h 3717"/>
                          <a:gd name="T8" fmla="*/ 3716 w 3716"/>
                          <a:gd name="T9" fmla="*/ 3717 h 3717"/>
                          <a:gd name="T10" fmla="*/ 3716 w 3716"/>
                          <a:gd name="T11" fmla="*/ 16 h 3717"/>
                          <a:gd name="T12" fmla="*/ 1749 w 3716"/>
                          <a:gd name="T13" fmla="*/ 2518 h 3717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</a:cxnLst>
                        <a:rect l="0" t="0" r="r" b="b"/>
                        <a:pathLst>
                          <a:path w="3716" h="3717">
                            <a:moveTo>
                              <a:pt x="1749" y="2518"/>
                            </a:moveTo>
                            <a:lnTo>
                              <a:pt x="1749" y="0"/>
                            </a:lnTo>
                            <a:lnTo>
                              <a:pt x="0" y="0"/>
                            </a:lnTo>
                            <a:lnTo>
                              <a:pt x="0" y="3717"/>
                            </a:lnTo>
                            <a:lnTo>
                              <a:pt x="3716" y="3717"/>
                            </a:lnTo>
                            <a:lnTo>
                              <a:pt x="3716" y="16"/>
                            </a:lnTo>
                            <a:lnTo>
                              <a:pt x="1749" y="2518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1A507E82">
            <v:shape id="Coverpage_ShapeE" style="position:absolute;margin-left:174.35pt;margin-top:28.35pt;width:392.6pt;height:392.6pt;z-index:-25164800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3716,3717" o:spid="_x0000_s1026" fillcolor="#2fb6bc [3204]" stroked="f" path="m1749,2518l1749,,,,,3717r3716,l3716,16,1749,251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" w14:anchorId="073CFA5F">
              <v:path arrowok="t" o:connecttype="custom" o:connectlocs="2346748,3377656;2346748,0;0,0;0,4986000;4986000,4986000;4986000,21462;2346748,3377656" o:connectangles="0,0,0,0,0,0,0"/>
              <o:lock v:ext="edi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3157A2FE" wp14:editId="0A14ADCA">
              <wp:simplePos x="0" y="0"/>
              <wp:positionH relativeFrom="page">
                <wp:posOffset>360045</wp:posOffset>
              </wp:positionH>
              <wp:positionV relativeFrom="page">
                <wp:posOffset>2952115</wp:posOffset>
              </wp:positionV>
              <wp:extent cx="5011200" cy="5979600"/>
              <wp:effectExtent l="0" t="0" r="0" b="0"/>
              <wp:wrapNone/>
              <wp:docPr id="30" name="Coverpage_ShapeD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5011200" cy="5979600"/>
                      </a:xfrm>
                      <a:custGeom>
                        <a:avLst/>
                        <a:gdLst>
                          <a:gd name="T0" fmla="*/ 0 w 3716"/>
                          <a:gd name="T1" fmla="*/ 3611 h 4434"/>
                          <a:gd name="T2" fmla="*/ 1382 w 3716"/>
                          <a:gd name="T3" fmla="*/ 4434 h 4434"/>
                          <a:gd name="T4" fmla="*/ 1382 w 3716"/>
                          <a:gd name="T5" fmla="*/ 2510 h 4434"/>
                          <a:gd name="T6" fmla="*/ 3716 w 3716"/>
                          <a:gd name="T7" fmla="*/ 2501 h 4434"/>
                          <a:gd name="T8" fmla="*/ 0 w 3716"/>
                          <a:gd name="T9" fmla="*/ 0 h 4434"/>
                          <a:gd name="T10" fmla="*/ 0 w 3716"/>
                          <a:gd name="T11" fmla="*/ 3611 h 443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3716" h="4434">
                            <a:moveTo>
                              <a:pt x="0" y="3611"/>
                            </a:moveTo>
                            <a:lnTo>
                              <a:pt x="1382" y="4434"/>
                            </a:lnTo>
                            <a:lnTo>
                              <a:pt x="1382" y="2510"/>
                            </a:lnTo>
                            <a:lnTo>
                              <a:pt x="3716" y="2501"/>
                            </a:lnTo>
                            <a:lnTo>
                              <a:pt x="0" y="0"/>
                            </a:lnTo>
                            <a:lnTo>
                              <a:pt x="0" y="3611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5173E0B6">
            <v:shape id="Coverpage_ShapeD" style="position:absolute;margin-left:28.35pt;margin-top:232.45pt;width:394.6pt;height:470.85pt;z-index:-251650048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3716,4434" o:spid="_x0000_s1026" fillcolor="#2fb6bc [3204]" stroked="f" path="m,3611r1382,823l1382,2510r2334,-9l,,,3611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" w14:anchorId="7350AFDD">
              <v:path arrowok="t" o:connecttype="custom" o:connectlocs="0,4869719;1863692,5979600;1863692,3384934;5011200,3372796;0,0;0,4869719" o:connectangles="0,0,0,0,0,0"/>
              <o:lock v:ext="edi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5680" behindDoc="1" locked="1" layoutInCell="1" allowOverlap="1" wp14:anchorId="565BC4BF" wp14:editId="1997AD3A">
              <wp:simplePos x="0" y="0"/>
              <wp:positionH relativeFrom="page">
                <wp:posOffset>360045</wp:posOffset>
              </wp:positionH>
              <wp:positionV relativeFrom="page">
                <wp:posOffset>1317625</wp:posOffset>
              </wp:positionV>
              <wp:extent cx="6840000" cy="9014400"/>
              <wp:effectExtent l="0" t="0" r="0" b="0"/>
              <wp:wrapNone/>
              <wp:docPr id="28" name="Coverpage_ShapeC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840000" cy="9014400"/>
                      </a:xfrm>
                      <a:custGeom>
                        <a:avLst/>
                        <a:gdLst>
                          <a:gd name="T0" fmla="*/ 0 w 5198"/>
                          <a:gd name="T1" fmla="*/ 5479 h 6851"/>
                          <a:gd name="T2" fmla="*/ 1435 w 5198"/>
                          <a:gd name="T3" fmla="*/ 6851 h 6851"/>
                          <a:gd name="T4" fmla="*/ 3531 w 5198"/>
                          <a:gd name="T5" fmla="*/ 6851 h 6851"/>
                          <a:gd name="T6" fmla="*/ 5198 w 5198"/>
                          <a:gd name="T7" fmla="*/ 5051 h 6851"/>
                          <a:gd name="T8" fmla="*/ 5198 w 5198"/>
                          <a:gd name="T9" fmla="*/ 0 h 6851"/>
                          <a:gd name="T10" fmla="*/ 0 w 5198"/>
                          <a:gd name="T11" fmla="*/ 5479 h 6851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5198" h="6851">
                            <a:moveTo>
                              <a:pt x="0" y="5479"/>
                            </a:moveTo>
                            <a:lnTo>
                              <a:pt x="1435" y="6851"/>
                            </a:lnTo>
                            <a:lnTo>
                              <a:pt x="3531" y="6851"/>
                            </a:lnTo>
                            <a:lnTo>
                              <a:pt x="5198" y="5051"/>
                            </a:lnTo>
                            <a:lnTo>
                              <a:pt x="5198" y="0"/>
                            </a:lnTo>
                            <a:lnTo>
                              <a:pt x="0" y="5479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7934449C">
            <v:shape id="Coverpage_ShapeC" style="position:absolute;margin-left:28.35pt;margin-top:103.75pt;width:538.6pt;height:709.8pt;z-index:-25165209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198,6851" o:spid="_x0000_s1026" fillcolor="#2fb6bc [3204]" stroked="f" path="m,5479l1435,6851r2096,l5198,5051,5198,,,547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" w14:anchorId="6BC5534E">
              <v:path arrowok="t" o:connecttype="custom" o:connectlocs="0,7209152;1888303,9014400;4646410,9014400;6840000,6645998;6840000,0;0,7209152" o:connectangles="0,0,0,0,0,0"/>
              <o:lock v:ext="edi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4656" behindDoc="1" locked="1" layoutInCell="1" allowOverlap="1" wp14:anchorId="6ADD5BBD" wp14:editId="4915616A">
              <wp:simplePos x="0" y="0"/>
              <wp:positionH relativeFrom="margin">
                <wp:align>right</wp:align>
              </wp:positionH>
              <wp:positionV relativeFrom="page">
                <wp:posOffset>360045</wp:posOffset>
              </wp:positionV>
              <wp:extent cx="6840000" cy="9957600"/>
              <wp:effectExtent l="0" t="0" r="0" b="0"/>
              <wp:wrapNone/>
              <wp:docPr id="26" name="Coverpage_ShapeB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6840000" cy="9957600"/>
                      </a:xfrm>
                      <a:custGeom>
                        <a:avLst/>
                        <a:gdLst>
                          <a:gd name="T0" fmla="*/ 3820 w 5202"/>
                          <a:gd name="T1" fmla="*/ 7533 h 7533"/>
                          <a:gd name="T2" fmla="*/ 0 w 5202"/>
                          <a:gd name="T3" fmla="*/ 7533 h 7533"/>
                          <a:gd name="T4" fmla="*/ 0 w 5202"/>
                          <a:gd name="T5" fmla="*/ 6545 h 7533"/>
                          <a:gd name="T6" fmla="*/ 3820 w 5202"/>
                          <a:gd name="T7" fmla="*/ 6545 h 7533"/>
                          <a:gd name="T8" fmla="*/ 3820 w 5202"/>
                          <a:gd name="T9" fmla="*/ 7533 h 7533"/>
                          <a:gd name="T10" fmla="*/ 5202 w 5202"/>
                          <a:gd name="T11" fmla="*/ 6545 h 7533"/>
                          <a:gd name="T12" fmla="*/ 4405 w 5202"/>
                          <a:gd name="T13" fmla="*/ 6545 h 7533"/>
                          <a:gd name="T14" fmla="*/ 4405 w 5202"/>
                          <a:gd name="T15" fmla="*/ 7533 h 7533"/>
                          <a:gd name="T16" fmla="*/ 5202 w 5202"/>
                          <a:gd name="T17" fmla="*/ 7533 h 7533"/>
                          <a:gd name="T18" fmla="*/ 5202 w 5202"/>
                          <a:gd name="T19" fmla="*/ 6545 h 7533"/>
                          <a:gd name="T20" fmla="*/ 5202 w 5202"/>
                          <a:gd name="T21" fmla="*/ 0 h 7533"/>
                          <a:gd name="T22" fmla="*/ 4405 w 5202"/>
                          <a:gd name="T23" fmla="*/ 0 h 7533"/>
                          <a:gd name="T24" fmla="*/ 4405 w 5202"/>
                          <a:gd name="T25" fmla="*/ 2804 h 7533"/>
                          <a:gd name="T26" fmla="*/ 5202 w 5202"/>
                          <a:gd name="T27" fmla="*/ 2804 h 7533"/>
                          <a:gd name="T28" fmla="*/ 5202 w 5202"/>
                          <a:gd name="T29" fmla="*/ 0 h 753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</a:cxnLst>
                        <a:rect l="0" t="0" r="r" b="b"/>
                        <a:pathLst>
                          <a:path w="5202" h="7533">
                            <a:moveTo>
                              <a:pt x="3820" y="7533"/>
                            </a:moveTo>
                            <a:lnTo>
                              <a:pt x="0" y="7533"/>
                            </a:lnTo>
                            <a:lnTo>
                              <a:pt x="0" y="6545"/>
                            </a:lnTo>
                            <a:lnTo>
                              <a:pt x="3820" y="6545"/>
                            </a:lnTo>
                            <a:lnTo>
                              <a:pt x="3820" y="7533"/>
                            </a:lnTo>
                            <a:close/>
                            <a:moveTo>
                              <a:pt x="5202" y="6545"/>
                            </a:moveTo>
                            <a:lnTo>
                              <a:pt x="4405" y="6545"/>
                            </a:lnTo>
                            <a:lnTo>
                              <a:pt x="4405" y="7533"/>
                            </a:lnTo>
                            <a:lnTo>
                              <a:pt x="5202" y="7533"/>
                            </a:lnTo>
                            <a:lnTo>
                              <a:pt x="5202" y="6545"/>
                            </a:lnTo>
                            <a:close/>
                            <a:moveTo>
                              <a:pt x="5202" y="0"/>
                            </a:moveTo>
                            <a:lnTo>
                              <a:pt x="4405" y="0"/>
                            </a:lnTo>
                            <a:lnTo>
                              <a:pt x="4405" y="2804"/>
                            </a:lnTo>
                            <a:lnTo>
                              <a:pt x="5202" y="2804"/>
                            </a:lnTo>
                            <a:lnTo>
                              <a:pt x="5202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0C4501CC">
            <v:shape id="Coverpage_ShapeB" style="position:absolute;margin-left:487.4pt;margin-top:28.35pt;width:538.6pt;height:784.05pt;z-index:-251654144;visibility:hidden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coordsize="5202,7533" o:spid="_x0000_s1026" fillcolor="#2fb6bc [3204]" stroked="f" path="m3820,7533l,7533,,6545r3820,l3820,7533xm5202,6545r-797,l4405,7533r797,l5202,6545xm5202,l4405,r,2804l5202,2804,5202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" w14:anchorId="286F71D7">
              <v:path arrowok="t" o:connecttype="custom" o:connectlocs="5022837,9957600;0,9957600;0,8651599;5022837,8651599;5022837,9957600;6840000,8651599;5792042,8651599;5792042,9957600;6840000,9957600;6840000,8651599;6840000,0;5792042,0;5792042,3706506;6840000,3706506;6840000,0" o:connectangles="0,0,0,0,0,0,0,0,0,0,0,0,0,0,0"/>
              <o:lock v:ext="edit" verticies="t" aspectratio="t"/>
              <w10:wrap anchorx="margin"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7EEC9" w14:textId="589C6494" w:rsidR="00055AD8" w:rsidRPr="00601599" w:rsidRDefault="421C17DB">
    <w:pPr>
      <w:pStyle w:val="Header"/>
    </w:pPr>
    <w:r>
      <w:rPr>
        <w:noProof/>
      </w:rPr>
      <w:drawing>
        <wp:anchor distT="0" distB="0" distL="114300" distR="114300" simplePos="0" relativeHeight="251651584" behindDoc="0" locked="0" layoutInCell="1" allowOverlap="1" wp14:anchorId="6D996418" wp14:editId="3D941394">
          <wp:simplePos x="0" y="0"/>
          <wp:positionH relativeFrom="column">
            <wp:align>left</wp:align>
          </wp:positionH>
          <wp:positionV relativeFrom="paragraph">
            <wp:posOffset>0</wp:posOffset>
          </wp:positionV>
          <wp:extent cx="790575" cy="669290"/>
          <wp:effectExtent l="0" t="0" r="0" b="0"/>
          <wp:wrapNone/>
          <wp:docPr id="12" name="LogoHide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06"/>
    </w:tblGrid>
    <w:tr w:rsidR="00055AD8" w:rsidRPr="00601599" w14:paraId="432FE0A8" w14:textId="77777777" w:rsidTr="007669B9">
      <w:tc>
        <w:tcPr>
          <w:tcW w:w="9027" w:type="dxa"/>
        </w:tcPr>
        <w:p w14:paraId="278C0F33" w14:textId="608F5DB4" w:rsidR="00055AD8" w:rsidRPr="00601599" w:rsidRDefault="00A22A1F" w:rsidP="00C9536B">
          <w:pPr>
            <w:pStyle w:val="Header"/>
          </w:pPr>
          <w:sdt>
            <w:sdtPr>
              <w:alias w:val="LogoType"/>
              <w:tag w:val="{&quot;templafy&quot;:{&quot;id&quot;:&quot;388befe7-2cd6-43ea-9f1f-00af971a514e&quot;}}"/>
              <w:id w:val="-1870131990"/>
              <w:placeholder>
                <w:docPart w:val="1A91C1430C30416F9EF117EDE334BDCD"/>
              </w:placeholder>
            </w:sdtPr>
            <w:sdtEndPr/>
            <w:sdtContent>
              <w:r w:rsidR="00BA568C">
                <w:t>BIM Toolkit</w:t>
              </w:r>
            </w:sdtContent>
          </w:sdt>
          <w:r w:rsidR="00055AD8" w:rsidRPr="00601599">
            <w:t xml:space="preserve"> | </w:t>
          </w:r>
          <w:sdt>
            <w:sdtPr>
              <w:rPr>
                <w:vanish/>
              </w:rPr>
              <w:tag w:val="{&quot;templafy&quot;:{&quot;id&quot;:&quot;191fc651-59e6-4bac-b8ab-c5cf00e8ba8b&quot;}}"/>
              <w:id w:val="-1523774498"/>
              <w:placeholder>
                <w:docPart w:val="CB15B5B3D9D549A7936A8886F7331B1E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3305bd1a-16b4-4091-89d7-f9f05711ffa2&quot;}}"/>
                  <w:id w:val="-1804611421"/>
                  <w:placeholder>
                    <w:docPart w:val="CB15B5B3D9D549A7936A8886F7331B1E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055AD8" w:rsidRPr="00601599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055AD8" w:rsidRPr="00601599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21bf4ede-e9fe-459a-b585-041cf5ee1ff4&quot;}}"/>
              <w:id w:val="-835371759"/>
              <w:placeholder>
                <w:docPart w:val="48EB348F30864288B3D2E6AEB5747ED6"/>
              </w:placeholder>
            </w:sdtPr>
            <w:sdtEndPr/>
            <w:sdtContent>
              <w:r w:rsidR="008F28F4" w:rsidRPr="00601599">
                <w:t xml:space="preserve">Capability and Capacity Assessment  </w:t>
              </w:r>
            </w:sdtContent>
          </w:sdt>
        </w:p>
      </w:tc>
    </w:tr>
    <w:tr w:rsidR="00055AD8" w:rsidRPr="00601599" w14:paraId="5777380F" w14:textId="77777777" w:rsidTr="007669B9">
      <w:tc>
        <w:tcPr>
          <w:tcW w:w="9027" w:type="dxa"/>
        </w:tcPr>
        <w:p w14:paraId="1ECA71AA" w14:textId="4A553464" w:rsidR="00055AD8" w:rsidRPr="00601599" w:rsidRDefault="00A22A1F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959c8cb-0bfd-4199-95e8-02fcaff6f176&quot;}}"/>
              <w:id w:val="1186710231"/>
              <w:placeholder>
                <w:docPart w:val="5B86509EEBD940E2AE81BC44ED070744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055AD8" w:rsidRPr="005C10AA">
                <w:t xml:space="preserve">Template </w:t>
              </w:r>
            </w:sdtContent>
          </w:sdt>
        </w:p>
      </w:tc>
    </w:tr>
  </w:tbl>
  <w:p w14:paraId="13AE8539" w14:textId="6B6E6B34" w:rsidR="00055AD8" w:rsidRPr="00601599" w:rsidRDefault="00055AD8" w:rsidP="00BF455A">
    <w:pPr>
      <w:pStyle w:val="Spac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06"/>
    </w:tblGrid>
    <w:tr w:rsidR="00EE0284" w:rsidRPr="00601599" w14:paraId="6F7F8FB5" w14:textId="77777777" w:rsidTr="007669B9">
      <w:tc>
        <w:tcPr>
          <w:tcW w:w="9027" w:type="dxa"/>
        </w:tcPr>
        <w:p w14:paraId="792DDCE1" w14:textId="77777777" w:rsidR="00EE0284" w:rsidRPr="00601599" w:rsidRDefault="00A22A1F" w:rsidP="00C9536B">
          <w:pPr>
            <w:pStyle w:val="Header"/>
          </w:pPr>
          <w:sdt>
            <w:sdtPr>
              <w:alias w:val="LogoType"/>
              <w:tag w:val="{&quot;templafy&quot;:{&quot;id&quot;:&quot;388befe7-2cd6-43ea-9f1f-00af971a514e&quot;}}"/>
              <w:id w:val="-1684431914"/>
              <w:placeholder>
                <w:docPart w:val="D2EECF836EC141B985E74453A1D142DA"/>
              </w:placeholder>
            </w:sdtPr>
            <w:sdtEndPr/>
            <w:sdtContent>
              <w:r w:rsidR="00EE0284">
                <w:t>BIM Toolkit</w:t>
              </w:r>
            </w:sdtContent>
          </w:sdt>
          <w:r w:rsidR="00EE0284" w:rsidRPr="00601599">
            <w:t xml:space="preserve"> | </w:t>
          </w:r>
          <w:sdt>
            <w:sdtPr>
              <w:rPr>
                <w:vanish/>
              </w:rPr>
              <w:tag w:val="{&quot;templafy&quot;:{&quot;id&quot;:&quot;191fc651-59e6-4bac-b8ab-c5cf00e8ba8b&quot;}}"/>
              <w:id w:val="-970671967"/>
              <w:placeholder>
                <w:docPart w:val="F8A1F7C88EA04294A0A719257B739D9F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3305bd1a-16b4-4091-89d7-f9f05711ffa2&quot;}}"/>
                  <w:id w:val="1740285604"/>
                  <w:placeholder>
                    <w:docPart w:val="F8A1F7C88EA04294A0A719257B739D9F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EE0284" w:rsidRPr="00601599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EE0284" w:rsidRPr="00601599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21bf4ede-e9fe-459a-b585-041cf5ee1ff4&quot;}}"/>
              <w:id w:val="1448747017"/>
              <w:placeholder>
                <w:docPart w:val="F832AEB0D06A4E5CB5A2F207815E566E"/>
              </w:placeholder>
            </w:sdtPr>
            <w:sdtEndPr/>
            <w:sdtContent>
              <w:r w:rsidR="00EE0284" w:rsidRPr="00601599">
                <w:t xml:space="preserve">Capability and Capacity Assessment  </w:t>
              </w:r>
            </w:sdtContent>
          </w:sdt>
        </w:p>
      </w:tc>
    </w:tr>
    <w:tr w:rsidR="00EE0284" w:rsidRPr="00601599" w14:paraId="54A36390" w14:textId="77777777" w:rsidTr="007669B9">
      <w:tc>
        <w:tcPr>
          <w:tcW w:w="9027" w:type="dxa"/>
        </w:tcPr>
        <w:p w14:paraId="0BB90938" w14:textId="77777777" w:rsidR="00EE0284" w:rsidRPr="00601599" w:rsidRDefault="00A22A1F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959c8cb-0bfd-4199-95e8-02fcaff6f176&quot;}}"/>
              <w:id w:val="1426456570"/>
              <w:placeholder>
                <w:docPart w:val="757DDAEB7BA64DF0AFED7B305D8CBF19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EE0284" w:rsidRPr="005C10AA">
                <w:t xml:space="preserve">Template </w:t>
              </w:r>
            </w:sdtContent>
          </w:sdt>
        </w:p>
      </w:tc>
    </w:tr>
  </w:tbl>
  <w:p w14:paraId="1B2F6A53" w14:textId="77777777" w:rsidR="00EE0284" w:rsidRPr="00601599" w:rsidRDefault="00EE0284" w:rsidP="00BF455A">
    <w:pPr>
      <w:pStyle w:val="Spacer"/>
    </w:pPr>
    <w:r w:rsidRPr="005C10AA"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050EB1EC" wp14:editId="1FCC4DF4">
              <wp:simplePos x="0" y="0"/>
              <wp:positionH relativeFrom="rightMargin">
                <wp:align>right</wp:align>
              </wp:positionH>
              <wp:positionV relativeFrom="page">
                <wp:align>top</wp:align>
              </wp:positionV>
              <wp:extent cx="950400" cy="871200"/>
              <wp:effectExtent l="0" t="0" r="0" b="5715"/>
              <wp:wrapNone/>
              <wp:docPr id="10" name="Page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0400" cy="87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4741CD5" w14:textId="77777777" w:rsidR="00EE0284" w:rsidRPr="005775B0" w:rsidRDefault="00EE0284" w:rsidP="005B3874">
                          <w:pPr>
                            <w:pStyle w:val="HeaderRight"/>
                            <w:rPr>
                              <w:rStyle w:val="Pagenumber"/>
                            </w:rPr>
                          </w:pPr>
                          <w:r w:rsidRPr="005775B0">
                            <w:rPr>
                              <w:rStyle w:val="Pagenumber"/>
                            </w:rPr>
                            <w:fldChar w:fldCharType="begin"/>
                          </w:r>
                          <w:r w:rsidRPr="005775B0">
                            <w:rPr>
                              <w:rStyle w:val="Pagenumber"/>
                            </w:rPr>
                            <w:instrText xml:space="preserve"> PAGE   </w:instrText>
                          </w:r>
                          <w:r w:rsidRPr="005775B0">
                            <w:rPr>
                              <w:rStyle w:val="Pagenumber"/>
                            </w:rPr>
                            <w:fldChar w:fldCharType="separate"/>
                          </w:r>
                          <w:r w:rsidRPr="005775B0">
                            <w:rPr>
                              <w:rStyle w:val="Pagenumber"/>
                            </w:rPr>
                            <w:t>1</w:t>
                          </w:r>
                          <w:r w:rsidRPr="005775B0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360000" rIns="72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0EB1EC" id="_x0000_t202" coordsize="21600,21600" o:spt="202" path="m,l,21600r21600,l21600,xe">
              <v:stroke joinstyle="miter"/>
              <v:path gradientshapeok="t" o:connecttype="rect"/>
            </v:shapetype>
            <v:shape id="Pagenumber" o:spid="_x0000_s1027" type="#_x0000_t202" style="position:absolute;margin-left:23.65pt;margin-top:0;width:74.85pt;height:68.6pt;z-index:251670016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" filled="f" fillcolor="white [3201]" stroked="f" strokeweight=".5pt">
              <v:textbox inset="0,10mm,20mm,0">
                <w:txbxContent>
                  <w:p w14:paraId="44741CD5" w14:textId="77777777" w:rsidR="00EE0284" w:rsidRPr="005775B0" w:rsidRDefault="00EE0284" w:rsidP="005B3874">
                    <w:pPr>
                      <w:pStyle w:val="HeaderRight"/>
                      <w:rPr>
                        <w:rStyle w:val="Pagenumber"/>
                      </w:rPr>
                    </w:pPr>
                    <w:r w:rsidRPr="005775B0">
                      <w:rPr>
                        <w:rStyle w:val="Pagenumber"/>
                      </w:rPr>
                      <w:fldChar w:fldCharType="begin"/>
                    </w:r>
                    <w:r w:rsidRPr="005775B0">
                      <w:rPr>
                        <w:rStyle w:val="Pagenumber"/>
                      </w:rPr>
                      <w:instrText xml:space="preserve"> PAGE   </w:instrText>
                    </w:r>
                    <w:r w:rsidRPr="005775B0">
                      <w:rPr>
                        <w:rStyle w:val="Pagenumber"/>
                      </w:rPr>
                      <w:fldChar w:fldCharType="separate"/>
                    </w:r>
                    <w:r w:rsidRPr="005775B0">
                      <w:rPr>
                        <w:rStyle w:val="Pagenumber"/>
                      </w:rPr>
                      <w:t>1</w:t>
                    </w:r>
                    <w:r w:rsidRPr="005775B0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A0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C26417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60D669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00F2C0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6AA829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BCA6A94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multilevel"/>
    <w:tmpl w:val="C8C0F2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multilevel"/>
    <w:tmpl w:val="566601A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8"/>
    <w:multiLevelType w:val="multilevel"/>
    <w:tmpl w:val="50D685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49F82D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99F4F17"/>
    <w:multiLevelType w:val="multilevel"/>
    <w:tmpl w:val="A9B86AEC"/>
    <w:name w:val="AppHeadList2"/>
    <w:lvl w:ilvl="0">
      <w:start w:val="1"/>
      <w:numFmt w:val="upperLetter"/>
      <w:lvlRestart w:val="0"/>
      <w:pStyle w:val="AppHead"/>
      <w:lvlText w:val="%1."/>
      <w:lvlJc w:val="left"/>
      <w:pPr>
        <w:ind w:left="567" w:hanging="567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AppSubHead"/>
      <w:lvlText w:val="%1.%2"/>
      <w:lvlJc w:val="left"/>
      <w:pPr>
        <w:ind w:left="652" w:hanging="652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pStyle w:val="AppMinorSubHead"/>
      <w:lvlText w:val="%1.%2.%3"/>
      <w:lvlJc w:val="left"/>
      <w:pPr>
        <w:ind w:left="907" w:hanging="907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AppHead4"/>
      <w:lvlText w:val="%1.%2.%3.%4"/>
      <w:lvlJc w:val="left"/>
      <w:pPr>
        <w:ind w:left="1077" w:hanging="1077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0D56E7B"/>
    <w:multiLevelType w:val="multilevel"/>
    <w:tmpl w:val="38D6B40A"/>
    <w:lvl w:ilvl="0">
      <w:start w:val="1"/>
      <w:numFmt w:val="decimal"/>
      <w:pStyle w:val="TableNumBullet1"/>
      <w:lvlText w:val="%1."/>
      <w:lvlJc w:val="left"/>
      <w:pPr>
        <w:ind w:left="278" w:hanging="170"/>
      </w:pPr>
      <w:rPr>
        <w:rFonts w:hint="default"/>
        <w:b w:val="0"/>
        <w:i w:val="0"/>
        <w:color w:val="2FB6BC" w:themeColor="accent1"/>
        <w:sz w:val="16"/>
      </w:rPr>
    </w:lvl>
    <w:lvl w:ilvl="1">
      <w:start w:val="1"/>
      <w:numFmt w:val="lowerLetter"/>
      <w:pStyle w:val="TableNumBullet2"/>
      <w:lvlText w:val="%2."/>
      <w:lvlJc w:val="left"/>
      <w:pPr>
        <w:ind w:left="448" w:hanging="170"/>
      </w:pPr>
      <w:rPr>
        <w:rFonts w:hint="default"/>
        <w:b w:val="0"/>
        <w:i w:val="0"/>
        <w:color w:val="2FB6BC" w:themeColor="accent1"/>
        <w:sz w:val="16"/>
      </w:rPr>
    </w:lvl>
    <w:lvl w:ilvl="2">
      <w:start w:val="1"/>
      <w:numFmt w:val="lowerRoman"/>
      <w:pStyle w:val="TableNumBullet3"/>
      <w:lvlText w:val="%3."/>
      <w:lvlJc w:val="left"/>
      <w:pPr>
        <w:ind w:left="618" w:hanging="170"/>
      </w:pPr>
      <w:rPr>
        <w:rFonts w:hint="default"/>
        <w:b w:val="0"/>
        <w:i w:val="0"/>
        <w:color w:val="2FB6BC" w:themeColor="accent1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0E06B3F"/>
    <w:multiLevelType w:val="multilevel"/>
    <w:tmpl w:val="36B8B546"/>
    <w:numStyleLink w:val="SecListStyle"/>
  </w:abstractNum>
  <w:abstractNum w:abstractNumId="13" w15:restartNumberingAfterBreak="0">
    <w:nsid w:val="27940C56"/>
    <w:multiLevelType w:val="multilevel"/>
    <w:tmpl w:val="11D4618A"/>
    <w:name w:val="SecHeadList23"/>
    <w:lvl w:ilvl="0">
      <w:start w:val="2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rFonts w:hint="default"/>
        <w:b/>
        <w:bCs/>
        <w:i w:val="0"/>
        <w:color w:val="000000" w:themeColor="text1"/>
        <w:sz w:val="40"/>
        <w:szCs w:val="40"/>
      </w:rPr>
    </w:lvl>
    <w:lvl w:ilvl="1">
      <w:start w:val="2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964"/>
        </w:tabs>
        <w:ind w:left="142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4" w15:restartNumberingAfterBreak="0">
    <w:nsid w:val="2DAA1C6E"/>
    <w:multiLevelType w:val="multilevel"/>
    <w:tmpl w:val="36B8B546"/>
    <w:numStyleLink w:val="SecListStyle"/>
  </w:abstractNum>
  <w:abstractNum w:abstractNumId="15" w15:restartNumberingAfterBreak="0">
    <w:nsid w:val="383B7E6D"/>
    <w:multiLevelType w:val="multilevel"/>
    <w:tmpl w:val="30FC9948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8D2A46"/>
    <w:multiLevelType w:val="multilevel"/>
    <w:tmpl w:val="0E0647D0"/>
    <w:lvl w:ilvl="0">
      <w:start w:val="1"/>
      <w:numFmt w:val="bullet"/>
      <w:pStyle w:val="KeyMsgBullet"/>
      <w:lvlText w:val="●"/>
      <w:lvlJc w:val="left"/>
      <w:pPr>
        <w:tabs>
          <w:tab w:val="num" w:pos="369"/>
        </w:tabs>
        <w:ind w:left="369" w:hanging="369"/>
      </w:pPr>
      <w:rPr>
        <w:rFonts w:ascii="Arial" w:hAnsi="Arial" w:hint="default"/>
        <w:color w:val="2FB6BC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B34D5"/>
    <w:multiLevelType w:val="multilevel"/>
    <w:tmpl w:val="36B8B546"/>
    <w:name w:val="SecHeadList"/>
    <w:styleLink w:val="SecListStyle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82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8" w15:restartNumberingAfterBreak="0">
    <w:nsid w:val="4A0744BE"/>
    <w:multiLevelType w:val="multilevel"/>
    <w:tmpl w:val="B20876E2"/>
    <w:lvl w:ilvl="0">
      <w:start w:val="1"/>
      <w:numFmt w:val="bullet"/>
      <w:pStyle w:val="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2FB6BC" w:themeColor="accent1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bullet"/>
      <w:pStyle w:val="Bullet3"/>
      <w:lvlText w:val="○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BB06A1A"/>
    <w:multiLevelType w:val="multilevel"/>
    <w:tmpl w:val="56A4557C"/>
    <w:lvl w:ilvl="0">
      <w:start w:val="1"/>
      <w:numFmt w:val="bullet"/>
      <w:pStyle w:val="CVBullet"/>
      <w:lvlText w:val="●"/>
      <w:lvlJc w:val="left"/>
      <w:pPr>
        <w:ind w:left="360" w:hanging="360"/>
      </w:pPr>
      <w:rPr>
        <w:rFonts w:ascii="Arial" w:hAnsi="Arial" w:cs="Arial" w:hint="default"/>
        <w:color w:val="2FB6BC" w:themeColor="accent1"/>
        <w:sz w:val="17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340"/>
      </w:pPr>
      <w:rPr>
        <w:rFonts w:hint="default"/>
        <w:color w:val="2FB6BC" w:themeColor="accent1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E8262FB"/>
    <w:multiLevelType w:val="multilevel"/>
    <w:tmpl w:val="30FC9948"/>
    <w:numStyleLink w:val="AppListStyle"/>
  </w:abstractNum>
  <w:abstractNum w:abstractNumId="21" w15:restartNumberingAfterBreak="0">
    <w:nsid w:val="6C821031"/>
    <w:multiLevelType w:val="multilevel"/>
    <w:tmpl w:val="8C7AC052"/>
    <w:name w:val="SecHeadList2"/>
    <w:lvl w:ilvl="0">
      <w:start w:val="1"/>
      <w:numFmt w:val="decimal"/>
      <w:lvlRestart w:val="0"/>
      <w:pStyle w:val="Heading1"/>
      <w:lvlText w:val="%1"/>
      <w:lvlJc w:val="left"/>
      <w:pPr>
        <w:ind w:left="567" w:hanging="567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652" w:hanging="65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822" w:hanging="822"/>
      </w:pPr>
      <w:rPr>
        <w:b/>
        <w:i w:val="0"/>
        <w:color w:val="auto"/>
        <w:sz w:val="20"/>
      </w:rPr>
    </w:lvl>
    <w:lvl w:ilvl="3">
      <w:start w:val="1"/>
      <w:numFmt w:val="decimal"/>
      <w:pStyle w:val="Heading4"/>
      <w:isLgl/>
      <w:lvlText w:val="%1.%2.%3.%4"/>
      <w:lvlJc w:val="left"/>
      <w:pPr>
        <w:ind w:left="1106" w:hanging="1106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2" w15:restartNumberingAfterBreak="0">
    <w:nsid w:val="6EE3444F"/>
    <w:multiLevelType w:val="multilevel"/>
    <w:tmpl w:val="441404E6"/>
    <w:lvl w:ilvl="0">
      <w:start w:val="1"/>
      <w:numFmt w:val="bullet"/>
      <w:pStyle w:val="TableBullet1"/>
      <w:lvlText w:val="●"/>
      <w:lvlJc w:val="left"/>
      <w:pPr>
        <w:ind w:left="278" w:hanging="170"/>
      </w:pPr>
      <w:rPr>
        <w:rFonts w:ascii="Calibri" w:hAnsi="Calibri" w:hint="default"/>
        <w:color w:val="2FB6BC" w:themeColor="accent1"/>
      </w:rPr>
    </w:lvl>
    <w:lvl w:ilvl="1">
      <w:start w:val="1"/>
      <w:numFmt w:val="bullet"/>
      <w:pStyle w:val="TableBullet2"/>
      <w:lvlText w:val="–"/>
      <w:lvlJc w:val="left"/>
      <w:pPr>
        <w:ind w:left="448" w:hanging="170"/>
      </w:pPr>
      <w:rPr>
        <w:rFonts w:hint="default"/>
        <w:color w:val="2FB6BC" w:themeColor="accent1"/>
      </w:rPr>
    </w:lvl>
    <w:lvl w:ilvl="2">
      <w:start w:val="1"/>
      <w:numFmt w:val="bullet"/>
      <w:pStyle w:val="TableBullet3"/>
      <w:lvlText w:val="○"/>
      <w:lvlJc w:val="left"/>
      <w:pPr>
        <w:ind w:left="618" w:hanging="170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EE87710"/>
    <w:multiLevelType w:val="multilevel"/>
    <w:tmpl w:val="E33E4658"/>
    <w:name w:val="SecHeadList22"/>
    <w:lvl w:ilvl="0">
      <w:start w:val="2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rFonts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964"/>
        </w:tabs>
        <w:ind w:left="142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4" w15:restartNumberingAfterBreak="0">
    <w:nsid w:val="796A3518"/>
    <w:multiLevelType w:val="multilevel"/>
    <w:tmpl w:val="5A3ADDCE"/>
    <w:lvl w:ilvl="0">
      <w:start w:val="1"/>
      <w:numFmt w:val="decimal"/>
      <w:pStyle w:val="NumBullet1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2FB6BC" w:themeColor="accen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769932783">
    <w:abstractNumId w:val="19"/>
  </w:num>
  <w:num w:numId="2" w16cid:durableId="492994448">
    <w:abstractNumId w:val="15"/>
  </w:num>
  <w:num w:numId="3" w16cid:durableId="195432028">
    <w:abstractNumId w:val="20"/>
  </w:num>
  <w:num w:numId="4" w16cid:durableId="303242439">
    <w:abstractNumId w:val="18"/>
  </w:num>
  <w:num w:numId="5" w16cid:durableId="143934585">
    <w:abstractNumId w:val="16"/>
  </w:num>
  <w:num w:numId="6" w16cid:durableId="1295062156">
    <w:abstractNumId w:val="24"/>
  </w:num>
  <w:num w:numId="7" w16cid:durableId="987129743">
    <w:abstractNumId w:val="17"/>
  </w:num>
  <w:num w:numId="8" w16cid:durableId="1603026469">
    <w:abstractNumId w:val="22"/>
  </w:num>
  <w:num w:numId="9" w16cid:durableId="300159703">
    <w:abstractNumId w:val="14"/>
  </w:num>
  <w:num w:numId="10" w16cid:durableId="1368094351">
    <w:abstractNumId w:val="9"/>
  </w:num>
  <w:num w:numId="11" w16cid:durableId="444613776">
    <w:abstractNumId w:val="7"/>
  </w:num>
  <w:num w:numId="12" w16cid:durableId="758986242">
    <w:abstractNumId w:val="6"/>
  </w:num>
  <w:num w:numId="13" w16cid:durableId="837036541">
    <w:abstractNumId w:val="5"/>
  </w:num>
  <w:num w:numId="14" w16cid:durableId="2125801828">
    <w:abstractNumId w:val="4"/>
  </w:num>
  <w:num w:numId="15" w16cid:durableId="1525896440">
    <w:abstractNumId w:val="8"/>
  </w:num>
  <w:num w:numId="16" w16cid:durableId="1032723991">
    <w:abstractNumId w:val="3"/>
  </w:num>
  <w:num w:numId="17" w16cid:durableId="1825004230">
    <w:abstractNumId w:val="2"/>
  </w:num>
  <w:num w:numId="18" w16cid:durableId="1696495416">
    <w:abstractNumId w:val="1"/>
  </w:num>
  <w:num w:numId="19" w16cid:durableId="432019082">
    <w:abstractNumId w:val="0"/>
  </w:num>
  <w:num w:numId="20" w16cid:durableId="811291117">
    <w:abstractNumId w:val="10"/>
  </w:num>
  <w:num w:numId="21" w16cid:durableId="963198016">
    <w:abstractNumId w:val="21"/>
  </w:num>
  <w:num w:numId="22" w16cid:durableId="430468071">
    <w:abstractNumId w:val="11"/>
  </w:num>
  <w:num w:numId="23" w16cid:durableId="1168254408">
    <w:abstractNumId w:val="11"/>
  </w:num>
  <w:num w:numId="24" w16cid:durableId="1438138218">
    <w:abstractNumId w:val="11"/>
  </w:num>
  <w:num w:numId="25" w16cid:durableId="117188489">
    <w:abstractNumId w:val="22"/>
  </w:num>
  <w:num w:numId="26" w16cid:durableId="612633239">
    <w:abstractNumId w:val="22"/>
  </w:num>
  <w:num w:numId="27" w16cid:durableId="1456947901">
    <w:abstractNumId w:val="22"/>
  </w:num>
  <w:num w:numId="28" w16cid:durableId="581262815">
    <w:abstractNumId w:val="11"/>
  </w:num>
  <w:num w:numId="29" w16cid:durableId="1624966423">
    <w:abstractNumId w:val="11"/>
  </w:num>
  <w:num w:numId="30" w16cid:durableId="1275331749">
    <w:abstractNumId w:val="11"/>
  </w:num>
  <w:num w:numId="31" w16cid:durableId="19176945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2552146">
    <w:abstractNumId w:val="21"/>
    <w:lvlOverride w:ilvl="0">
      <w:lvl w:ilvl="0">
        <w:start w:val="1"/>
        <w:numFmt w:val="decimal"/>
        <w:lvlRestart w:val="0"/>
        <w:pStyle w:val="Heading1"/>
        <w:isLgl/>
        <w:lvlText w:val="%1"/>
        <w:lvlJc w:val="left"/>
        <w:pPr>
          <w:ind w:left="567" w:hanging="567"/>
        </w:pPr>
        <w:rPr>
          <w:rFonts w:ascii="Arial" w:hAnsi="Arial" w:cs="Arial" w:hint="default"/>
          <w:b/>
          <w:bCs/>
          <w:i w:val="0"/>
          <w:color w:val="000000" w:themeColor="text1"/>
          <w:sz w:val="40"/>
          <w:szCs w:val="40"/>
        </w:rPr>
      </w:lvl>
    </w:lvlOverride>
    <w:lvlOverride w:ilvl="1">
      <w:lvl w:ilvl="1">
        <w:start w:val="1"/>
        <w:numFmt w:val="decimal"/>
        <w:pStyle w:val="Heading2"/>
        <w:isLgl/>
        <w:lvlText w:val="%1.%2"/>
        <w:lvlJc w:val="left"/>
        <w:pPr>
          <w:ind w:left="652" w:hanging="652"/>
        </w:pPr>
        <w:rPr>
          <w:rFonts w:ascii="Arial" w:hAnsi="Arial" w:cs="Arial" w:hint="default"/>
          <w:b/>
          <w:i w:val="0"/>
          <w:color w:val="2FB6BC" w:themeColor="accent1"/>
          <w:sz w:val="22"/>
        </w:rPr>
      </w:lvl>
    </w:lvlOverride>
    <w:lvlOverride w:ilvl="2">
      <w:lvl w:ilvl="2">
        <w:start w:val="1"/>
        <w:numFmt w:val="decimal"/>
        <w:pStyle w:val="Heading3"/>
        <w:isLgl/>
        <w:lvlText w:val="%1.%2.%3"/>
        <w:lvlJc w:val="left"/>
        <w:pPr>
          <w:ind w:left="822" w:hanging="822"/>
        </w:pPr>
        <w:rPr>
          <w:rFonts w:ascii="Arial" w:hAnsi="Arial" w:cs="Arial" w:hint="default"/>
          <w:b/>
          <w:i w:val="0"/>
          <w:color w:val="2FB6BC" w:themeColor="accent1"/>
          <w:sz w:val="20"/>
        </w:rPr>
      </w:lvl>
    </w:lvlOverride>
    <w:lvlOverride w:ilvl="3">
      <w:lvl w:ilvl="3">
        <w:start w:val="1"/>
        <w:numFmt w:val="decimal"/>
        <w:pStyle w:val="Heading4"/>
        <w:isLgl/>
        <w:lvlText w:val="%1.%2.%3.%4"/>
        <w:lvlJc w:val="left"/>
        <w:pPr>
          <w:ind w:left="1106" w:hanging="1106"/>
        </w:pPr>
        <w:rPr>
          <w:rFonts w:ascii="Arial" w:hAnsi="Arial" w:cs="Arial" w:hint="default"/>
          <w:b w:val="0"/>
          <w:i w:val="0"/>
          <w:color w:val="2FB6BC" w:themeColor="accent1"/>
          <w:sz w:val="20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</w:num>
  <w:num w:numId="33" w16cid:durableId="923077671">
    <w:abstractNumId w:val="12"/>
  </w:num>
  <w:num w:numId="34" w16cid:durableId="2025328330">
    <w:abstractNumId w:val="21"/>
    <w:lvlOverride w:ilvl="0">
      <w:startOverride w:val="1"/>
      <w:lvl w:ilvl="0">
        <w:start w:val="1"/>
        <w:numFmt w:val="decimal"/>
        <w:lvlRestart w:val="0"/>
        <w:pStyle w:val="Heading1"/>
        <w:isLgl/>
        <w:lvlText w:val="%1"/>
        <w:lvlJc w:val="left"/>
        <w:pPr>
          <w:ind w:left="567" w:hanging="567"/>
        </w:pPr>
        <w:rPr>
          <w:rFonts w:ascii="Arial" w:hAnsi="Arial" w:cs="Arial" w:hint="default"/>
          <w:b/>
          <w:bCs/>
          <w:i w:val="0"/>
          <w:color w:val="000000" w:themeColor="text1"/>
          <w:sz w:val="40"/>
          <w:szCs w:val="40"/>
        </w:rPr>
      </w:lvl>
    </w:lvlOverride>
    <w:lvlOverride w:ilvl="1">
      <w:startOverride w:val="1"/>
      <w:lvl w:ilvl="1">
        <w:start w:val="1"/>
        <w:numFmt w:val="decimal"/>
        <w:pStyle w:val="Heading2"/>
        <w:isLgl/>
        <w:lvlText w:val="%1.%2"/>
        <w:lvlJc w:val="left"/>
        <w:pPr>
          <w:ind w:left="652" w:hanging="652"/>
        </w:pPr>
        <w:rPr>
          <w:rFonts w:ascii="Arial" w:hAnsi="Arial" w:cs="Arial" w:hint="default"/>
          <w:b/>
          <w:i w:val="0"/>
          <w:color w:val="2FB6BC" w:themeColor="accent1"/>
          <w:sz w:val="22"/>
        </w:rPr>
      </w:lvl>
    </w:lvlOverride>
    <w:lvlOverride w:ilvl="2">
      <w:startOverride w:val="1"/>
      <w:lvl w:ilvl="2">
        <w:start w:val="1"/>
        <w:numFmt w:val="decimal"/>
        <w:pStyle w:val="Heading3"/>
        <w:isLgl/>
        <w:lvlText w:val="%1.%2.%3"/>
        <w:lvlJc w:val="left"/>
        <w:pPr>
          <w:ind w:left="822" w:hanging="822"/>
        </w:pPr>
        <w:rPr>
          <w:rFonts w:ascii="Arial" w:hAnsi="Arial" w:cs="Arial" w:hint="default"/>
          <w:b/>
          <w:i w:val="0"/>
          <w:color w:val="2FB6BC" w:themeColor="accent1"/>
          <w:sz w:val="20"/>
        </w:rPr>
      </w:lvl>
    </w:lvlOverride>
    <w:lvlOverride w:ilvl="3">
      <w:startOverride w:val="1"/>
      <w:lvl w:ilvl="3">
        <w:start w:val="1"/>
        <w:numFmt w:val="decimal"/>
        <w:pStyle w:val="Heading4"/>
        <w:isLgl/>
        <w:lvlText w:val="%1.%2.%3.%4"/>
        <w:lvlJc w:val="left"/>
        <w:pPr>
          <w:ind w:left="1106" w:hanging="1106"/>
        </w:pPr>
        <w:rPr>
          <w:rFonts w:ascii="Arial" w:hAnsi="Arial" w:cs="Arial" w:hint="default"/>
          <w:b w:val="0"/>
          <w:i w:val="0"/>
          <w:color w:val="2FB6BC" w:themeColor="accent1"/>
          <w:sz w:val="20"/>
        </w:rPr>
      </w:lvl>
    </w:lvlOverride>
    <w:lvlOverride w:ilvl="4">
      <w:startOverride w:val="1"/>
      <w:lvl w:ilvl="4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5">
      <w:startOverride w:val="1"/>
      <w:lvl w:ilvl="5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6">
      <w:startOverride w:val="1"/>
      <w:lvl w:ilvl="6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7">
      <w:startOverride w:val="1"/>
      <w:lvl w:ilvl="7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8">
      <w:startOverride w:val="1"/>
      <w:lvl w:ilvl="8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</w:num>
  <w:num w:numId="35" w16cid:durableId="130024721">
    <w:abstractNumId w:val="21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</w:lvl>
    </w:lvlOverride>
    <w:lvlOverride w:ilvl="2"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pStyle w:val="Heading4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 w16cid:durableId="1416392361">
    <w:abstractNumId w:val="23"/>
  </w:num>
  <w:num w:numId="37" w16cid:durableId="1345551944">
    <w:abstractNumId w:val="13"/>
  </w:num>
  <w:num w:numId="38" w16cid:durableId="11615046">
    <w:abstractNumId w:val="21"/>
  </w:num>
  <w:num w:numId="39" w16cid:durableId="1990674435">
    <w:abstractNumId w:val="21"/>
  </w:num>
  <w:num w:numId="40" w16cid:durableId="1194733618">
    <w:abstractNumId w:val="21"/>
  </w:num>
  <w:num w:numId="41" w16cid:durableId="15810622">
    <w:abstractNumId w:val="21"/>
  </w:num>
  <w:num w:numId="42" w16cid:durableId="867987945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sTQ0NzcyNTE1NTBR0lEKTi0uzszPAykwrQUAWuov8CwAAAA="/>
    <w:docVar w:name="TempName" w:val="MM Report Template_A4"/>
  </w:docVars>
  <w:rsids>
    <w:rsidRoot w:val="00A718AD"/>
    <w:rsid w:val="00001602"/>
    <w:rsid w:val="00005799"/>
    <w:rsid w:val="00010ED2"/>
    <w:rsid w:val="000121EC"/>
    <w:rsid w:val="00013143"/>
    <w:rsid w:val="0001345E"/>
    <w:rsid w:val="00015B59"/>
    <w:rsid w:val="00017138"/>
    <w:rsid w:val="00017308"/>
    <w:rsid w:val="00020E14"/>
    <w:rsid w:val="0002152B"/>
    <w:rsid w:val="000220AD"/>
    <w:rsid w:val="00027AE3"/>
    <w:rsid w:val="00030F6C"/>
    <w:rsid w:val="00032C0F"/>
    <w:rsid w:val="00036F1C"/>
    <w:rsid w:val="0004012C"/>
    <w:rsid w:val="00043240"/>
    <w:rsid w:val="000447E9"/>
    <w:rsid w:val="000455ED"/>
    <w:rsid w:val="0005186C"/>
    <w:rsid w:val="00053524"/>
    <w:rsid w:val="000538DC"/>
    <w:rsid w:val="00053E39"/>
    <w:rsid w:val="00054160"/>
    <w:rsid w:val="00054401"/>
    <w:rsid w:val="00055AD8"/>
    <w:rsid w:val="000608CA"/>
    <w:rsid w:val="00061FC8"/>
    <w:rsid w:val="0006288D"/>
    <w:rsid w:val="00062C6D"/>
    <w:rsid w:val="0006647C"/>
    <w:rsid w:val="00066BB8"/>
    <w:rsid w:val="00067904"/>
    <w:rsid w:val="00071259"/>
    <w:rsid w:val="000754E2"/>
    <w:rsid w:val="00075C49"/>
    <w:rsid w:val="0008292B"/>
    <w:rsid w:val="00082C50"/>
    <w:rsid w:val="000832A7"/>
    <w:rsid w:val="000845BA"/>
    <w:rsid w:val="00085660"/>
    <w:rsid w:val="00085CB9"/>
    <w:rsid w:val="00087A17"/>
    <w:rsid w:val="00087B54"/>
    <w:rsid w:val="00091002"/>
    <w:rsid w:val="000925EF"/>
    <w:rsid w:val="00093927"/>
    <w:rsid w:val="00097998"/>
    <w:rsid w:val="00097F58"/>
    <w:rsid w:val="000A3B34"/>
    <w:rsid w:val="000A3FC6"/>
    <w:rsid w:val="000A5025"/>
    <w:rsid w:val="000A7F42"/>
    <w:rsid w:val="000B11B2"/>
    <w:rsid w:val="000B2C7D"/>
    <w:rsid w:val="000B3CCA"/>
    <w:rsid w:val="000B54AF"/>
    <w:rsid w:val="000B57A6"/>
    <w:rsid w:val="000B591B"/>
    <w:rsid w:val="000C1092"/>
    <w:rsid w:val="000C15D5"/>
    <w:rsid w:val="000C1620"/>
    <w:rsid w:val="000C3168"/>
    <w:rsid w:val="000C3765"/>
    <w:rsid w:val="000C4096"/>
    <w:rsid w:val="000C6247"/>
    <w:rsid w:val="000D01B8"/>
    <w:rsid w:val="000D169D"/>
    <w:rsid w:val="000D21EF"/>
    <w:rsid w:val="000D34CA"/>
    <w:rsid w:val="000E0D0B"/>
    <w:rsid w:val="000E5225"/>
    <w:rsid w:val="000E6A68"/>
    <w:rsid w:val="000E6A99"/>
    <w:rsid w:val="000F12B6"/>
    <w:rsid w:val="000F1C7F"/>
    <w:rsid w:val="000F49EB"/>
    <w:rsid w:val="000F50B9"/>
    <w:rsid w:val="000F50D2"/>
    <w:rsid w:val="000F6524"/>
    <w:rsid w:val="000F7766"/>
    <w:rsid w:val="00100826"/>
    <w:rsid w:val="0010088B"/>
    <w:rsid w:val="00102310"/>
    <w:rsid w:val="00104225"/>
    <w:rsid w:val="00106236"/>
    <w:rsid w:val="00106F5E"/>
    <w:rsid w:val="00110EF8"/>
    <w:rsid w:val="001208F0"/>
    <w:rsid w:val="00123B36"/>
    <w:rsid w:val="00124022"/>
    <w:rsid w:val="00124389"/>
    <w:rsid w:val="00124B1F"/>
    <w:rsid w:val="001252A9"/>
    <w:rsid w:val="00125BC8"/>
    <w:rsid w:val="00125F1E"/>
    <w:rsid w:val="00132A94"/>
    <w:rsid w:val="00133A0B"/>
    <w:rsid w:val="00134CC3"/>
    <w:rsid w:val="00136970"/>
    <w:rsid w:val="00143C49"/>
    <w:rsid w:val="00143E5F"/>
    <w:rsid w:val="001448AD"/>
    <w:rsid w:val="001452EE"/>
    <w:rsid w:val="00147611"/>
    <w:rsid w:val="001513FD"/>
    <w:rsid w:val="00152A86"/>
    <w:rsid w:val="00153516"/>
    <w:rsid w:val="0015423D"/>
    <w:rsid w:val="00154B22"/>
    <w:rsid w:val="00154F41"/>
    <w:rsid w:val="00155238"/>
    <w:rsid w:val="00155A49"/>
    <w:rsid w:val="00155D9C"/>
    <w:rsid w:val="0015746F"/>
    <w:rsid w:val="001579EA"/>
    <w:rsid w:val="00161037"/>
    <w:rsid w:val="001645E4"/>
    <w:rsid w:val="001678E3"/>
    <w:rsid w:val="00170399"/>
    <w:rsid w:val="00171439"/>
    <w:rsid w:val="0017234E"/>
    <w:rsid w:val="00172695"/>
    <w:rsid w:val="00173672"/>
    <w:rsid w:val="00176B29"/>
    <w:rsid w:val="00176E7A"/>
    <w:rsid w:val="00180EAD"/>
    <w:rsid w:val="00181F2A"/>
    <w:rsid w:val="00182CDC"/>
    <w:rsid w:val="00182E79"/>
    <w:rsid w:val="0018469F"/>
    <w:rsid w:val="00186676"/>
    <w:rsid w:val="001878A2"/>
    <w:rsid w:val="001904A3"/>
    <w:rsid w:val="00192B34"/>
    <w:rsid w:val="001933A2"/>
    <w:rsid w:val="00193E08"/>
    <w:rsid w:val="001963ED"/>
    <w:rsid w:val="001978B3"/>
    <w:rsid w:val="001A02E9"/>
    <w:rsid w:val="001A12A0"/>
    <w:rsid w:val="001A1501"/>
    <w:rsid w:val="001A209A"/>
    <w:rsid w:val="001A4C33"/>
    <w:rsid w:val="001A5C94"/>
    <w:rsid w:val="001B1F99"/>
    <w:rsid w:val="001B25DA"/>
    <w:rsid w:val="001B71A1"/>
    <w:rsid w:val="001B7644"/>
    <w:rsid w:val="001C0565"/>
    <w:rsid w:val="001C0EE4"/>
    <w:rsid w:val="001C4326"/>
    <w:rsid w:val="001C565C"/>
    <w:rsid w:val="001C6255"/>
    <w:rsid w:val="001C650E"/>
    <w:rsid w:val="001D0EA5"/>
    <w:rsid w:val="001D14EA"/>
    <w:rsid w:val="001D5815"/>
    <w:rsid w:val="001D6E9B"/>
    <w:rsid w:val="001E07C2"/>
    <w:rsid w:val="001E0F68"/>
    <w:rsid w:val="001E1CF9"/>
    <w:rsid w:val="001E6C3E"/>
    <w:rsid w:val="001E7E75"/>
    <w:rsid w:val="001F4071"/>
    <w:rsid w:val="0020106E"/>
    <w:rsid w:val="002021D2"/>
    <w:rsid w:val="0020520C"/>
    <w:rsid w:val="00205386"/>
    <w:rsid w:val="002071F8"/>
    <w:rsid w:val="0021220C"/>
    <w:rsid w:val="00212AC1"/>
    <w:rsid w:val="00213341"/>
    <w:rsid w:val="0021671A"/>
    <w:rsid w:val="00216BA4"/>
    <w:rsid w:val="002174E9"/>
    <w:rsid w:val="0022132F"/>
    <w:rsid w:val="00222B6D"/>
    <w:rsid w:val="00223DA1"/>
    <w:rsid w:val="00224186"/>
    <w:rsid w:val="00224663"/>
    <w:rsid w:val="002255DB"/>
    <w:rsid w:val="00225A90"/>
    <w:rsid w:val="0022628C"/>
    <w:rsid w:val="0023105C"/>
    <w:rsid w:val="00231305"/>
    <w:rsid w:val="002340D0"/>
    <w:rsid w:val="00235668"/>
    <w:rsid w:val="00241C31"/>
    <w:rsid w:val="00242614"/>
    <w:rsid w:val="00243777"/>
    <w:rsid w:val="00247664"/>
    <w:rsid w:val="00254043"/>
    <w:rsid w:val="002558C5"/>
    <w:rsid w:val="00256F5F"/>
    <w:rsid w:val="00257AE6"/>
    <w:rsid w:val="0026292C"/>
    <w:rsid w:val="002631D7"/>
    <w:rsid w:val="00263916"/>
    <w:rsid w:val="00263DB2"/>
    <w:rsid w:val="002655D5"/>
    <w:rsid w:val="00265B08"/>
    <w:rsid w:val="0026670F"/>
    <w:rsid w:val="0027195C"/>
    <w:rsid w:val="002726A5"/>
    <w:rsid w:val="00273C0E"/>
    <w:rsid w:val="002753D4"/>
    <w:rsid w:val="00275489"/>
    <w:rsid w:val="00277B56"/>
    <w:rsid w:val="0028176C"/>
    <w:rsid w:val="00282C90"/>
    <w:rsid w:val="0028377D"/>
    <w:rsid w:val="00286DEB"/>
    <w:rsid w:val="002916DA"/>
    <w:rsid w:val="00291797"/>
    <w:rsid w:val="00291BDF"/>
    <w:rsid w:val="0029477A"/>
    <w:rsid w:val="002955A1"/>
    <w:rsid w:val="002966F4"/>
    <w:rsid w:val="00296BFE"/>
    <w:rsid w:val="00297082"/>
    <w:rsid w:val="00297F02"/>
    <w:rsid w:val="002A01CE"/>
    <w:rsid w:val="002A4A84"/>
    <w:rsid w:val="002A51BA"/>
    <w:rsid w:val="002B08D9"/>
    <w:rsid w:val="002B387B"/>
    <w:rsid w:val="002C08E2"/>
    <w:rsid w:val="002C091A"/>
    <w:rsid w:val="002C2B2D"/>
    <w:rsid w:val="002C2E22"/>
    <w:rsid w:val="002C4A76"/>
    <w:rsid w:val="002C5642"/>
    <w:rsid w:val="002C7946"/>
    <w:rsid w:val="002D226C"/>
    <w:rsid w:val="002D2C1F"/>
    <w:rsid w:val="002D3C8D"/>
    <w:rsid w:val="002D5A40"/>
    <w:rsid w:val="002D65D6"/>
    <w:rsid w:val="002D6B2D"/>
    <w:rsid w:val="002D6F5D"/>
    <w:rsid w:val="002D7A8B"/>
    <w:rsid w:val="002E0062"/>
    <w:rsid w:val="002E11E9"/>
    <w:rsid w:val="002E2086"/>
    <w:rsid w:val="002E3DAD"/>
    <w:rsid w:val="002E40B8"/>
    <w:rsid w:val="002E5071"/>
    <w:rsid w:val="002E5DDE"/>
    <w:rsid w:val="002E70D9"/>
    <w:rsid w:val="002E782B"/>
    <w:rsid w:val="002F158B"/>
    <w:rsid w:val="002F26E6"/>
    <w:rsid w:val="002F3AF4"/>
    <w:rsid w:val="002F4AE3"/>
    <w:rsid w:val="002F63E9"/>
    <w:rsid w:val="002F6BFC"/>
    <w:rsid w:val="002F6D17"/>
    <w:rsid w:val="003018F4"/>
    <w:rsid w:val="00301A41"/>
    <w:rsid w:val="00301ABD"/>
    <w:rsid w:val="00302ECA"/>
    <w:rsid w:val="003075F9"/>
    <w:rsid w:val="00307822"/>
    <w:rsid w:val="00311D31"/>
    <w:rsid w:val="003122BA"/>
    <w:rsid w:val="00313E1E"/>
    <w:rsid w:val="0031608E"/>
    <w:rsid w:val="0031618C"/>
    <w:rsid w:val="00317047"/>
    <w:rsid w:val="00317BD0"/>
    <w:rsid w:val="003213F7"/>
    <w:rsid w:val="00322E08"/>
    <w:rsid w:val="00323D48"/>
    <w:rsid w:val="0032426C"/>
    <w:rsid w:val="00324627"/>
    <w:rsid w:val="003248B7"/>
    <w:rsid w:val="0032520E"/>
    <w:rsid w:val="003255F3"/>
    <w:rsid w:val="00325A47"/>
    <w:rsid w:val="00325FD6"/>
    <w:rsid w:val="003302EB"/>
    <w:rsid w:val="00330454"/>
    <w:rsid w:val="00334340"/>
    <w:rsid w:val="0033579E"/>
    <w:rsid w:val="00335BA6"/>
    <w:rsid w:val="00343C43"/>
    <w:rsid w:val="00345479"/>
    <w:rsid w:val="00346244"/>
    <w:rsid w:val="0034683A"/>
    <w:rsid w:val="003471B6"/>
    <w:rsid w:val="00350235"/>
    <w:rsid w:val="00353566"/>
    <w:rsid w:val="003547E9"/>
    <w:rsid w:val="00354BED"/>
    <w:rsid w:val="003604C7"/>
    <w:rsid w:val="00360F5C"/>
    <w:rsid w:val="0036336F"/>
    <w:rsid w:val="003640C4"/>
    <w:rsid w:val="00364BD4"/>
    <w:rsid w:val="0036756A"/>
    <w:rsid w:val="00371B37"/>
    <w:rsid w:val="00372A40"/>
    <w:rsid w:val="00373859"/>
    <w:rsid w:val="003760F4"/>
    <w:rsid w:val="00377CBF"/>
    <w:rsid w:val="0038027D"/>
    <w:rsid w:val="00380825"/>
    <w:rsid w:val="00380BF7"/>
    <w:rsid w:val="00382D3B"/>
    <w:rsid w:val="00383A80"/>
    <w:rsid w:val="00387C8E"/>
    <w:rsid w:val="0039000D"/>
    <w:rsid w:val="00390635"/>
    <w:rsid w:val="00390B9F"/>
    <w:rsid w:val="003936B1"/>
    <w:rsid w:val="0039484C"/>
    <w:rsid w:val="00395DBB"/>
    <w:rsid w:val="00395F74"/>
    <w:rsid w:val="003A01FA"/>
    <w:rsid w:val="003A09F8"/>
    <w:rsid w:val="003A2608"/>
    <w:rsid w:val="003A3CEB"/>
    <w:rsid w:val="003A5601"/>
    <w:rsid w:val="003A6E61"/>
    <w:rsid w:val="003B1FAF"/>
    <w:rsid w:val="003B4078"/>
    <w:rsid w:val="003C1F66"/>
    <w:rsid w:val="003C2B65"/>
    <w:rsid w:val="003C4650"/>
    <w:rsid w:val="003C648A"/>
    <w:rsid w:val="003C7751"/>
    <w:rsid w:val="003D042A"/>
    <w:rsid w:val="003D2309"/>
    <w:rsid w:val="003D4350"/>
    <w:rsid w:val="003D5663"/>
    <w:rsid w:val="003D77FF"/>
    <w:rsid w:val="003D7B95"/>
    <w:rsid w:val="003F4896"/>
    <w:rsid w:val="00402C37"/>
    <w:rsid w:val="00403A35"/>
    <w:rsid w:val="00405035"/>
    <w:rsid w:val="00405700"/>
    <w:rsid w:val="00411915"/>
    <w:rsid w:val="00413C49"/>
    <w:rsid w:val="004144C6"/>
    <w:rsid w:val="00414FF5"/>
    <w:rsid w:val="00421579"/>
    <w:rsid w:val="00423007"/>
    <w:rsid w:val="00424BAA"/>
    <w:rsid w:val="004252A4"/>
    <w:rsid w:val="0042795D"/>
    <w:rsid w:val="004308EB"/>
    <w:rsid w:val="00431B93"/>
    <w:rsid w:val="00432BD8"/>
    <w:rsid w:val="004341F6"/>
    <w:rsid w:val="0043564D"/>
    <w:rsid w:val="00436C2E"/>
    <w:rsid w:val="00436C8F"/>
    <w:rsid w:val="00436E25"/>
    <w:rsid w:val="004401A8"/>
    <w:rsid w:val="0044083F"/>
    <w:rsid w:val="00441C7F"/>
    <w:rsid w:val="00443762"/>
    <w:rsid w:val="0044470D"/>
    <w:rsid w:val="00445E23"/>
    <w:rsid w:val="00446415"/>
    <w:rsid w:val="00447390"/>
    <w:rsid w:val="004474B2"/>
    <w:rsid w:val="00447685"/>
    <w:rsid w:val="00451085"/>
    <w:rsid w:val="00452DDC"/>
    <w:rsid w:val="00454823"/>
    <w:rsid w:val="00455690"/>
    <w:rsid w:val="004557A0"/>
    <w:rsid w:val="00455E81"/>
    <w:rsid w:val="004564E1"/>
    <w:rsid w:val="0046015D"/>
    <w:rsid w:val="004610E0"/>
    <w:rsid w:val="00461B0B"/>
    <w:rsid w:val="0046216F"/>
    <w:rsid w:val="004644D5"/>
    <w:rsid w:val="00464CF5"/>
    <w:rsid w:val="00464E24"/>
    <w:rsid w:val="004655D0"/>
    <w:rsid w:val="00466D1E"/>
    <w:rsid w:val="00470226"/>
    <w:rsid w:val="00473915"/>
    <w:rsid w:val="00477CDC"/>
    <w:rsid w:val="0048133B"/>
    <w:rsid w:val="00481635"/>
    <w:rsid w:val="004844B2"/>
    <w:rsid w:val="00485091"/>
    <w:rsid w:val="004862C1"/>
    <w:rsid w:val="0049004E"/>
    <w:rsid w:val="00492185"/>
    <w:rsid w:val="00492DE9"/>
    <w:rsid w:val="004941B1"/>
    <w:rsid w:val="00495583"/>
    <w:rsid w:val="00495790"/>
    <w:rsid w:val="0049671C"/>
    <w:rsid w:val="004969B0"/>
    <w:rsid w:val="004A2BA6"/>
    <w:rsid w:val="004A64C4"/>
    <w:rsid w:val="004A6D97"/>
    <w:rsid w:val="004A7D71"/>
    <w:rsid w:val="004B0773"/>
    <w:rsid w:val="004B4F47"/>
    <w:rsid w:val="004B5721"/>
    <w:rsid w:val="004C573A"/>
    <w:rsid w:val="004C6AA2"/>
    <w:rsid w:val="004D03C8"/>
    <w:rsid w:val="004D0CF5"/>
    <w:rsid w:val="004D1EA8"/>
    <w:rsid w:val="004D2D30"/>
    <w:rsid w:val="004D2E60"/>
    <w:rsid w:val="004D3452"/>
    <w:rsid w:val="004D4E95"/>
    <w:rsid w:val="004D5FD8"/>
    <w:rsid w:val="004D6B7B"/>
    <w:rsid w:val="004E0AD3"/>
    <w:rsid w:val="004E2E7D"/>
    <w:rsid w:val="004E3791"/>
    <w:rsid w:val="004E3CEA"/>
    <w:rsid w:val="004E40B4"/>
    <w:rsid w:val="004E4397"/>
    <w:rsid w:val="004E5854"/>
    <w:rsid w:val="004F1007"/>
    <w:rsid w:val="004F3A29"/>
    <w:rsid w:val="004F3AD6"/>
    <w:rsid w:val="004F5189"/>
    <w:rsid w:val="004F55F5"/>
    <w:rsid w:val="004F79E1"/>
    <w:rsid w:val="005056F7"/>
    <w:rsid w:val="00505A5A"/>
    <w:rsid w:val="0050701B"/>
    <w:rsid w:val="00507D2A"/>
    <w:rsid w:val="005118EC"/>
    <w:rsid w:val="005126D3"/>
    <w:rsid w:val="0051564E"/>
    <w:rsid w:val="00516334"/>
    <w:rsid w:val="00516626"/>
    <w:rsid w:val="00516CC3"/>
    <w:rsid w:val="00517302"/>
    <w:rsid w:val="00520BE8"/>
    <w:rsid w:val="00521228"/>
    <w:rsid w:val="00524AA5"/>
    <w:rsid w:val="005269F4"/>
    <w:rsid w:val="00527ED3"/>
    <w:rsid w:val="00530427"/>
    <w:rsid w:val="00534484"/>
    <w:rsid w:val="0053520B"/>
    <w:rsid w:val="00543658"/>
    <w:rsid w:val="0054740B"/>
    <w:rsid w:val="00550428"/>
    <w:rsid w:val="00551580"/>
    <w:rsid w:val="005534D6"/>
    <w:rsid w:val="005535B6"/>
    <w:rsid w:val="005535FC"/>
    <w:rsid w:val="00553C72"/>
    <w:rsid w:val="00554239"/>
    <w:rsid w:val="0055449E"/>
    <w:rsid w:val="00554C53"/>
    <w:rsid w:val="00554E8B"/>
    <w:rsid w:val="00556AAA"/>
    <w:rsid w:val="005574E7"/>
    <w:rsid w:val="00560284"/>
    <w:rsid w:val="00563772"/>
    <w:rsid w:val="005639E4"/>
    <w:rsid w:val="00563BDC"/>
    <w:rsid w:val="005641AD"/>
    <w:rsid w:val="005656D0"/>
    <w:rsid w:val="00566B36"/>
    <w:rsid w:val="00567AC8"/>
    <w:rsid w:val="00570219"/>
    <w:rsid w:val="0057031D"/>
    <w:rsid w:val="00570A23"/>
    <w:rsid w:val="005718A5"/>
    <w:rsid w:val="00572927"/>
    <w:rsid w:val="00575A0E"/>
    <w:rsid w:val="005775B0"/>
    <w:rsid w:val="00577C97"/>
    <w:rsid w:val="005810B1"/>
    <w:rsid w:val="005813AA"/>
    <w:rsid w:val="00581E00"/>
    <w:rsid w:val="00583112"/>
    <w:rsid w:val="00594618"/>
    <w:rsid w:val="005968E1"/>
    <w:rsid w:val="005A4A16"/>
    <w:rsid w:val="005A4F16"/>
    <w:rsid w:val="005A5195"/>
    <w:rsid w:val="005B3874"/>
    <w:rsid w:val="005B66BC"/>
    <w:rsid w:val="005C027D"/>
    <w:rsid w:val="005C10AA"/>
    <w:rsid w:val="005C1AA0"/>
    <w:rsid w:val="005C1F9E"/>
    <w:rsid w:val="005C2473"/>
    <w:rsid w:val="005C2DB0"/>
    <w:rsid w:val="005C336A"/>
    <w:rsid w:val="005C48C0"/>
    <w:rsid w:val="005D100C"/>
    <w:rsid w:val="005D1630"/>
    <w:rsid w:val="005D24FB"/>
    <w:rsid w:val="005D769D"/>
    <w:rsid w:val="005E10E1"/>
    <w:rsid w:val="005E1666"/>
    <w:rsid w:val="005E18C7"/>
    <w:rsid w:val="005E1BDA"/>
    <w:rsid w:val="005E7EE3"/>
    <w:rsid w:val="005F1581"/>
    <w:rsid w:val="005F1759"/>
    <w:rsid w:val="005F3901"/>
    <w:rsid w:val="005F5073"/>
    <w:rsid w:val="005F602C"/>
    <w:rsid w:val="00600671"/>
    <w:rsid w:val="0060072A"/>
    <w:rsid w:val="00601599"/>
    <w:rsid w:val="00601701"/>
    <w:rsid w:val="00603EC2"/>
    <w:rsid w:val="00605410"/>
    <w:rsid w:val="006056D6"/>
    <w:rsid w:val="006062CD"/>
    <w:rsid w:val="00607AD8"/>
    <w:rsid w:val="00610F59"/>
    <w:rsid w:val="006118AF"/>
    <w:rsid w:val="00612F01"/>
    <w:rsid w:val="0061465D"/>
    <w:rsid w:val="00617333"/>
    <w:rsid w:val="006229BE"/>
    <w:rsid w:val="006233B1"/>
    <w:rsid w:val="00623C75"/>
    <w:rsid w:val="00625C2E"/>
    <w:rsid w:val="00627D65"/>
    <w:rsid w:val="00631352"/>
    <w:rsid w:val="0063405D"/>
    <w:rsid w:val="00634A16"/>
    <w:rsid w:val="00635F74"/>
    <w:rsid w:val="006365F1"/>
    <w:rsid w:val="0064268B"/>
    <w:rsid w:val="00643237"/>
    <w:rsid w:val="00644564"/>
    <w:rsid w:val="00644FF3"/>
    <w:rsid w:val="0064681E"/>
    <w:rsid w:val="0064685D"/>
    <w:rsid w:val="00647796"/>
    <w:rsid w:val="00650278"/>
    <w:rsid w:val="00650F50"/>
    <w:rsid w:val="00651EE6"/>
    <w:rsid w:val="0066010A"/>
    <w:rsid w:val="00660B5C"/>
    <w:rsid w:val="00662603"/>
    <w:rsid w:val="006653C3"/>
    <w:rsid w:val="00665D51"/>
    <w:rsid w:val="00666D39"/>
    <w:rsid w:val="0066772A"/>
    <w:rsid w:val="00674532"/>
    <w:rsid w:val="00675A32"/>
    <w:rsid w:val="00676524"/>
    <w:rsid w:val="006810FE"/>
    <w:rsid w:val="0068250D"/>
    <w:rsid w:val="006855CF"/>
    <w:rsid w:val="0068589F"/>
    <w:rsid w:val="0069066F"/>
    <w:rsid w:val="00690848"/>
    <w:rsid w:val="00693B8F"/>
    <w:rsid w:val="00695178"/>
    <w:rsid w:val="00697E7A"/>
    <w:rsid w:val="006A0EAC"/>
    <w:rsid w:val="006A1832"/>
    <w:rsid w:val="006A22C5"/>
    <w:rsid w:val="006A26C6"/>
    <w:rsid w:val="006A2A32"/>
    <w:rsid w:val="006B0A27"/>
    <w:rsid w:val="006B1B7F"/>
    <w:rsid w:val="006B20A3"/>
    <w:rsid w:val="006B3D3E"/>
    <w:rsid w:val="006B42C7"/>
    <w:rsid w:val="006B676D"/>
    <w:rsid w:val="006C011B"/>
    <w:rsid w:val="006C026C"/>
    <w:rsid w:val="006C1876"/>
    <w:rsid w:val="006C2010"/>
    <w:rsid w:val="006C693E"/>
    <w:rsid w:val="006C6A45"/>
    <w:rsid w:val="006D16E4"/>
    <w:rsid w:val="006D1981"/>
    <w:rsid w:val="006D1C6D"/>
    <w:rsid w:val="006D1CA6"/>
    <w:rsid w:val="006D3322"/>
    <w:rsid w:val="006D427D"/>
    <w:rsid w:val="006D52B1"/>
    <w:rsid w:val="006D5D44"/>
    <w:rsid w:val="006E0BB7"/>
    <w:rsid w:val="006E0C93"/>
    <w:rsid w:val="006E19E6"/>
    <w:rsid w:val="006E2822"/>
    <w:rsid w:val="006E4B8D"/>
    <w:rsid w:val="006E7AB6"/>
    <w:rsid w:val="006F02E5"/>
    <w:rsid w:val="006F1E1F"/>
    <w:rsid w:val="006F2DEB"/>
    <w:rsid w:val="006F38C2"/>
    <w:rsid w:val="006F4615"/>
    <w:rsid w:val="006F5B8B"/>
    <w:rsid w:val="006F5DF7"/>
    <w:rsid w:val="006F7936"/>
    <w:rsid w:val="007025C5"/>
    <w:rsid w:val="00703150"/>
    <w:rsid w:val="007040C7"/>
    <w:rsid w:val="00707632"/>
    <w:rsid w:val="00707C0E"/>
    <w:rsid w:val="00707E8A"/>
    <w:rsid w:val="00714341"/>
    <w:rsid w:val="00714B18"/>
    <w:rsid w:val="00714DCA"/>
    <w:rsid w:val="0071573C"/>
    <w:rsid w:val="007158B2"/>
    <w:rsid w:val="00715EED"/>
    <w:rsid w:val="0071730E"/>
    <w:rsid w:val="00717AB4"/>
    <w:rsid w:val="0072041A"/>
    <w:rsid w:val="007206F8"/>
    <w:rsid w:val="00722651"/>
    <w:rsid w:val="00724558"/>
    <w:rsid w:val="00726010"/>
    <w:rsid w:val="0073223D"/>
    <w:rsid w:val="00734250"/>
    <w:rsid w:val="00735FDF"/>
    <w:rsid w:val="00736EF9"/>
    <w:rsid w:val="007415E2"/>
    <w:rsid w:val="00741FA1"/>
    <w:rsid w:val="00742190"/>
    <w:rsid w:val="007454E2"/>
    <w:rsid w:val="00750503"/>
    <w:rsid w:val="00750A1F"/>
    <w:rsid w:val="00753CDA"/>
    <w:rsid w:val="007570FE"/>
    <w:rsid w:val="00757665"/>
    <w:rsid w:val="00757E5F"/>
    <w:rsid w:val="00760F1A"/>
    <w:rsid w:val="00760FB9"/>
    <w:rsid w:val="007669B9"/>
    <w:rsid w:val="00766DF5"/>
    <w:rsid w:val="00766E1E"/>
    <w:rsid w:val="00771998"/>
    <w:rsid w:val="00772B0F"/>
    <w:rsid w:val="0077445D"/>
    <w:rsid w:val="00776310"/>
    <w:rsid w:val="00777203"/>
    <w:rsid w:val="007772DE"/>
    <w:rsid w:val="00780496"/>
    <w:rsid w:val="0078093C"/>
    <w:rsid w:val="00783588"/>
    <w:rsid w:val="00783A04"/>
    <w:rsid w:val="007842B0"/>
    <w:rsid w:val="00786EA0"/>
    <w:rsid w:val="0078748F"/>
    <w:rsid w:val="0079092C"/>
    <w:rsid w:val="00790CDE"/>
    <w:rsid w:val="0079146F"/>
    <w:rsid w:val="00791F27"/>
    <w:rsid w:val="00792BB9"/>
    <w:rsid w:val="007945A9"/>
    <w:rsid w:val="00794AC7"/>
    <w:rsid w:val="00795173"/>
    <w:rsid w:val="0079772A"/>
    <w:rsid w:val="007A4582"/>
    <w:rsid w:val="007A49D2"/>
    <w:rsid w:val="007A4FD0"/>
    <w:rsid w:val="007A66B5"/>
    <w:rsid w:val="007A74BE"/>
    <w:rsid w:val="007B0108"/>
    <w:rsid w:val="007C1584"/>
    <w:rsid w:val="007C2893"/>
    <w:rsid w:val="007C729F"/>
    <w:rsid w:val="007C76A4"/>
    <w:rsid w:val="007D1B32"/>
    <w:rsid w:val="007D1FF3"/>
    <w:rsid w:val="007D2443"/>
    <w:rsid w:val="007D6C78"/>
    <w:rsid w:val="007D6ECB"/>
    <w:rsid w:val="007E5401"/>
    <w:rsid w:val="007E55B4"/>
    <w:rsid w:val="007E5844"/>
    <w:rsid w:val="007E6569"/>
    <w:rsid w:val="007F13D0"/>
    <w:rsid w:val="007F427C"/>
    <w:rsid w:val="007F5952"/>
    <w:rsid w:val="007F66FE"/>
    <w:rsid w:val="008014BC"/>
    <w:rsid w:val="008016E9"/>
    <w:rsid w:val="008035D0"/>
    <w:rsid w:val="00805074"/>
    <w:rsid w:val="008077B7"/>
    <w:rsid w:val="008102F5"/>
    <w:rsid w:val="008106B4"/>
    <w:rsid w:val="00810A1E"/>
    <w:rsid w:val="008131F8"/>
    <w:rsid w:val="0082344E"/>
    <w:rsid w:val="00824C94"/>
    <w:rsid w:val="008275D5"/>
    <w:rsid w:val="00834ADC"/>
    <w:rsid w:val="00835245"/>
    <w:rsid w:val="0083755C"/>
    <w:rsid w:val="008413FF"/>
    <w:rsid w:val="008414AE"/>
    <w:rsid w:val="00844442"/>
    <w:rsid w:val="008445A2"/>
    <w:rsid w:val="0085157E"/>
    <w:rsid w:val="00854E34"/>
    <w:rsid w:val="00856614"/>
    <w:rsid w:val="00856640"/>
    <w:rsid w:val="008572CF"/>
    <w:rsid w:val="00861081"/>
    <w:rsid w:val="008624B1"/>
    <w:rsid w:val="008629D1"/>
    <w:rsid w:val="00865DFF"/>
    <w:rsid w:val="008708F9"/>
    <w:rsid w:val="00871BCD"/>
    <w:rsid w:val="008730AF"/>
    <w:rsid w:val="0088249B"/>
    <w:rsid w:val="008831FC"/>
    <w:rsid w:val="00883BEE"/>
    <w:rsid w:val="008840FC"/>
    <w:rsid w:val="00884AC3"/>
    <w:rsid w:val="008854DE"/>
    <w:rsid w:val="008864D8"/>
    <w:rsid w:val="008867CC"/>
    <w:rsid w:val="008900AC"/>
    <w:rsid w:val="0089034E"/>
    <w:rsid w:val="00890D7F"/>
    <w:rsid w:val="00892DE7"/>
    <w:rsid w:val="0089537C"/>
    <w:rsid w:val="008959F3"/>
    <w:rsid w:val="00896D7D"/>
    <w:rsid w:val="008A2C9E"/>
    <w:rsid w:val="008A5148"/>
    <w:rsid w:val="008A6B49"/>
    <w:rsid w:val="008B0C6E"/>
    <w:rsid w:val="008B16FD"/>
    <w:rsid w:val="008B1F8B"/>
    <w:rsid w:val="008B27DA"/>
    <w:rsid w:val="008B2BC4"/>
    <w:rsid w:val="008B3639"/>
    <w:rsid w:val="008B4E37"/>
    <w:rsid w:val="008B5E24"/>
    <w:rsid w:val="008B6B71"/>
    <w:rsid w:val="008C14C7"/>
    <w:rsid w:val="008C6672"/>
    <w:rsid w:val="008C6689"/>
    <w:rsid w:val="008C6DE9"/>
    <w:rsid w:val="008D0A67"/>
    <w:rsid w:val="008D21B2"/>
    <w:rsid w:val="008D2451"/>
    <w:rsid w:val="008D3E4B"/>
    <w:rsid w:val="008D4200"/>
    <w:rsid w:val="008D612F"/>
    <w:rsid w:val="008E52AD"/>
    <w:rsid w:val="008E79EB"/>
    <w:rsid w:val="008F0B17"/>
    <w:rsid w:val="008F28F4"/>
    <w:rsid w:val="008F3E99"/>
    <w:rsid w:val="008F3FFD"/>
    <w:rsid w:val="008F50A3"/>
    <w:rsid w:val="008F55D8"/>
    <w:rsid w:val="008F5A2C"/>
    <w:rsid w:val="008F642B"/>
    <w:rsid w:val="009021A5"/>
    <w:rsid w:val="00905CA9"/>
    <w:rsid w:val="00905DE1"/>
    <w:rsid w:val="00910906"/>
    <w:rsid w:val="009125EF"/>
    <w:rsid w:val="00920A85"/>
    <w:rsid w:val="009232FC"/>
    <w:rsid w:val="009247BF"/>
    <w:rsid w:val="00926C4A"/>
    <w:rsid w:val="00926E1D"/>
    <w:rsid w:val="00927181"/>
    <w:rsid w:val="009302E8"/>
    <w:rsid w:val="00930CC3"/>
    <w:rsid w:val="009317D0"/>
    <w:rsid w:val="00932536"/>
    <w:rsid w:val="00934BC9"/>
    <w:rsid w:val="00934D36"/>
    <w:rsid w:val="0094056B"/>
    <w:rsid w:val="00940843"/>
    <w:rsid w:val="00941100"/>
    <w:rsid w:val="0094205B"/>
    <w:rsid w:val="00944520"/>
    <w:rsid w:val="009447C5"/>
    <w:rsid w:val="00947673"/>
    <w:rsid w:val="00947D71"/>
    <w:rsid w:val="00947F7C"/>
    <w:rsid w:val="00947FAC"/>
    <w:rsid w:val="00950974"/>
    <w:rsid w:val="00950A49"/>
    <w:rsid w:val="009548E8"/>
    <w:rsid w:val="00963E2E"/>
    <w:rsid w:val="00965DE5"/>
    <w:rsid w:val="009759FD"/>
    <w:rsid w:val="00981A4B"/>
    <w:rsid w:val="00983BFD"/>
    <w:rsid w:val="00985F34"/>
    <w:rsid w:val="009907C8"/>
    <w:rsid w:val="009917FC"/>
    <w:rsid w:val="00992C6A"/>
    <w:rsid w:val="0099395D"/>
    <w:rsid w:val="00995AC8"/>
    <w:rsid w:val="00995AD6"/>
    <w:rsid w:val="0099728C"/>
    <w:rsid w:val="0099764F"/>
    <w:rsid w:val="00997FC7"/>
    <w:rsid w:val="009A0250"/>
    <w:rsid w:val="009A1B56"/>
    <w:rsid w:val="009A1EE7"/>
    <w:rsid w:val="009A1F0B"/>
    <w:rsid w:val="009A426D"/>
    <w:rsid w:val="009A4535"/>
    <w:rsid w:val="009A4EE5"/>
    <w:rsid w:val="009A50B2"/>
    <w:rsid w:val="009B21E0"/>
    <w:rsid w:val="009B223F"/>
    <w:rsid w:val="009B4E9A"/>
    <w:rsid w:val="009B570B"/>
    <w:rsid w:val="009C33F3"/>
    <w:rsid w:val="009C7050"/>
    <w:rsid w:val="009D3E96"/>
    <w:rsid w:val="009D5ACE"/>
    <w:rsid w:val="009D6C9F"/>
    <w:rsid w:val="009D738D"/>
    <w:rsid w:val="009E44B7"/>
    <w:rsid w:val="009E50B3"/>
    <w:rsid w:val="009E55FD"/>
    <w:rsid w:val="009E72A6"/>
    <w:rsid w:val="009E7F91"/>
    <w:rsid w:val="009F1888"/>
    <w:rsid w:val="009F203F"/>
    <w:rsid w:val="009F547E"/>
    <w:rsid w:val="009F7A6B"/>
    <w:rsid w:val="00A009AF"/>
    <w:rsid w:val="00A00E34"/>
    <w:rsid w:val="00A012CE"/>
    <w:rsid w:val="00A0130E"/>
    <w:rsid w:val="00A03A7C"/>
    <w:rsid w:val="00A06E82"/>
    <w:rsid w:val="00A10F0B"/>
    <w:rsid w:val="00A13234"/>
    <w:rsid w:val="00A17E33"/>
    <w:rsid w:val="00A17EB6"/>
    <w:rsid w:val="00A20F8E"/>
    <w:rsid w:val="00A21063"/>
    <w:rsid w:val="00A22A1F"/>
    <w:rsid w:val="00A245B1"/>
    <w:rsid w:val="00A252AD"/>
    <w:rsid w:val="00A268BB"/>
    <w:rsid w:val="00A26DFB"/>
    <w:rsid w:val="00A30E9F"/>
    <w:rsid w:val="00A32557"/>
    <w:rsid w:val="00A34350"/>
    <w:rsid w:val="00A35D75"/>
    <w:rsid w:val="00A37212"/>
    <w:rsid w:val="00A403C1"/>
    <w:rsid w:val="00A403D9"/>
    <w:rsid w:val="00A434AB"/>
    <w:rsid w:val="00A436A1"/>
    <w:rsid w:val="00A50196"/>
    <w:rsid w:val="00A618F9"/>
    <w:rsid w:val="00A625F0"/>
    <w:rsid w:val="00A6444E"/>
    <w:rsid w:val="00A64763"/>
    <w:rsid w:val="00A718AD"/>
    <w:rsid w:val="00A729F2"/>
    <w:rsid w:val="00A763B1"/>
    <w:rsid w:val="00A76B79"/>
    <w:rsid w:val="00A80376"/>
    <w:rsid w:val="00A815E7"/>
    <w:rsid w:val="00A82A28"/>
    <w:rsid w:val="00A84B6D"/>
    <w:rsid w:val="00A8620F"/>
    <w:rsid w:val="00A92483"/>
    <w:rsid w:val="00A93847"/>
    <w:rsid w:val="00A94A18"/>
    <w:rsid w:val="00A96BD6"/>
    <w:rsid w:val="00AA2480"/>
    <w:rsid w:val="00AA7545"/>
    <w:rsid w:val="00AB22EE"/>
    <w:rsid w:val="00AB254B"/>
    <w:rsid w:val="00AB4558"/>
    <w:rsid w:val="00AB5156"/>
    <w:rsid w:val="00AC12E3"/>
    <w:rsid w:val="00AC3CDE"/>
    <w:rsid w:val="00AC4566"/>
    <w:rsid w:val="00AC6275"/>
    <w:rsid w:val="00AD492B"/>
    <w:rsid w:val="00AD6544"/>
    <w:rsid w:val="00AD7E02"/>
    <w:rsid w:val="00AE4601"/>
    <w:rsid w:val="00AE6129"/>
    <w:rsid w:val="00AE7E5B"/>
    <w:rsid w:val="00AF0AD1"/>
    <w:rsid w:val="00AF2E45"/>
    <w:rsid w:val="00AF2F3C"/>
    <w:rsid w:val="00AF78C6"/>
    <w:rsid w:val="00B01157"/>
    <w:rsid w:val="00B016B1"/>
    <w:rsid w:val="00B072A1"/>
    <w:rsid w:val="00B0760E"/>
    <w:rsid w:val="00B07AEE"/>
    <w:rsid w:val="00B10CAC"/>
    <w:rsid w:val="00B20B63"/>
    <w:rsid w:val="00B20CE0"/>
    <w:rsid w:val="00B20E94"/>
    <w:rsid w:val="00B2164B"/>
    <w:rsid w:val="00B22E54"/>
    <w:rsid w:val="00B24977"/>
    <w:rsid w:val="00B25A71"/>
    <w:rsid w:val="00B25B34"/>
    <w:rsid w:val="00B261F9"/>
    <w:rsid w:val="00B27910"/>
    <w:rsid w:val="00B30031"/>
    <w:rsid w:val="00B325B6"/>
    <w:rsid w:val="00B33B43"/>
    <w:rsid w:val="00B36AF2"/>
    <w:rsid w:val="00B36E4C"/>
    <w:rsid w:val="00B40CF7"/>
    <w:rsid w:val="00B418F3"/>
    <w:rsid w:val="00B41D1D"/>
    <w:rsid w:val="00B41FE0"/>
    <w:rsid w:val="00B42D47"/>
    <w:rsid w:val="00B454DB"/>
    <w:rsid w:val="00B45571"/>
    <w:rsid w:val="00B50B7A"/>
    <w:rsid w:val="00B55636"/>
    <w:rsid w:val="00B5680D"/>
    <w:rsid w:val="00B56FDB"/>
    <w:rsid w:val="00B57946"/>
    <w:rsid w:val="00B57D15"/>
    <w:rsid w:val="00B61BE6"/>
    <w:rsid w:val="00B62098"/>
    <w:rsid w:val="00B6398C"/>
    <w:rsid w:val="00B64F05"/>
    <w:rsid w:val="00B67804"/>
    <w:rsid w:val="00B71242"/>
    <w:rsid w:val="00B718F8"/>
    <w:rsid w:val="00B72DB8"/>
    <w:rsid w:val="00B73189"/>
    <w:rsid w:val="00B74FA6"/>
    <w:rsid w:val="00B804A0"/>
    <w:rsid w:val="00B805B7"/>
    <w:rsid w:val="00B806BA"/>
    <w:rsid w:val="00B82763"/>
    <w:rsid w:val="00B83A51"/>
    <w:rsid w:val="00B840C3"/>
    <w:rsid w:val="00B84234"/>
    <w:rsid w:val="00B85AFC"/>
    <w:rsid w:val="00B90167"/>
    <w:rsid w:val="00B92B90"/>
    <w:rsid w:val="00B92F2B"/>
    <w:rsid w:val="00B9338F"/>
    <w:rsid w:val="00B93D92"/>
    <w:rsid w:val="00B95D99"/>
    <w:rsid w:val="00B97120"/>
    <w:rsid w:val="00B974B2"/>
    <w:rsid w:val="00B9779A"/>
    <w:rsid w:val="00BA340E"/>
    <w:rsid w:val="00BA568C"/>
    <w:rsid w:val="00BB6EFF"/>
    <w:rsid w:val="00BC2F54"/>
    <w:rsid w:val="00BC3D23"/>
    <w:rsid w:val="00BC4814"/>
    <w:rsid w:val="00BC4E1C"/>
    <w:rsid w:val="00BC5185"/>
    <w:rsid w:val="00BD0D4A"/>
    <w:rsid w:val="00BD1F7B"/>
    <w:rsid w:val="00BD26B2"/>
    <w:rsid w:val="00BD347F"/>
    <w:rsid w:val="00BD5A1A"/>
    <w:rsid w:val="00BE48A7"/>
    <w:rsid w:val="00BE4A2B"/>
    <w:rsid w:val="00BF1313"/>
    <w:rsid w:val="00BF2711"/>
    <w:rsid w:val="00BF43CD"/>
    <w:rsid w:val="00BF455A"/>
    <w:rsid w:val="00BF5139"/>
    <w:rsid w:val="00BF6AEE"/>
    <w:rsid w:val="00C003EA"/>
    <w:rsid w:val="00C033E4"/>
    <w:rsid w:val="00C05561"/>
    <w:rsid w:val="00C074D8"/>
    <w:rsid w:val="00C10A83"/>
    <w:rsid w:val="00C11675"/>
    <w:rsid w:val="00C12BD5"/>
    <w:rsid w:val="00C13D2F"/>
    <w:rsid w:val="00C143E7"/>
    <w:rsid w:val="00C175CE"/>
    <w:rsid w:val="00C209D7"/>
    <w:rsid w:val="00C21412"/>
    <w:rsid w:val="00C21C55"/>
    <w:rsid w:val="00C276FD"/>
    <w:rsid w:val="00C27B56"/>
    <w:rsid w:val="00C30BFE"/>
    <w:rsid w:val="00C334A2"/>
    <w:rsid w:val="00C34F99"/>
    <w:rsid w:val="00C35B39"/>
    <w:rsid w:val="00C36DF5"/>
    <w:rsid w:val="00C40F53"/>
    <w:rsid w:val="00C4235E"/>
    <w:rsid w:val="00C429FA"/>
    <w:rsid w:val="00C431C5"/>
    <w:rsid w:val="00C436E8"/>
    <w:rsid w:val="00C448A0"/>
    <w:rsid w:val="00C47835"/>
    <w:rsid w:val="00C518BB"/>
    <w:rsid w:val="00C52769"/>
    <w:rsid w:val="00C559E0"/>
    <w:rsid w:val="00C55A4E"/>
    <w:rsid w:val="00C60812"/>
    <w:rsid w:val="00C65033"/>
    <w:rsid w:val="00C65BD2"/>
    <w:rsid w:val="00C66D53"/>
    <w:rsid w:val="00C71F56"/>
    <w:rsid w:val="00C750B5"/>
    <w:rsid w:val="00C75392"/>
    <w:rsid w:val="00C77BBD"/>
    <w:rsid w:val="00C840AD"/>
    <w:rsid w:val="00C84179"/>
    <w:rsid w:val="00C85E19"/>
    <w:rsid w:val="00C870C4"/>
    <w:rsid w:val="00C90231"/>
    <w:rsid w:val="00C90959"/>
    <w:rsid w:val="00C93C36"/>
    <w:rsid w:val="00C93D19"/>
    <w:rsid w:val="00C9522E"/>
    <w:rsid w:val="00C9536B"/>
    <w:rsid w:val="00C9567C"/>
    <w:rsid w:val="00C973F9"/>
    <w:rsid w:val="00C9794A"/>
    <w:rsid w:val="00C97E21"/>
    <w:rsid w:val="00CA01A1"/>
    <w:rsid w:val="00CA1B3D"/>
    <w:rsid w:val="00CA4797"/>
    <w:rsid w:val="00CA610E"/>
    <w:rsid w:val="00CA6721"/>
    <w:rsid w:val="00CA717E"/>
    <w:rsid w:val="00CA7566"/>
    <w:rsid w:val="00CB0C7A"/>
    <w:rsid w:val="00CB158C"/>
    <w:rsid w:val="00CB2506"/>
    <w:rsid w:val="00CB2CF5"/>
    <w:rsid w:val="00CB34FA"/>
    <w:rsid w:val="00CB3BF1"/>
    <w:rsid w:val="00CB3FAC"/>
    <w:rsid w:val="00CB7352"/>
    <w:rsid w:val="00CC3FDD"/>
    <w:rsid w:val="00CC4AAC"/>
    <w:rsid w:val="00CC558F"/>
    <w:rsid w:val="00CC700D"/>
    <w:rsid w:val="00CC742C"/>
    <w:rsid w:val="00CD1F02"/>
    <w:rsid w:val="00CD6DB1"/>
    <w:rsid w:val="00CD6E8F"/>
    <w:rsid w:val="00CE178D"/>
    <w:rsid w:val="00CE281D"/>
    <w:rsid w:val="00CE3161"/>
    <w:rsid w:val="00CE3C5F"/>
    <w:rsid w:val="00CE3F71"/>
    <w:rsid w:val="00CF1D68"/>
    <w:rsid w:val="00CF3C94"/>
    <w:rsid w:val="00CF44C3"/>
    <w:rsid w:val="00CF4828"/>
    <w:rsid w:val="00D00E98"/>
    <w:rsid w:val="00D01034"/>
    <w:rsid w:val="00D048F1"/>
    <w:rsid w:val="00D05878"/>
    <w:rsid w:val="00D06D96"/>
    <w:rsid w:val="00D15963"/>
    <w:rsid w:val="00D16D92"/>
    <w:rsid w:val="00D21CAF"/>
    <w:rsid w:val="00D2715F"/>
    <w:rsid w:val="00D3113B"/>
    <w:rsid w:val="00D339BF"/>
    <w:rsid w:val="00D36114"/>
    <w:rsid w:val="00D36B99"/>
    <w:rsid w:val="00D401C7"/>
    <w:rsid w:val="00D45B4D"/>
    <w:rsid w:val="00D508DC"/>
    <w:rsid w:val="00D50BB2"/>
    <w:rsid w:val="00D510EA"/>
    <w:rsid w:val="00D51378"/>
    <w:rsid w:val="00D520F1"/>
    <w:rsid w:val="00D527D7"/>
    <w:rsid w:val="00D5286B"/>
    <w:rsid w:val="00D565CD"/>
    <w:rsid w:val="00D609CB"/>
    <w:rsid w:val="00D61C3A"/>
    <w:rsid w:val="00D643CB"/>
    <w:rsid w:val="00D6612B"/>
    <w:rsid w:val="00D66F55"/>
    <w:rsid w:val="00D71755"/>
    <w:rsid w:val="00D720EF"/>
    <w:rsid w:val="00D77F27"/>
    <w:rsid w:val="00D81F28"/>
    <w:rsid w:val="00D821C0"/>
    <w:rsid w:val="00D84856"/>
    <w:rsid w:val="00D84EAC"/>
    <w:rsid w:val="00D84F18"/>
    <w:rsid w:val="00D866E2"/>
    <w:rsid w:val="00D867E5"/>
    <w:rsid w:val="00D86CEC"/>
    <w:rsid w:val="00D90506"/>
    <w:rsid w:val="00D959D9"/>
    <w:rsid w:val="00D961D5"/>
    <w:rsid w:val="00D97564"/>
    <w:rsid w:val="00D97D85"/>
    <w:rsid w:val="00DA08D9"/>
    <w:rsid w:val="00DA5FAB"/>
    <w:rsid w:val="00DB0981"/>
    <w:rsid w:val="00DB0DF2"/>
    <w:rsid w:val="00DB0FE8"/>
    <w:rsid w:val="00DB236D"/>
    <w:rsid w:val="00DB2FA5"/>
    <w:rsid w:val="00DB4C1E"/>
    <w:rsid w:val="00DB5951"/>
    <w:rsid w:val="00DB6EC1"/>
    <w:rsid w:val="00DB7B75"/>
    <w:rsid w:val="00DC1B1A"/>
    <w:rsid w:val="00DC306D"/>
    <w:rsid w:val="00DC369B"/>
    <w:rsid w:val="00DC489B"/>
    <w:rsid w:val="00DC624C"/>
    <w:rsid w:val="00DC659A"/>
    <w:rsid w:val="00DC7D4F"/>
    <w:rsid w:val="00DD1382"/>
    <w:rsid w:val="00DD13BA"/>
    <w:rsid w:val="00DD4398"/>
    <w:rsid w:val="00DD5505"/>
    <w:rsid w:val="00DD6964"/>
    <w:rsid w:val="00DD6FB1"/>
    <w:rsid w:val="00DE1F29"/>
    <w:rsid w:val="00DE4EF8"/>
    <w:rsid w:val="00DE58C1"/>
    <w:rsid w:val="00DF007A"/>
    <w:rsid w:val="00DF1163"/>
    <w:rsid w:val="00DF1222"/>
    <w:rsid w:val="00DF1CB0"/>
    <w:rsid w:val="00DF77FF"/>
    <w:rsid w:val="00E019AC"/>
    <w:rsid w:val="00E01EBF"/>
    <w:rsid w:val="00E02538"/>
    <w:rsid w:val="00E03530"/>
    <w:rsid w:val="00E03D2C"/>
    <w:rsid w:val="00E054FE"/>
    <w:rsid w:val="00E106D5"/>
    <w:rsid w:val="00E11F98"/>
    <w:rsid w:val="00E13491"/>
    <w:rsid w:val="00E13876"/>
    <w:rsid w:val="00E138D0"/>
    <w:rsid w:val="00E13C32"/>
    <w:rsid w:val="00E15E3E"/>
    <w:rsid w:val="00E2279A"/>
    <w:rsid w:val="00E22940"/>
    <w:rsid w:val="00E22CBF"/>
    <w:rsid w:val="00E2432F"/>
    <w:rsid w:val="00E24340"/>
    <w:rsid w:val="00E2525F"/>
    <w:rsid w:val="00E255F7"/>
    <w:rsid w:val="00E25D20"/>
    <w:rsid w:val="00E26D1C"/>
    <w:rsid w:val="00E2717E"/>
    <w:rsid w:val="00E31464"/>
    <w:rsid w:val="00E324FE"/>
    <w:rsid w:val="00E363E4"/>
    <w:rsid w:val="00E37472"/>
    <w:rsid w:val="00E37D3C"/>
    <w:rsid w:val="00E4010C"/>
    <w:rsid w:val="00E47BF6"/>
    <w:rsid w:val="00E514A0"/>
    <w:rsid w:val="00E521FD"/>
    <w:rsid w:val="00E54800"/>
    <w:rsid w:val="00E56286"/>
    <w:rsid w:val="00E5721B"/>
    <w:rsid w:val="00E57A8F"/>
    <w:rsid w:val="00E62CF0"/>
    <w:rsid w:val="00E62E7A"/>
    <w:rsid w:val="00E63396"/>
    <w:rsid w:val="00E63975"/>
    <w:rsid w:val="00E648F8"/>
    <w:rsid w:val="00E65C4E"/>
    <w:rsid w:val="00E66108"/>
    <w:rsid w:val="00E6784C"/>
    <w:rsid w:val="00E70048"/>
    <w:rsid w:val="00E71702"/>
    <w:rsid w:val="00E7311B"/>
    <w:rsid w:val="00E73816"/>
    <w:rsid w:val="00E73C9E"/>
    <w:rsid w:val="00E7446A"/>
    <w:rsid w:val="00E753A0"/>
    <w:rsid w:val="00E76A8D"/>
    <w:rsid w:val="00E77798"/>
    <w:rsid w:val="00E77E07"/>
    <w:rsid w:val="00E81E1A"/>
    <w:rsid w:val="00E826C2"/>
    <w:rsid w:val="00E84813"/>
    <w:rsid w:val="00E92AC0"/>
    <w:rsid w:val="00E9587D"/>
    <w:rsid w:val="00E97912"/>
    <w:rsid w:val="00EA1DBB"/>
    <w:rsid w:val="00EA3597"/>
    <w:rsid w:val="00EA4ECE"/>
    <w:rsid w:val="00EA511B"/>
    <w:rsid w:val="00EA5827"/>
    <w:rsid w:val="00EA7504"/>
    <w:rsid w:val="00EB13D4"/>
    <w:rsid w:val="00EB318E"/>
    <w:rsid w:val="00EB4B63"/>
    <w:rsid w:val="00EB50A8"/>
    <w:rsid w:val="00EB553F"/>
    <w:rsid w:val="00EB6BF4"/>
    <w:rsid w:val="00EC01A7"/>
    <w:rsid w:val="00EC3E6A"/>
    <w:rsid w:val="00EC534E"/>
    <w:rsid w:val="00EC54BC"/>
    <w:rsid w:val="00ED1B84"/>
    <w:rsid w:val="00ED39CC"/>
    <w:rsid w:val="00ED3BE3"/>
    <w:rsid w:val="00ED417C"/>
    <w:rsid w:val="00ED441D"/>
    <w:rsid w:val="00ED5464"/>
    <w:rsid w:val="00ED63EE"/>
    <w:rsid w:val="00ED6CCC"/>
    <w:rsid w:val="00ED7D06"/>
    <w:rsid w:val="00EE0284"/>
    <w:rsid w:val="00EE047D"/>
    <w:rsid w:val="00EE06A0"/>
    <w:rsid w:val="00EE11C3"/>
    <w:rsid w:val="00EE27E9"/>
    <w:rsid w:val="00EE4372"/>
    <w:rsid w:val="00EE5052"/>
    <w:rsid w:val="00EE554D"/>
    <w:rsid w:val="00EE6C12"/>
    <w:rsid w:val="00EF1A7B"/>
    <w:rsid w:val="00EF75D6"/>
    <w:rsid w:val="00F0182A"/>
    <w:rsid w:val="00F01CE8"/>
    <w:rsid w:val="00F01D50"/>
    <w:rsid w:val="00F01DC0"/>
    <w:rsid w:val="00F024AE"/>
    <w:rsid w:val="00F02D1B"/>
    <w:rsid w:val="00F04AEF"/>
    <w:rsid w:val="00F0614B"/>
    <w:rsid w:val="00F12212"/>
    <w:rsid w:val="00F12232"/>
    <w:rsid w:val="00F230BD"/>
    <w:rsid w:val="00F238B6"/>
    <w:rsid w:val="00F24426"/>
    <w:rsid w:val="00F2757E"/>
    <w:rsid w:val="00F305D4"/>
    <w:rsid w:val="00F30C5D"/>
    <w:rsid w:val="00F31444"/>
    <w:rsid w:val="00F414D8"/>
    <w:rsid w:val="00F41527"/>
    <w:rsid w:val="00F42A90"/>
    <w:rsid w:val="00F44256"/>
    <w:rsid w:val="00F4433D"/>
    <w:rsid w:val="00F44B8F"/>
    <w:rsid w:val="00F45FEB"/>
    <w:rsid w:val="00F47891"/>
    <w:rsid w:val="00F47D54"/>
    <w:rsid w:val="00F52022"/>
    <w:rsid w:val="00F536FF"/>
    <w:rsid w:val="00F55444"/>
    <w:rsid w:val="00F55648"/>
    <w:rsid w:val="00F560AA"/>
    <w:rsid w:val="00F574DE"/>
    <w:rsid w:val="00F614A3"/>
    <w:rsid w:val="00F63FCD"/>
    <w:rsid w:val="00F66F02"/>
    <w:rsid w:val="00F70D3C"/>
    <w:rsid w:val="00F736CB"/>
    <w:rsid w:val="00F744DE"/>
    <w:rsid w:val="00F75676"/>
    <w:rsid w:val="00F759B7"/>
    <w:rsid w:val="00F7612C"/>
    <w:rsid w:val="00F77D19"/>
    <w:rsid w:val="00F80AFE"/>
    <w:rsid w:val="00F81373"/>
    <w:rsid w:val="00F8159D"/>
    <w:rsid w:val="00F83A9F"/>
    <w:rsid w:val="00F87F3D"/>
    <w:rsid w:val="00F911B5"/>
    <w:rsid w:val="00F91E48"/>
    <w:rsid w:val="00F92C28"/>
    <w:rsid w:val="00F94685"/>
    <w:rsid w:val="00F94741"/>
    <w:rsid w:val="00F94E5B"/>
    <w:rsid w:val="00F95562"/>
    <w:rsid w:val="00F97CAC"/>
    <w:rsid w:val="00FA09ED"/>
    <w:rsid w:val="00FA131E"/>
    <w:rsid w:val="00FA24B0"/>
    <w:rsid w:val="00FA54D3"/>
    <w:rsid w:val="00FA68A1"/>
    <w:rsid w:val="00FB1C3F"/>
    <w:rsid w:val="00FB2102"/>
    <w:rsid w:val="00FB3327"/>
    <w:rsid w:val="00FB69AA"/>
    <w:rsid w:val="00FB72CE"/>
    <w:rsid w:val="00FC08A1"/>
    <w:rsid w:val="00FC1C22"/>
    <w:rsid w:val="00FC2692"/>
    <w:rsid w:val="00FC6415"/>
    <w:rsid w:val="00FC7977"/>
    <w:rsid w:val="00FD250E"/>
    <w:rsid w:val="00FD3EAF"/>
    <w:rsid w:val="00FD48F3"/>
    <w:rsid w:val="00FD761B"/>
    <w:rsid w:val="00FE13C2"/>
    <w:rsid w:val="00FE15E3"/>
    <w:rsid w:val="00FE217D"/>
    <w:rsid w:val="00FE3441"/>
    <w:rsid w:val="00FE3B82"/>
    <w:rsid w:val="00FE4C63"/>
    <w:rsid w:val="00FE5667"/>
    <w:rsid w:val="00FF13C6"/>
    <w:rsid w:val="00FF2777"/>
    <w:rsid w:val="00FF4A0D"/>
    <w:rsid w:val="00FF4F21"/>
    <w:rsid w:val="00FF5152"/>
    <w:rsid w:val="00FF5296"/>
    <w:rsid w:val="00FF59B5"/>
    <w:rsid w:val="00FF6EEB"/>
    <w:rsid w:val="09F4A57A"/>
    <w:rsid w:val="0B9158AD"/>
    <w:rsid w:val="0F86E2AF"/>
    <w:rsid w:val="15C0CE81"/>
    <w:rsid w:val="1B1A4325"/>
    <w:rsid w:val="294D97B1"/>
    <w:rsid w:val="2AA6CFCC"/>
    <w:rsid w:val="2B01A305"/>
    <w:rsid w:val="338105E9"/>
    <w:rsid w:val="34C85C8E"/>
    <w:rsid w:val="3ACE4C22"/>
    <w:rsid w:val="421C17DB"/>
    <w:rsid w:val="43413F81"/>
    <w:rsid w:val="4E600FC5"/>
    <w:rsid w:val="5F851510"/>
    <w:rsid w:val="61C7E68F"/>
    <w:rsid w:val="6241E8DA"/>
    <w:rsid w:val="6823583A"/>
    <w:rsid w:val="6834820C"/>
    <w:rsid w:val="7498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9B372"/>
  <w15:chartTrackingRefBased/>
  <w15:docId w15:val="{926ED7DC-A41F-41FC-9388-21B7A34EF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34" w:unhideWhenUsed="1" w:qFormat="1"/>
    <w:lsdException w:name="heading 6" w:semiHidden="1" w:uiPriority="34" w:unhideWhenUsed="1" w:qFormat="1"/>
    <w:lsdException w:name="heading 7" w:semiHidden="1" w:uiPriority="34" w:unhideWhenUsed="1" w:qFormat="1"/>
    <w:lsdException w:name="heading 8" w:semiHidden="1" w:uiPriority="34" w:unhideWhenUsed="1" w:qFormat="1"/>
    <w:lsdException w:name="heading 9" w:semiHidden="1" w:uiPriority="3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5" w:unhideWhenUsed="1"/>
    <w:lsdException w:name="annotation text" w:semiHidden="1" w:uiPriority="0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5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D97D85"/>
    <w:pPr>
      <w:spacing w:before="120" w:line="264" w:lineRule="auto"/>
    </w:pPr>
    <w:rPr>
      <w:rFonts w:eastAsiaTheme="minorEastAsia"/>
    </w:rPr>
  </w:style>
  <w:style w:type="paragraph" w:styleId="Heading1">
    <w:name w:val="heading 1"/>
    <w:aliases w:val="~SectionHeading"/>
    <w:basedOn w:val="SecHeadNonToc"/>
    <w:next w:val="Normal"/>
    <w:link w:val="Heading1Char"/>
    <w:uiPriority w:val="2"/>
    <w:qFormat/>
    <w:rsid w:val="00B67804"/>
    <w:pPr>
      <w:numPr>
        <w:numId w:val="21"/>
      </w:numPr>
      <w:outlineLvl w:val="0"/>
    </w:pPr>
    <w:rPr>
      <w:rFonts w:ascii="Arial" w:hAnsi="Arial" w:cs="Arial"/>
      <w:color w:val="000000" w:themeColor="text1"/>
    </w:rPr>
  </w:style>
  <w:style w:type="paragraph" w:styleId="Heading2">
    <w:name w:val="heading 2"/>
    <w:aliases w:val="~SubHeading"/>
    <w:basedOn w:val="ExecSumSubHead"/>
    <w:next w:val="Normal"/>
    <w:link w:val="Heading2Char"/>
    <w:uiPriority w:val="2"/>
    <w:qFormat/>
    <w:rsid w:val="00BD1F7B"/>
    <w:pPr>
      <w:numPr>
        <w:ilvl w:val="1"/>
        <w:numId w:val="21"/>
      </w:numPr>
      <w:outlineLvl w:val="1"/>
    </w:pPr>
    <w:rPr>
      <w:rFonts w:ascii="Arial" w:hAnsi="Arial" w:cs="Arial"/>
      <w:bCs/>
      <w:color w:val="auto"/>
    </w:rPr>
  </w:style>
  <w:style w:type="paragraph" w:styleId="Heading3">
    <w:name w:val="heading 3"/>
    <w:aliases w:val="~MinorSubHeading"/>
    <w:basedOn w:val="ExecSumSubHead"/>
    <w:next w:val="Normal"/>
    <w:link w:val="Heading3Char"/>
    <w:uiPriority w:val="2"/>
    <w:qFormat/>
    <w:rsid w:val="00F560AA"/>
    <w:pPr>
      <w:numPr>
        <w:ilvl w:val="2"/>
        <w:numId w:val="21"/>
      </w:numPr>
      <w:outlineLvl w:val="2"/>
    </w:pPr>
    <w:rPr>
      <w:rFonts w:ascii="Arial" w:hAnsi="Arial" w:cs="Arial"/>
      <w:bCs/>
      <w:color w:val="auto"/>
      <w:sz w:val="20"/>
      <w:szCs w:val="20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2"/>
    <w:qFormat/>
    <w:rsid w:val="00B67804"/>
    <w:pPr>
      <w:numPr>
        <w:ilvl w:val="3"/>
        <w:numId w:val="21"/>
      </w:numPr>
      <w:spacing w:after="0"/>
      <w:outlineLvl w:val="3"/>
    </w:pPr>
    <w:rPr>
      <w:rFonts w:ascii="Arial" w:hAnsi="Arial" w:cs="Arial"/>
      <w:b w:val="0"/>
      <w:sz w:val="20"/>
      <w:szCs w:val="20"/>
    </w:rPr>
  </w:style>
  <w:style w:type="paragraph" w:styleId="Heading5">
    <w:name w:val="heading 5"/>
    <w:basedOn w:val="ExecSumSubHead"/>
    <w:next w:val="Normal"/>
    <w:link w:val="Heading5Char"/>
    <w:uiPriority w:val="34"/>
    <w:semiHidden/>
    <w:rsid w:val="003075F9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34"/>
    <w:semiHidden/>
    <w:rsid w:val="003075F9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34"/>
    <w:semiHidden/>
    <w:rsid w:val="003075F9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34"/>
    <w:semiHidden/>
    <w:rsid w:val="003075F9"/>
    <w:pPr>
      <w:keepNext/>
      <w:keepLines/>
      <w:spacing w:before="240" w:after="0"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34"/>
    <w:semiHidden/>
    <w:rsid w:val="003075F9"/>
    <w:pPr>
      <w:keepNext/>
      <w:keepLines/>
      <w:spacing w:before="240" w:after="0"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basedOn w:val="DefaultParagraphFont"/>
    <w:link w:val="Heading1"/>
    <w:uiPriority w:val="2"/>
    <w:rsid w:val="00B67804"/>
    <w:rPr>
      <w:rFonts w:ascii="Arial" w:eastAsiaTheme="minorEastAsia" w:hAnsi="Arial" w:cs="Arial"/>
      <w:b/>
      <w:bCs/>
      <w:color w:val="000000" w:themeColor="text1"/>
      <w:sz w:val="40"/>
      <w:szCs w:val="40"/>
      <w:lang w:val="en-GB"/>
    </w:rPr>
  </w:style>
  <w:style w:type="paragraph" w:customStyle="1" w:styleId="Address">
    <w:name w:val="~Address"/>
    <w:basedOn w:val="Normal"/>
    <w:uiPriority w:val="34"/>
    <w:rsid w:val="003075F9"/>
    <w:pPr>
      <w:spacing w:before="0" w:after="0" w:line="240" w:lineRule="auto"/>
    </w:pPr>
    <w:rPr>
      <w:sz w:val="18"/>
      <w:szCs w:val="18"/>
    </w:rPr>
  </w:style>
  <w:style w:type="paragraph" w:customStyle="1" w:styleId="AppBodyTextNum">
    <w:name w:val="~AppBodyTextNum"/>
    <w:basedOn w:val="Normal"/>
    <w:uiPriority w:val="34"/>
    <w:semiHidden/>
    <w:qFormat/>
    <w:rsid w:val="003075F9"/>
  </w:style>
  <w:style w:type="paragraph" w:customStyle="1" w:styleId="SecHeadNonToc">
    <w:name w:val="~SecHeadNonToc"/>
    <w:basedOn w:val="Normal"/>
    <w:next w:val="Normal"/>
    <w:uiPriority w:val="7"/>
    <w:qFormat/>
    <w:rsid w:val="003075F9"/>
    <w:pPr>
      <w:keepNext/>
      <w:pageBreakBefore/>
      <w:spacing w:before="0" w:after="600"/>
    </w:pPr>
    <w:rPr>
      <w:b/>
      <w:bCs/>
      <w:sz w:val="40"/>
      <w:szCs w:val="40"/>
    </w:rPr>
  </w:style>
  <w:style w:type="paragraph" w:customStyle="1" w:styleId="AppendixDivider">
    <w:name w:val="~AppendixDivider"/>
    <w:basedOn w:val="SecHeadNonToc"/>
    <w:next w:val="Normal"/>
    <w:uiPriority w:val="4"/>
    <w:rsid w:val="003075F9"/>
    <w:pPr>
      <w:outlineLvl w:val="0"/>
    </w:pPr>
    <w:rPr>
      <w:bCs w:val="0"/>
    </w:rPr>
  </w:style>
  <w:style w:type="paragraph" w:customStyle="1" w:styleId="AppHead">
    <w:name w:val="~AppHead"/>
    <w:basedOn w:val="SecHeadNonToc"/>
    <w:next w:val="Normal"/>
    <w:uiPriority w:val="4"/>
    <w:qFormat/>
    <w:rsid w:val="00B67804"/>
    <w:pPr>
      <w:numPr>
        <w:numId w:val="20"/>
      </w:numPr>
      <w:outlineLvl w:val="0"/>
    </w:pPr>
    <w:rPr>
      <w:rFonts w:ascii="Arial" w:hAnsi="Arial" w:cs="Arial"/>
      <w:bCs w:val="0"/>
      <w:color w:val="000000" w:themeColor="text1"/>
    </w:rPr>
  </w:style>
  <w:style w:type="paragraph" w:customStyle="1" w:styleId="AppHead4">
    <w:name w:val="~AppHead4"/>
    <w:basedOn w:val="SecHeadNonToc"/>
    <w:uiPriority w:val="4"/>
    <w:qFormat/>
    <w:rsid w:val="00B67804"/>
    <w:pPr>
      <w:pageBreakBefore w:val="0"/>
      <w:numPr>
        <w:ilvl w:val="3"/>
        <w:numId w:val="20"/>
      </w:numPr>
      <w:spacing w:before="240" w:after="0"/>
      <w:outlineLvl w:val="3"/>
    </w:pPr>
    <w:rPr>
      <w:b w:val="0"/>
      <w:color w:val="2FB6BC" w:themeColor="accent1"/>
      <w:sz w:val="20"/>
    </w:rPr>
  </w:style>
  <w:style w:type="numbering" w:customStyle="1" w:styleId="AppListStyle">
    <w:name w:val="~AppListStyle"/>
    <w:uiPriority w:val="99"/>
    <w:rsid w:val="006F7936"/>
    <w:pPr>
      <w:numPr>
        <w:numId w:val="2"/>
      </w:numPr>
    </w:pPr>
  </w:style>
  <w:style w:type="paragraph" w:customStyle="1" w:styleId="AppMinorSubHead">
    <w:name w:val="~AppMinorSubHead"/>
    <w:basedOn w:val="SecHeadNonToc"/>
    <w:next w:val="Normal"/>
    <w:uiPriority w:val="4"/>
    <w:qFormat/>
    <w:rsid w:val="00B67804"/>
    <w:pPr>
      <w:pageBreakBefore w:val="0"/>
      <w:numPr>
        <w:ilvl w:val="2"/>
        <w:numId w:val="20"/>
      </w:numPr>
      <w:spacing w:before="240" w:after="120"/>
      <w:outlineLvl w:val="2"/>
    </w:pPr>
    <w:rPr>
      <w:rFonts w:ascii="Arial" w:hAnsi="Arial" w:cs="Arial"/>
      <w:bCs w:val="0"/>
      <w:color w:val="2FB6BC" w:themeColor="accent1"/>
      <w:sz w:val="20"/>
      <w:szCs w:val="20"/>
    </w:rPr>
  </w:style>
  <w:style w:type="paragraph" w:customStyle="1" w:styleId="AppNumBullet1">
    <w:name w:val="~AppNumBullet1"/>
    <w:basedOn w:val="AppBodyTextNum"/>
    <w:uiPriority w:val="34"/>
    <w:semiHidden/>
    <w:qFormat/>
    <w:rsid w:val="003075F9"/>
  </w:style>
  <w:style w:type="paragraph" w:customStyle="1" w:styleId="AppNumBullet2">
    <w:name w:val="~AppNumBullet2"/>
    <w:basedOn w:val="AppBodyTextNum"/>
    <w:uiPriority w:val="34"/>
    <w:semiHidden/>
    <w:qFormat/>
    <w:rsid w:val="003075F9"/>
  </w:style>
  <w:style w:type="paragraph" w:customStyle="1" w:styleId="AppNumBullet3">
    <w:name w:val="~AppNumBullet3"/>
    <w:basedOn w:val="AppBodyTextNum"/>
    <w:uiPriority w:val="34"/>
    <w:semiHidden/>
    <w:qFormat/>
    <w:rsid w:val="003075F9"/>
  </w:style>
  <w:style w:type="paragraph" w:customStyle="1" w:styleId="AppSubHead">
    <w:name w:val="~AppSubHead"/>
    <w:basedOn w:val="SecHeadNonToc"/>
    <w:next w:val="Normal"/>
    <w:uiPriority w:val="4"/>
    <w:qFormat/>
    <w:rsid w:val="00B67804"/>
    <w:pPr>
      <w:pageBreakBefore w:val="0"/>
      <w:numPr>
        <w:ilvl w:val="1"/>
        <w:numId w:val="20"/>
      </w:numPr>
      <w:spacing w:before="240" w:after="120"/>
      <w:outlineLvl w:val="1"/>
    </w:pPr>
    <w:rPr>
      <w:rFonts w:ascii="Arial" w:hAnsi="Arial" w:cs="Arial"/>
      <w:bCs w:val="0"/>
      <w:color w:val="2FB6BC" w:themeColor="accent1"/>
      <w:sz w:val="22"/>
      <w:szCs w:val="22"/>
    </w:rPr>
  </w:style>
  <w:style w:type="paragraph" w:styleId="NoSpacing">
    <w:name w:val="No Spacing"/>
    <w:aliases w:val="~BaseStyle"/>
    <w:rsid w:val="003075F9"/>
    <w:pPr>
      <w:spacing w:after="0" w:line="240" w:lineRule="auto"/>
    </w:pPr>
    <w:rPr>
      <w:rFonts w:eastAsiaTheme="minorEastAsia"/>
    </w:rPr>
  </w:style>
  <w:style w:type="paragraph" w:customStyle="1" w:styleId="BlankPage">
    <w:name w:val="~BlankPage"/>
    <w:basedOn w:val="NoSpacing"/>
    <w:next w:val="Normal"/>
    <w:uiPriority w:val="8"/>
    <w:qFormat/>
    <w:rsid w:val="003075F9"/>
    <w:pPr>
      <w:pageBreakBefore/>
    </w:pPr>
  </w:style>
  <w:style w:type="paragraph" w:customStyle="1" w:styleId="BodyHeading">
    <w:name w:val="~BodyHeading"/>
    <w:basedOn w:val="Normal"/>
    <w:next w:val="Normal"/>
    <w:uiPriority w:val="1"/>
    <w:qFormat/>
    <w:rsid w:val="003075F9"/>
    <w:pPr>
      <w:keepNext/>
      <w:spacing w:after="0" w:line="240" w:lineRule="auto"/>
    </w:pPr>
    <w:rPr>
      <w:b/>
      <w:bCs/>
    </w:rPr>
  </w:style>
  <w:style w:type="paragraph" w:customStyle="1" w:styleId="BodyTextNum">
    <w:name w:val="~BodyTextNum"/>
    <w:basedOn w:val="Normal"/>
    <w:uiPriority w:val="34"/>
    <w:semiHidden/>
    <w:rsid w:val="003075F9"/>
  </w:style>
  <w:style w:type="paragraph" w:customStyle="1" w:styleId="Bullet1">
    <w:name w:val="~Bullet1"/>
    <w:basedOn w:val="Normal"/>
    <w:uiPriority w:val="1"/>
    <w:qFormat/>
    <w:rsid w:val="003075F9"/>
    <w:pPr>
      <w:numPr>
        <w:numId w:val="4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uiPriority w:val="1"/>
    <w:qFormat/>
    <w:rsid w:val="003075F9"/>
    <w:pPr>
      <w:numPr>
        <w:ilvl w:val="1"/>
        <w:numId w:val="4"/>
      </w:numPr>
      <w:spacing w:before="60" w:after="60"/>
    </w:pPr>
  </w:style>
  <w:style w:type="paragraph" w:customStyle="1" w:styleId="Bullet3">
    <w:name w:val="~Bullet3"/>
    <w:basedOn w:val="Normal"/>
    <w:uiPriority w:val="1"/>
    <w:qFormat/>
    <w:rsid w:val="003075F9"/>
    <w:pPr>
      <w:numPr>
        <w:ilvl w:val="2"/>
        <w:numId w:val="4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EF75D6"/>
    <w:pPr>
      <w:spacing w:before="240"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EF75D6"/>
    <w:rPr>
      <w:rFonts w:eastAsia="Calibri"/>
      <w:b/>
      <w:bCs/>
      <w:lang w:val="en-GB"/>
    </w:rPr>
  </w:style>
  <w:style w:type="paragraph" w:customStyle="1" w:styleId="CaptionWide">
    <w:name w:val="~CaptionWide"/>
    <w:basedOn w:val="Caption"/>
    <w:next w:val="Normal"/>
    <w:uiPriority w:val="34"/>
    <w:qFormat/>
    <w:rsid w:val="003075F9"/>
  </w:style>
  <w:style w:type="paragraph" w:customStyle="1" w:styleId="ClientName">
    <w:name w:val="~ClientName"/>
    <w:basedOn w:val="Address"/>
    <w:uiPriority w:val="34"/>
    <w:rsid w:val="00F47891"/>
  </w:style>
  <w:style w:type="paragraph" w:customStyle="1" w:styleId="Confidential">
    <w:name w:val="~Confidential"/>
    <w:basedOn w:val="NoSpacing"/>
    <w:uiPriority w:val="34"/>
    <w:rsid w:val="003075F9"/>
    <w:rPr>
      <w:sz w:val="24"/>
      <w:szCs w:val="24"/>
    </w:rPr>
  </w:style>
  <w:style w:type="character" w:customStyle="1" w:styleId="ConfiHeader">
    <w:name w:val="~ConfiHeader"/>
    <w:basedOn w:val="DefaultParagraphFont"/>
    <w:uiPriority w:val="34"/>
    <w:semiHidden/>
    <w:rsid w:val="003075F9"/>
    <w:rPr>
      <w:bCs w:val="0"/>
      <w:color w:val="2FB6BC" w:themeColor="accent1"/>
      <w:sz w:val="14"/>
      <w:szCs w:val="14"/>
      <w:lang w:val="en-GB"/>
    </w:rPr>
  </w:style>
  <w:style w:type="paragraph" w:customStyle="1" w:styleId="CSBodyText">
    <w:name w:val="~CSBodyText"/>
    <w:basedOn w:val="Normal"/>
    <w:uiPriority w:val="19"/>
    <w:qFormat/>
    <w:rsid w:val="00DE4EF8"/>
    <w:pPr>
      <w:spacing w:before="60" w:after="0"/>
    </w:pPr>
  </w:style>
  <w:style w:type="paragraph" w:customStyle="1" w:styleId="CSBodyHeading">
    <w:name w:val="~CSBodyHeading"/>
    <w:basedOn w:val="CSBodyText"/>
    <w:next w:val="CS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SHead">
    <w:name w:val="~CSHead"/>
    <w:basedOn w:val="Normal"/>
    <w:next w:val="Normal"/>
    <w:uiPriority w:val="19"/>
    <w:rsid w:val="00FB69AA"/>
    <w:pPr>
      <w:pBdr>
        <w:top w:val="single" w:sz="4" w:space="15" w:color="FFFFFF" w:themeColor="background1"/>
      </w:pBdr>
      <w:tabs>
        <w:tab w:val="left" w:pos="1581"/>
      </w:tabs>
      <w:spacing w:before="0"/>
    </w:pPr>
    <w:rPr>
      <w:b/>
      <w:bCs/>
      <w:color w:val="2FB6BC" w:themeColor="accent1"/>
      <w:sz w:val="28"/>
      <w:szCs w:val="28"/>
    </w:rPr>
  </w:style>
  <w:style w:type="paragraph" w:customStyle="1" w:styleId="CSIntro">
    <w:name w:val="~CSIntro"/>
    <w:basedOn w:val="Normal"/>
    <w:next w:val="Normal"/>
    <w:uiPriority w:val="19"/>
    <w:qFormat/>
    <w:rsid w:val="00DE4EF8"/>
    <w:pPr>
      <w:spacing w:before="0" w:after="120"/>
    </w:pPr>
    <w:rPr>
      <w:color w:val="2FB6BC" w:themeColor="accent1"/>
      <w:sz w:val="24"/>
      <w:szCs w:val="24"/>
    </w:rPr>
  </w:style>
  <w:style w:type="paragraph" w:customStyle="1" w:styleId="CSSubhead">
    <w:name w:val="~CSSubhead"/>
    <w:basedOn w:val="Normal"/>
    <w:next w:val="Normal"/>
    <w:uiPriority w:val="19"/>
    <w:qFormat/>
    <w:rsid w:val="00DE4EF8"/>
    <w:pPr>
      <w:keepNext/>
      <w:spacing w:after="60" w:line="240" w:lineRule="auto"/>
    </w:pPr>
    <w:rPr>
      <w:b/>
      <w:bCs/>
      <w:color w:val="2FB6BC" w:themeColor="accent1"/>
    </w:rPr>
  </w:style>
  <w:style w:type="paragraph" w:customStyle="1" w:styleId="CVBodyText">
    <w:name w:val="~CVBodyText"/>
    <w:basedOn w:val="Normal"/>
    <w:uiPriority w:val="19"/>
    <w:qFormat/>
    <w:rsid w:val="00DE4EF8"/>
    <w:pPr>
      <w:spacing w:before="60" w:after="0"/>
    </w:pPr>
    <w:rPr>
      <w:sz w:val="17"/>
      <w:szCs w:val="17"/>
    </w:rPr>
  </w:style>
  <w:style w:type="paragraph" w:customStyle="1" w:styleId="CVBodyHeading">
    <w:name w:val="~CVBodyHeading"/>
    <w:basedOn w:val="CVBodyText"/>
    <w:next w:val="CV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VBullet">
    <w:name w:val="~CVBullet"/>
    <w:basedOn w:val="Normal"/>
    <w:uiPriority w:val="19"/>
    <w:qFormat/>
    <w:rsid w:val="00DE4EF8"/>
    <w:pPr>
      <w:numPr>
        <w:numId w:val="1"/>
      </w:numPr>
      <w:spacing w:before="60" w:after="60"/>
    </w:pPr>
    <w:rPr>
      <w:rFonts w:eastAsia="Calibri"/>
      <w:sz w:val="17"/>
      <w:szCs w:val="17"/>
    </w:rPr>
  </w:style>
  <w:style w:type="paragraph" w:customStyle="1" w:styleId="CVIntro">
    <w:name w:val="~CVIntro"/>
    <w:basedOn w:val="Normal"/>
    <w:next w:val="CVBodyText"/>
    <w:uiPriority w:val="19"/>
    <w:qFormat/>
    <w:rsid w:val="00FB69AA"/>
    <w:pPr>
      <w:spacing w:before="0" w:after="120"/>
    </w:pPr>
    <w:rPr>
      <w:color w:val="2FB6BC" w:themeColor="accent1"/>
    </w:rPr>
  </w:style>
  <w:style w:type="paragraph" w:customStyle="1" w:styleId="CVSubhead">
    <w:name w:val="~CVSubhead"/>
    <w:basedOn w:val="Normal"/>
    <w:next w:val="CVBodyText"/>
    <w:uiPriority w:val="19"/>
    <w:qFormat/>
    <w:rsid w:val="00E521FD"/>
    <w:pPr>
      <w:keepNext/>
      <w:spacing w:after="0" w:line="240" w:lineRule="auto"/>
    </w:pPr>
    <w:rPr>
      <w:b/>
      <w:bCs/>
      <w:color w:val="2FB6BC" w:themeColor="accent1"/>
      <w:sz w:val="18"/>
      <w:szCs w:val="18"/>
    </w:rPr>
  </w:style>
  <w:style w:type="paragraph" w:customStyle="1" w:styleId="Disclaimer">
    <w:name w:val="~Disclaimer"/>
    <w:basedOn w:val="Normal"/>
    <w:uiPriority w:val="34"/>
    <w:rsid w:val="003075F9"/>
    <w:pPr>
      <w:spacing w:before="200" w:after="200"/>
    </w:pPr>
    <w:rPr>
      <w:rFonts w:ascii="Arial" w:hAnsi="Arial"/>
      <w:sz w:val="16"/>
      <w:szCs w:val="16"/>
    </w:rPr>
  </w:style>
  <w:style w:type="paragraph" w:customStyle="1" w:styleId="DocClient">
    <w:name w:val="~DocClient"/>
    <w:basedOn w:val="NoSpacing"/>
    <w:uiPriority w:val="34"/>
    <w:rsid w:val="003075F9"/>
  </w:style>
  <w:style w:type="paragraph" w:customStyle="1" w:styleId="DocDate">
    <w:name w:val="~DocDate"/>
    <w:basedOn w:val="NoSpacing"/>
    <w:uiPriority w:val="34"/>
    <w:rsid w:val="003075F9"/>
    <w:rPr>
      <w:sz w:val="24"/>
      <w:szCs w:val="24"/>
    </w:rPr>
  </w:style>
  <w:style w:type="paragraph" w:customStyle="1" w:styleId="DocFileRef">
    <w:name w:val="~DocFileRef"/>
    <w:basedOn w:val="Address"/>
    <w:uiPriority w:val="34"/>
    <w:rsid w:val="00FE13C2"/>
    <w:rPr>
      <w:noProof/>
    </w:rPr>
  </w:style>
  <w:style w:type="paragraph" w:customStyle="1" w:styleId="DocSubTitle">
    <w:name w:val="~DocSubTitle"/>
    <w:basedOn w:val="NoSpacing"/>
    <w:uiPriority w:val="34"/>
    <w:rsid w:val="003075F9"/>
    <w:rPr>
      <w:sz w:val="32"/>
      <w:szCs w:val="32"/>
    </w:rPr>
  </w:style>
  <w:style w:type="paragraph" w:customStyle="1" w:styleId="DocTitle">
    <w:name w:val="~DocTitle"/>
    <w:basedOn w:val="NoSpacing"/>
    <w:uiPriority w:val="34"/>
    <w:rsid w:val="003075F9"/>
    <w:rPr>
      <w:b/>
      <w:bCs/>
      <w:sz w:val="48"/>
      <w:szCs w:val="48"/>
    </w:rPr>
  </w:style>
  <w:style w:type="paragraph" w:customStyle="1" w:styleId="DocType">
    <w:name w:val="~DocType"/>
    <w:basedOn w:val="NoSpacing"/>
    <w:uiPriority w:val="34"/>
    <w:semiHidden/>
    <w:rsid w:val="003075F9"/>
  </w:style>
  <w:style w:type="paragraph" w:customStyle="1" w:styleId="Draft">
    <w:name w:val="~Draft"/>
    <w:basedOn w:val="NoSpacing"/>
    <w:uiPriority w:val="34"/>
    <w:rsid w:val="003075F9"/>
  </w:style>
  <w:style w:type="paragraph" w:customStyle="1" w:styleId="ExecSumHead">
    <w:name w:val="~ExecSumHead"/>
    <w:basedOn w:val="SecHeadNonToc"/>
    <w:next w:val="Normal"/>
    <w:uiPriority w:val="3"/>
    <w:qFormat/>
    <w:rsid w:val="00530427"/>
    <w:pPr>
      <w:outlineLvl w:val="0"/>
    </w:pPr>
    <w:rPr>
      <w:bCs w:val="0"/>
    </w:rPr>
  </w:style>
  <w:style w:type="paragraph" w:customStyle="1" w:styleId="ExecSumSubHead">
    <w:name w:val="~ExecSumSubHead"/>
    <w:basedOn w:val="ExecSumHead"/>
    <w:next w:val="Normal"/>
    <w:uiPriority w:val="3"/>
    <w:qFormat/>
    <w:rsid w:val="00A403D9"/>
    <w:pPr>
      <w:pageBreakBefore w:val="0"/>
      <w:spacing w:before="240" w:after="120"/>
    </w:pPr>
    <w:rPr>
      <w:color w:val="2FB6BC" w:themeColor="accent1"/>
      <w:sz w:val="22"/>
      <w:szCs w:val="22"/>
    </w:rPr>
  </w:style>
  <w:style w:type="paragraph" w:styleId="Footer">
    <w:name w:val="footer"/>
    <w:aliases w:val="~Footer"/>
    <w:basedOn w:val="NoSpacing"/>
    <w:link w:val="FooterChar"/>
    <w:uiPriority w:val="99"/>
    <w:rsid w:val="006C1876"/>
    <w:rPr>
      <w:noProof/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6C1876"/>
    <w:rPr>
      <w:rFonts w:eastAsiaTheme="minorEastAsia"/>
      <w:noProof/>
      <w:sz w:val="14"/>
      <w:szCs w:val="14"/>
      <w:lang w:val="en-GB"/>
    </w:rPr>
  </w:style>
  <w:style w:type="paragraph" w:customStyle="1" w:styleId="FooterBS1192">
    <w:name w:val="~FooterBS1192"/>
    <w:basedOn w:val="Footer"/>
    <w:uiPriority w:val="34"/>
    <w:rsid w:val="003075F9"/>
  </w:style>
  <w:style w:type="paragraph" w:customStyle="1" w:styleId="FooterFilepath">
    <w:name w:val="~FooterFilepath"/>
    <w:basedOn w:val="Footer"/>
    <w:uiPriority w:val="34"/>
    <w:rsid w:val="003075F9"/>
  </w:style>
  <w:style w:type="paragraph" w:customStyle="1" w:styleId="FooterJobRef">
    <w:name w:val="~FooterJobRef"/>
    <w:basedOn w:val="Footer"/>
    <w:uiPriority w:val="34"/>
    <w:rsid w:val="003075F9"/>
  </w:style>
  <w:style w:type="paragraph" w:customStyle="1" w:styleId="FooterRepNo">
    <w:name w:val="~FooterRepNo"/>
    <w:basedOn w:val="Footer"/>
    <w:uiPriority w:val="34"/>
    <w:rsid w:val="003075F9"/>
  </w:style>
  <w:style w:type="paragraph" w:customStyle="1" w:styleId="FooterRevNo">
    <w:name w:val="~FooterRevNo"/>
    <w:basedOn w:val="Footer"/>
    <w:uiPriority w:val="34"/>
    <w:rsid w:val="003075F9"/>
  </w:style>
  <w:style w:type="paragraph" w:customStyle="1" w:styleId="FooterSubDivRef">
    <w:name w:val="~FooterSubDivRef"/>
    <w:basedOn w:val="Footer"/>
    <w:uiPriority w:val="34"/>
    <w:rsid w:val="003075F9"/>
  </w:style>
  <w:style w:type="paragraph" w:customStyle="1" w:styleId="GlossaryHeading">
    <w:name w:val="~GlossaryHeading"/>
    <w:basedOn w:val="SecHeadNonToc"/>
    <w:next w:val="Normal"/>
    <w:uiPriority w:val="4"/>
    <w:qFormat/>
    <w:rsid w:val="003075F9"/>
    <w:rPr>
      <w:bCs w:val="0"/>
    </w:rPr>
  </w:style>
  <w:style w:type="paragraph" w:customStyle="1" w:styleId="GraphicLeft">
    <w:name w:val="~GraphicLeft"/>
    <w:basedOn w:val="NoSpacing"/>
    <w:uiPriority w:val="9"/>
    <w:rsid w:val="003075F9"/>
  </w:style>
  <w:style w:type="paragraph" w:customStyle="1" w:styleId="GraphicCentre">
    <w:name w:val="~GraphicCentre"/>
    <w:basedOn w:val="GraphicLeft"/>
    <w:uiPriority w:val="9"/>
    <w:rsid w:val="003075F9"/>
    <w:pPr>
      <w:jc w:val="center"/>
    </w:pPr>
  </w:style>
  <w:style w:type="paragraph" w:customStyle="1" w:styleId="GraphicRight">
    <w:name w:val="~GraphicRight"/>
    <w:basedOn w:val="GraphicLeft"/>
    <w:uiPriority w:val="9"/>
    <w:rsid w:val="003075F9"/>
    <w:pPr>
      <w:jc w:val="right"/>
    </w:pPr>
  </w:style>
  <w:style w:type="paragraph" w:customStyle="1" w:styleId="Hidden">
    <w:name w:val="~Hidden"/>
    <w:basedOn w:val="NoSpacing"/>
    <w:uiPriority w:val="34"/>
    <w:semiHidden/>
    <w:rsid w:val="003075F9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"/>
    <w:qFormat/>
    <w:rsid w:val="003075F9"/>
    <w:pPr>
      <w:spacing w:after="120"/>
    </w:pPr>
    <w:rPr>
      <w:color w:val="2FB6BC" w:themeColor="accent1"/>
    </w:rPr>
  </w:style>
  <w:style w:type="paragraph" w:customStyle="1" w:styleId="KeyFactsHead">
    <w:name w:val="~KeyFactsHead"/>
    <w:basedOn w:val="Normal"/>
    <w:next w:val="Normal"/>
    <w:uiPriority w:val="7"/>
    <w:qFormat/>
    <w:rsid w:val="00FB69AA"/>
    <w:pPr>
      <w:keepNext/>
      <w:spacing w:after="0" w:line="240" w:lineRule="auto"/>
    </w:pPr>
    <w:rPr>
      <w:color w:val="009695" w:themeColor="accent2"/>
      <w:sz w:val="72"/>
      <w:szCs w:val="72"/>
    </w:rPr>
  </w:style>
  <w:style w:type="paragraph" w:customStyle="1" w:styleId="KeyFactsText">
    <w:name w:val="~KeyFactsText"/>
    <w:basedOn w:val="Normal"/>
    <w:uiPriority w:val="7"/>
    <w:qFormat/>
    <w:rsid w:val="00DE4EF8"/>
    <w:pPr>
      <w:spacing w:before="0"/>
    </w:pPr>
    <w:rPr>
      <w:noProof/>
      <w:sz w:val="18"/>
      <w:szCs w:val="18"/>
    </w:rPr>
  </w:style>
  <w:style w:type="paragraph" w:customStyle="1" w:styleId="KeyMsgText">
    <w:name w:val="~KeyMsgText"/>
    <w:basedOn w:val="Normal"/>
    <w:uiPriority w:val="6"/>
    <w:rsid w:val="003075F9"/>
    <w:pPr>
      <w:spacing w:before="0" w:after="0"/>
      <w:ind w:right="2835"/>
    </w:pPr>
    <w:rPr>
      <w:sz w:val="24"/>
      <w:szCs w:val="24"/>
    </w:rPr>
  </w:style>
  <w:style w:type="paragraph" w:customStyle="1" w:styleId="KeyMsgBullet">
    <w:name w:val="~KeyMsgBullet"/>
    <w:basedOn w:val="KeyMsgText"/>
    <w:uiPriority w:val="6"/>
    <w:rsid w:val="003075F9"/>
    <w:pPr>
      <w:numPr>
        <w:numId w:val="5"/>
      </w:numPr>
      <w:spacing w:before="60" w:after="60"/>
    </w:pPr>
  </w:style>
  <w:style w:type="paragraph" w:customStyle="1" w:styleId="KeyMsgHeading">
    <w:name w:val="~KeyMsgHeading"/>
    <w:basedOn w:val="Normal"/>
    <w:next w:val="KeyMsgText"/>
    <w:uiPriority w:val="6"/>
    <w:rsid w:val="003075F9"/>
    <w:pPr>
      <w:spacing w:before="240" w:after="0"/>
      <w:ind w:right="2835"/>
    </w:pPr>
    <w:rPr>
      <w:b/>
      <w:bCs/>
      <w:color w:val="009695" w:themeColor="accent2"/>
      <w:sz w:val="24"/>
      <w:szCs w:val="24"/>
    </w:rPr>
  </w:style>
  <w:style w:type="paragraph" w:customStyle="1" w:styleId="LegalFooter">
    <w:name w:val="~LegalFooter"/>
    <w:basedOn w:val="Footer"/>
    <w:uiPriority w:val="19"/>
    <w:qFormat/>
    <w:rsid w:val="003075F9"/>
    <w:rPr>
      <w:sz w:val="12"/>
    </w:rPr>
  </w:style>
  <w:style w:type="paragraph" w:customStyle="1" w:styleId="LogoName">
    <w:name w:val="~LogoName"/>
    <w:basedOn w:val="Footer"/>
    <w:uiPriority w:val="34"/>
    <w:rsid w:val="003075F9"/>
  </w:style>
  <w:style w:type="table" w:customStyle="1" w:styleId="MMTable">
    <w:name w:val="~MMTable"/>
    <w:basedOn w:val="TableNormal"/>
    <w:uiPriority w:val="99"/>
    <w:rsid w:val="003075F9"/>
    <w:pPr>
      <w:spacing w:before="40" w:after="40" w:line="240" w:lineRule="auto"/>
    </w:pPr>
    <w:rPr>
      <w:rFonts w:ascii="Arial" w:eastAsiaTheme="minorEastAsia" w:hAnsi="Arial"/>
      <w:sz w:val="16"/>
      <w:szCs w:val="16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2FB6BC" w:themeColor="accent1"/>
      </w:tblBorders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DDDDC" w:themeFill="text2" w:themeFillTint="33"/>
      </w:tcPr>
    </w:tblStylePr>
  </w:style>
  <w:style w:type="paragraph" w:customStyle="1" w:styleId="NumBullet1">
    <w:name w:val="~NumBullet1"/>
    <w:basedOn w:val="Normal"/>
    <w:uiPriority w:val="1"/>
    <w:qFormat/>
    <w:rsid w:val="003075F9"/>
    <w:pPr>
      <w:numPr>
        <w:numId w:val="6"/>
      </w:numPr>
      <w:spacing w:before="60" w:after="60"/>
    </w:pPr>
  </w:style>
  <w:style w:type="paragraph" w:customStyle="1" w:styleId="NumBullet2">
    <w:name w:val="~NumBullet2"/>
    <w:basedOn w:val="Normal"/>
    <w:uiPriority w:val="1"/>
    <w:qFormat/>
    <w:rsid w:val="003075F9"/>
    <w:pPr>
      <w:numPr>
        <w:ilvl w:val="1"/>
        <w:numId w:val="6"/>
      </w:numPr>
      <w:spacing w:before="60" w:after="60"/>
    </w:pPr>
  </w:style>
  <w:style w:type="paragraph" w:customStyle="1" w:styleId="NumBullet3">
    <w:name w:val="~NumBullet3"/>
    <w:basedOn w:val="Normal"/>
    <w:uiPriority w:val="1"/>
    <w:qFormat/>
    <w:rsid w:val="003075F9"/>
    <w:pPr>
      <w:numPr>
        <w:ilvl w:val="2"/>
        <w:numId w:val="6"/>
      </w:numPr>
      <w:spacing w:before="60" w:after="60"/>
    </w:pPr>
  </w:style>
  <w:style w:type="character" w:customStyle="1" w:styleId="Pagenumber">
    <w:name w:val="~Pagenumber"/>
    <w:basedOn w:val="DefaultParagraphFont"/>
    <w:uiPriority w:val="19"/>
    <w:qFormat/>
    <w:rsid w:val="00ED39CC"/>
    <w:rPr>
      <w:b/>
      <w:bCs/>
      <w:sz w:val="14"/>
      <w:szCs w:val="20"/>
      <w:lang w:val="en-GB"/>
    </w:rPr>
  </w:style>
  <w:style w:type="paragraph" w:customStyle="1" w:styleId="Quote1">
    <w:name w:val="Quote1"/>
    <w:basedOn w:val="Normal"/>
    <w:next w:val="QuoteSource"/>
    <w:uiPriority w:val="6"/>
    <w:qFormat/>
    <w:rsid w:val="003075F9"/>
    <w:pPr>
      <w:keepNext/>
      <w:keepLines/>
      <w:spacing w:before="240" w:after="0"/>
      <w:ind w:right="2835"/>
    </w:pPr>
    <w:rPr>
      <w:b/>
      <w:bCs/>
      <w:color w:val="009695" w:themeColor="accent2"/>
      <w:sz w:val="28"/>
      <w:szCs w:val="28"/>
    </w:rPr>
  </w:style>
  <w:style w:type="paragraph" w:customStyle="1" w:styleId="Source">
    <w:name w:val="~Source"/>
    <w:basedOn w:val="Normal"/>
    <w:next w:val="Normal"/>
    <w:uiPriority w:val="7"/>
    <w:qFormat/>
    <w:rsid w:val="003075F9"/>
    <w:pPr>
      <w:tabs>
        <w:tab w:val="left" w:pos="680"/>
      </w:tabs>
      <w:spacing w:before="0" w:after="240" w:line="240" w:lineRule="auto"/>
      <w:ind w:left="680" w:hanging="680"/>
    </w:pPr>
    <w:rPr>
      <w:rFonts w:eastAsia="Calibri"/>
      <w:sz w:val="16"/>
      <w:szCs w:val="16"/>
    </w:rPr>
  </w:style>
  <w:style w:type="paragraph" w:customStyle="1" w:styleId="QuoteSource">
    <w:name w:val="~QuoteSource"/>
    <w:basedOn w:val="Source"/>
    <w:next w:val="Normal"/>
    <w:uiPriority w:val="7"/>
    <w:qFormat/>
    <w:rsid w:val="003075F9"/>
    <w:pPr>
      <w:tabs>
        <w:tab w:val="clear" w:pos="680"/>
      </w:tabs>
      <w:ind w:left="0" w:right="2835" w:firstLine="0"/>
    </w:pPr>
    <w:rPr>
      <w:sz w:val="18"/>
      <w:szCs w:val="18"/>
    </w:rPr>
  </w:style>
  <w:style w:type="paragraph" w:customStyle="1" w:styleId="RefClientName">
    <w:name w:val="~RefClientName"/>
    <w:basedOn w:val="ClientName"/>
    <w:uiPriority w:val="34"/>
    <w:semiHidden/>
    <w:rsid w:val="00CC4AAC"/>
  </w:style>
  <w:style w:type="paragraph" w:customStyle="1" w:styleId="RefConfidential">
    <w:name w:val="~RefConfidential"/>
    <w:basedOn w:val="Confidential"/>
    <w:uiPriority w:val="34"/>
    <w:semiHidden/>
    <w:rsid w:val="003075F9"/>
  </w:style>
  <w:style w:type="paragraph" w:customStyle="1" w:styleId="RefDocDate">
    <w:name w:val="~RefDocDate"/>
    <w:basedOn w:val="DocDate"/>
    <w:uiPriority w:val="34"/>
    <w:semiHidden/>
    <w:rsid w:val="003075F9"/>
  </w:style>
  <w:style w:type="paragraph" w:customStyle="1" w:styleId="RefDocFileRef">
    <w:name w:val="~RefDocFileRef"/>
    <w:basedOn w:val="DocFileRef"/>
    <w:uiPriority w:val="34"/>
    <w:semiHidden/>
    <w:rsid w:val="003075F9"/>
  </w:style>
  <w:style w:type="paragraph" w:customStyle="1" w:styleId="RefDocSubTitle">
    <w:name w:val="~RefDocSubTitle"/>
    <w:basedOn w:val="DocSubTitle"/>
    <w:uiPriority w:val="34"/>
    <w:semiHidden/>
    <w:rsid w:val="003075F9"/>
  </w:style>
  <w:style w:type="paragraph" w:customStyle="1" w:styleId="RefDocTitle">
    <w:name w:val="~RefDocTitle"/>
    <w:basedOn w:val="DocTitle"/>
    <w:uiPriority w:val="34"/>
    <w:semiHidden/>
    <w:rsid w:val="003075F9"/>
  </w:style>
  <w:style w:type="paragraph" w:customStyle="1" w:styleId="SecDivTitle">
    <w:name w:val="~SecDivTitle"/>
    <w:basedOn w:val="NoSpacing"/>
    <w:uiPriority w:val="19"/>
    <w:qFormat/>
    <w:rsid w:val="00DE4EF8"/>
    <w:pPr>
      <w:spacing w:line="264" w:lineRule="auto"/>
    </w:pPr>
    <w:rPr>
      <w:b/>
      <w:bCs/>
      <w:sz w:val="56"/>
      <w:szCs w:val="56"/>
    </w:rPr>
  </w:style>
  <w:style w:type="numbering" w:customStyle="1" w:styleId="SecListStyle">
    <w:name w:val="~SecListStyle"/>
    <w:uiPriority w:val="99"/>
    <w:rsid w:val="006F7936"/>
    <w:pPr>
      <w:numPr>
        <w:numId w:val="7"/>
      </w:numPr>
    </w:pPr>
  </w:style>
  <w:style w:type="paragraph" w:customStyle="1" w:styleId="SourceWide">
    <w:name w:val="~SourceWide"/>
    <w:basedOn w:val="Source"/>
    <w:next w:val="Normal"/>
    <w:uiPriority w:val="34"/>
    <w:semiHidden/>
    <w:qFormat/>
    <w:rsid w:val="003075F9"/>
  </w:style>
  <w:style w:type="paragraph" w:customStyle="1" w:styleId="Spacer">
    <w:name w:val="~Spacer"/>
    <w:basedOn w:val="NoSpacing"/>
    <w:uiPriority w:val="34"/>
    <w:semiHidden/>
    <w:rsid w:val="003075F9"/>
    <w:rPr>
      <w:rFonts w:ascii="Arial" w:hAnsi="Arial"/>
      <w:sz w:val="2"/>
      <w:szCs w:val="2"/>
    </w:rPr>
  </w:style>
  <w:style w:type="paragraph" w:customStyle="1" w:styleId="TableTextLeft">
    <w:name w:val="~TableTextLeft"/>
    <w:basedOn w:val="Normal"/>
    <w:uiPriority w:val="8"/>
    <w:qFormat/>
    <w:rsid w:val="00C52769"/>
    <w:pPr>
      <w:spacing w:before="40" w:after="40" w:line="240" w:lineRule="auto"/>
      <w:ind w:left="108" w:right="108"/>
    </w:pPr>
    <w:rPr>
      <w:sz w:val="16"/>
      <w:szCs w:val="16"/>
    </w:rPr>
  </w:style>
  <w:style w:type="paragraph" w:customStyle="1" w:styleId="TableBullet1">
    <w:name w:val="~TableBullet1"/>
    <w:basedOn w:val="TableTextLeft"/>
    <w:uiPriority w:val="8"/>
    <w:qFormat/>
    <w:rsid w:val="002D3C8D"/>
    <w:pPr>
      <w:numPr>
        <w:numId w:val="27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8"/>
    <w:qFormat/>
    <w:rsid w:val="002D3C8D"/>
    <w:pPr>
      <w:numPr>
        <w:ilvl w:val="1"/>
        <w:numId w:val="27"/>
      </w:numPr>
    </w:pPr>
  </w:style>
  <w:style w:type="paragraph" w:customStyle="1" w:styleId="TableBullet3">
    <w:name w:val="~TableBullet3"/>
    <w:basedOn w:val="TableTextLeft"/>
    <w:uiPriority w:val="8"/>
    <w:qFormat/>
    <w:rsid w:val="002D3C8D"/>
    <w:pPr>
      <w:numPr>
        <w:ilvl w:val="2"/>
        <w:numId w:val="27"/>
      </w:numPr>
    </w:pPr>
  </w:style>
  <w:style w:type="table" w:customStyle="1" w:styleId="TableClear">
    <w:name w:val="~TableClear"/>
    <w:basedOn w:val="TableNormal"/>
    <w:uiPriority w:val="99"/>
    <w:rsid w:val="003075F9"/>
    <w:rPr>
      <w:rFonts w:eastAsiaTheme="minorEastAsia"/>
    </w:rPr>
    <w:tblPr>
      <w:tblCellMar>
        <w:left w:w="0" w:type="dxa"/>
        <w:right w:w="0" w:type="dxa"/>
      </w:tblCellMar>
    </w:tblPr>
  </w:style>
  <w:style w:type="paragraph" w:customStyle="1" w:styleId="TableHeadingLeft">
    <w:name w:val="~TableHeadingLeft"/>
    <w:basedOn w:val="TableTextLeft"/>
    <w:uiPriority w:val="8"/>
    <w:qFormat/>
    <w:rsid w:val="00C52769"/>
    <w:pPr>
      <w:keepNext/>
    </w:pPr>
    <w:rPr>
      <w:b/>
      <w:bCs/>
      <w:color w:val="2FB6BC" w:themeColor="accent1"/>
      <w:sz w:val="18"/>
      <w:szCs w:val="18"/>
    </w:rPr>
  </w:style>
  <w:style w:type="paragraph" w:customStyle="1" w:styleId="TableHeadingCentre">
    <w:name w:val="~TableHeadingCentre"/>
    <w:basedOn w:val="TableHeadingLeft"/>
    <w:uiPriority w:val="8"/>
    <w:qFormat/>
    <w:rsid w:val="00C52769"/>
    <w:pPr>
      <w:jc w:val="center"/>
    </w:pPr>
    <w:rPr>
      <w:bCs w:val="0"/>
    </w:rPr>
  </w:style>
  <w:style w:type="paragraph" w:customStyle="1" w:styleId="TableHeadingRight">
    <w:name w:val="~TableHeadingRight"/>
    <w:basedOn w:val="TableHeadingLeft"/>
    <w:uiPriority w:val="8"/>
    <w:qFormat/>
    <w:rsid w:val="00C52769"/>
    <w:pPr>
      <w:jc w:val="right"/>
    </w:pPr>
  </w:style>
  <w:style w:type="table" w:customStyle="1" w:styleId="TableNormal0">
    <w:name w:val="~TableNormal"/>
    <w:basedOn w:val="TableNormal"/>
    <w:semiHidden/>
    <w:rsid w:val="003075F9"/>
    <w:pPr>
      <w:spacing w:before="120" w:after="0" w:line="240" w:lineRule="auto"/>
    </w:pPr>
    <w:rPr>
      <w:rFonts w:eastAsiaTheme="minorEastAsia"/>
    </w:rPr>
    <w:tblPr/>
  </w:style>
  <w:style w:type="paragraph" w:customStyle="1" w:styleId="TableTextCentre">
    <w:name w:val="~TableTextCentre"/>
    <w:basedOn w:val="TableTextLeft"/>
    <w:uiPriority w:val="8"/>
    <w:qFormat/>
    <w:rsid w:val="00C52769"/>
    <w:pPr>
      <w:jc w:val="center"/>
    </w:pPr>
  </w:style>
  <w:style w:type="paragraph" w:customStyle="1" w:styleId="TableTextRight">
    <w:name w:val="~TableTextRight"/>
    <w:basedOn w:val="TableTextLeft"/>
    <w:uiPriority w:val="8"/>
    <w:qFormat/>
    <w:rsid w:val="00C52769"/>
    <w:pPr>
      <w:jc w:val="right"/>
    </w:pPr>
  </w:style>
  <w:style w:type="paragraph" w:customStyle="1" w:styleId="TableTotalLeft">
    <w:name w:val="~TableTotalLeft"/>
    <w:basedOn w:val="TableTextLeft"/>
    <w:uiPriority w:val="8"/>
    <w:qFormat/>
    <w:rsid w:val="00C52769"/>
    <w:rPr>
      <w:b/>
      <w:bCs/>
    </w:rPr>
  </w:style>
  <w:style w:type="paragraph" w:customStyle="1" w:styleId="TableTotalCentre">
    <w:name w:val="~TableTotalCentre"/>
    <w:basedOn w:val="TableTotalLeft"/>
    <w:uiPriority w:val="8"/>
    <w:qFormat/>
    <w:rsid w:val="00C52769"/>
    <w:pPr>
      <w:jc w:val="center"/>
    </w:pPr>
    <w:rPr>
      <w:bCs w:val="0"/>
    </w:rPr>
  </w:style>
  <w:style w:type="paragraph" w:customStyle="1" w:styleId="TableTotalRight">
    <w:name w:val="~TableTotalRight"/>
    <w:basedOn w:val="TableTotalLeft"/>
    <w:uiPriority w:val="8"/>
    <w:qFormat/>
    <w:rsid w:val="00C52769"/>
    <w:pPr>
      <w:jc w:val="right"/>
    </w:pPr>
  </w:style>
  <w:style w:type="paragraph" w:customStyle="1" w:styleId="WebAddress">
    <w:name w:val="~WebAddress"/>
    <w:basedOn w:val="NoSpacing"/>
    <w:uiPriority w:val="19"/>
    <w:qFormat/>
    <w:rsid w:val="003075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5F9"/>
    <w:pPr>
      <w:spacing w:after="0"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5F9"/>
    <w:rPr>
      <w:rFonts w:ascii="Tahoma" w:eastAsiaTheme="minorEastAsia" w:hAnsi="Tahoma" w:cs="Tahoma"/>
      <w:color w:val="808080" w:themeColor="background1" w:themeShade="80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39"/>
    <w:semiHidden/>
    <w:rsid w:val="003075F9"/>
  </w:style>
  <w:style w:type="paragraph" w:styleId="BlockText">
    <w:name w:val="Block Text"/>
    <w:basedOn w:val="Normal"/>
    <w:uiPriority w:val="99"/>
    <w:semiHidden/>
    <w:unhideWhenUsed/>
    <w:rsid w:val="003075F9"/>
    <w:pPr>
      <w:pBdr>
        <w:top w:val="single" w:sz="2" w:space="10" w:color="2FB6BC" w:themeColor="accent1" w:frame="1"/>
        <w:left w:val="single" w:sz="2" w:space="10" w:color="2FB6BC" w:themeColor="accent1" w:frame="1"/>
        <w:bottom w:val="single" w:sz="2" w:space="10" w:color="2FB6BC" w:themeColor="accent1" w:frame="1"/>
        <w:right w:val="single" w:sz="2" w:space="10" w:color="2FB6BC" w:themeColor="accent1" w:frame="1"/>
      </w:pBdr>
      <w:ind w:left="1152" w:right="1152"/>
    </w:pPr>
    <w:rPr>
      <w:i/>
      <w:iCs/>
      <w:color w:val="2FB6B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3075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75F9"/>
    <w:rPr>
      <w:rFonts w:eastAsiaTheme="minorEastAsi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75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75F9"/>
    <w:rPr>
      <w:rFonts w:eastAsiaTheme="minorEastAsi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75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75F9"/>
    <w:rPr>
      <w:rFonts w:eastAsiaTheme="minorEastAsi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075F9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075F9"/>
    <w:rPr>
      <w:rFonts w:eastAsiaTheme="minorEastAsia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75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75F9"/>
    <w:rPr>
      <w:rFonts w:eastAsiaTheme="minorEastAsia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075F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075F9"/>
    <w:rPr>
      <w:rFonts w:eastAsiaTheme="minorEastAsia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75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75F9"/>
    <w:rPr>
      <w:rFonts w:eastAsiaTheme="minorEastAsia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075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075F9"/>
    <w:rPr>
      <w:rFonts w:eastAsiaTheme="minorEastAsia"/>
      <w:sz w:val="16"/>
      <w:szCs w:val="16"/>
      <w:lang w:val="en-GB"/>
    </w:rPr>
  </w:style>
  <w:style w:type="character" w:styleId="BookTitle">
    <w:name w:val="Book Title"/>
    <w:basedOn w:val="DefaultParagraphFont"/>
    <w:uiPriority w:val="39"/>
    <w:semiHidden/>
    <w:qFormat/>
    <w:rsid w:val="003075F9"/>
    <w:rPr>
      <w:b/>
      <w:bCs/>
      <w:i/>
      <w:iCs/>
      <w:spacing w:val="5"/>
      <w:szCs w:val="20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075F9"/>
    <w:rPr>
      <w:rFonts w:eastAsiaTheme="minorEastAsia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</w:rPr>
      <w:tblPr/>
      <w:tcPr>
        <w:shd w:val="clear" w:color="auto" w:fill="A7E6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E6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</w:rPr>
      <w:tblPr/>
      <w:tcPr>
        <w:shd w:val="clear" w:color="auto" w:fill="6FFFF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F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</w:rPr>
      <w:tblPr/>
      <w:tcPr>
        <w:shd w:val="clear" w:color="auto" w:fill="A6CE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CE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</w:rPr>
      <w:tblPr/>
      <w:tcPr>
        <w:shd w:val="clear" w:color="auto" w:fill="94C7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C7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</w:rPr>
      <w:tblPr/>
      <w:tcPr>
        <w:shd w:val="clear" w:color="auto" w:fill="AFE1B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E1B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</w:rPr>
      <w:tblPr/>
      <w:tcPr>
        <w:shd w:val="clear" w:color="auto" w:fill="D8AA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AA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8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DBFF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3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557A" w:themeFill="accent4" w:themeFillShade="CC"/>
      </w:tcPr>
    </w:tblStylePr>
    <w:tblStylePr w:type="lastRow">
      <w:rPr>
        <w:b/>
        <w:bCs/>
        <w:color w:val="1A557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4F1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6A9E" w:themeFill="accent3" w:themeFillShade="CC"/>
      </w:tcPr>
    </w:tblStylePr>
    <w:tblStylePr w:type="lastRow">
      <w:rPr>
        <w:b/>
        <w:bCs/>
        <w:color w:val="226A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BF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3273" w:themeFill="accent6" w:themeFillShade="CC"/>
      </w:tcPr>
    </w:tblStylePr>
    <w:tblStylePr w:type="lastRow">
      <w:rPr>
        <w:b/>
        <w:bCs/>
        <w:color w:val="7132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EA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93C" w:themeFill="accent5" w:themeFillShade="CC"/>
      </w:tcPr>
    </w:tblStylePr>
    <w:tblStylePr w:type="lastRow">
      <w:rPr>
        <w:b/>
        <w:bCs/>
        <w:color w:val="3489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8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C6D7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6D70" w:themeColor="accent1" w:themeShade="99"/>
          <w:insideV w:val="nil"/>
        </w:tcBorders>
        <w:shd w:val="clear" w:color="auto" w:fill="1C6D7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D70" w:themeFill="accent1" w:themeFillShade="99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91E0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5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59" w:themeColor="accent2" w:themeShade="99"/>
          <w:insideV w:val="nil"/>
        </w:tcBorders>
        <w:shd w:val="clear" w:color="auto" w:fill="005A5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59" w:themeFill="accent2" w:themeFillShade="99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4BFFF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16B99" w:themeColor="accent4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507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5077" w:themeColor="accent3" w:themeShade="99"/>
          <w:insideV w:val="nil"/>
        </w:tcBorders>
        <w:shd w:val="clear" w:color="auto" w:fill="19507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5077" w:themeFill="accent3" w:themeFillShade="99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B86C7" w:themeColor="accent3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1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F5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F5B" w:themeColor="accent4" w:themeShade="99"/>
          <w:insideV w:val="nil"/>
        </w:tcBorders>
        <w:shd w:val="clear" w:color="auto" w:fill="133F5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F5B" w:themeFill="accent4" w:themeFillShade="99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7ABA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E3F91" w:themeColor="accent6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7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72D" w:themeColor="accent5" w:themeShade="99"/>
          <w:insideV w:val="nil"/>
        </w:tcBorders>
        <w:shd w:val="clear" w:color="auto" w:fill="2767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72D" w:themeFill="accent5" w:themeFillShade="99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9CD9A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1AC4C" w:themeColor="accent5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A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255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2556" w:themeColor="accent6" w:themeShade="99"/>
          <w:insideV w:val="nil"/>
        </w:tcBorders>
        <w:shd w:val="clear" w:color="auto" w:fill="54255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2556" w:themeFill="accent6" w:themeFillShade="99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CF95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3075F9"/>
    <w:rPr>
      <w:bCs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nhideWhenUsed/>
    <w:rsid w:val="003075F9"/>
    <w:pPr>
      <w:spacing w:after="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rsid w:val="003075F9"/>
    <w:rPr>
      <w:rFonts w:ascii="Arial" w:eastAsiaTheme="minorEastAsia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9"/>
    <w:rPr>
      <w:rFonts w:ascii="Arial" w:eastAsiaTheme="minorEastAsia" w:hAnsi="Arial"/>
      <w:b/>
      <w:bCs/>
      <w:lang w:val="en-GB"/>
    </w:rPr>
  </w:style>
  <w:style w:type="table" w:styleId="DarkList">
    <w:name w:val="Dark List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75A5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388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4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6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42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63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354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F7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5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80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1F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2F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3075F9"/>
  </w:style>
  <w:style w:type="character" w:customStyle="1" w:styleId="DateChar">
    <w:name w:val="Date Char"/>
    <w:basedOn w:val="DefaultParagraphFont"/>
    <w:link w:val="Date"/>
    <w:uiPriority w:val="99"/>
    <w:semiHidden/>
    <w:rsid w:val="003075F9"/>
    <w:rPr>
      <w:rFonts w:eastAsiaTheme="minorEastAsia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075F9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075F9"/>
    <w:rPr>
      <w:rFonts w:ascii="Segoe UI" w:eastAsiaTheme="minorEastAsia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075F9"/>
    <w:rPr>
      <w:rFonts w:eastAsiaTheme="minorEastAsia"/>
      <w:lang w:val="en-GB"/>
    </w:rPr>
  </w:style>
  <w:style w:type="character" w:styleId="Emphasis">
    <w:name w:val="Emphasis"/>
    <w:basedOn w:val="DefaultParagraphFont"/>
    <w:uiPriority w:val="39"/>
    <w:semiHidden/>
    <w:qFormat/>
    <w:rsid w:val="003075F9"/>
    <w:rPr>
      <w:bCs w:val="0"/>
      <w:i/>
      <w:iCs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1C565C"/>
    <w:rPr>
      <w:bCs w:val="0"/>
      <w:color w:val="2FB6BC" w:themeColor="accent1"/>
      <w:sz w:val="20"/>
      <w:szCs w:val="20"/>
      <w:vertAlign w:val="baseline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97D85"/>
    <w:pPr>
      <w:spacing w:before="0" w:after="0" w:line="240" w:lineRule="auto"/>
      <w:ind w:left="284" w:hanging="284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7D85"/>
    <w:rPr>
      <w:rFonts w:eastAsiaTheme="minorEastAsia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3075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075F9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3075F9"/>
    <w:rPr>
      <w:bCs w:val="0"/>
      <w:color w:val="2FB6BC" w:themeColor="followedHyperlink"/>
      <w:szCs w:val="20"/>
      <w:u w:val="single"/>
      <w:lang w:val="en-GB"/>
    </w:rPr>
  </w:style>
  <w:style w:type="character" w:styleId="FootnoteReference">
    <w:name w:val="footnote reference"/>
    <w:basedOn w:val="DefaultParagraphFont"/>
    <w:uiPriority w:val="35"/>
    <w:semiHidden/>
    <w:rsid w:val="003075F9"/>
    <w:rPr>
      <w:rFonts w:asciiTheme="minorHAnsi" w:hAnsiTheme="minorHAnsi"/>
      <w:bCs w:val="0"/>
      <w:color w:val="2FB6BC" w:themeColor="accent1"/>
      <w:szCs w:val="20"/>
      <w:vertAlign w:val="superscript"/>
      <w:lang w:val="en-GB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3075F9"/>
    <w:pPr>
      <w:spacing w:before="60"/>
      <w:ind w:left="284" w:hanging="284"/>
    </w:pPr>
    <w:rPr>
      <w:sz w:val="14"/>
      <w:szCs w:val="14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3075F9"/>
    <w:rPr>
      <w:rFonts w:eastAsiaTheme="minorEastAsia"/>
      <w:sz w:val="14"/>
      <w:szCs w:val="14"/>
      <w:lang w:val="en-GB"/>
    </w:rPr>
  </w:style>
  <w:style w:type="table" w:styleId="GridTable1Light">
    <w:name w:val="Grid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7E6E9" w:themeColor="accent1" w:themeTint="66"/>
        <w:left w:val="single" w:sz="4" w:space="0" w:color="A7E6E9" w:themeColor="accent1" w:themeTint="66"/>
        <w:bottom w:val="single" w:sz="4" w:space="0" w:color="A7E6E9" w:themeColor="accent1" w:themeTint="66"/>
        <w:right w:val="single" w:sz="4" w:space="0" w:color="A7E6E9" w:themeColor="accent1" w:themeTint="66"/>
        <w:insideH w:val="single" w:sz="4" w:space="0" w:color="A7E6E9" w:themeColor="accent1" w:themeTint="66"/>
        <w:insideV w:val="single" w:sz="4" w:space="0" w:color="A7E6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FFFFD" w:themeColor="accent2" w:themeTint="66"/>
        <w:left w:val="single" w:sz="4" w:space="0" w:color="6FFFFD" w:themeColor="accent2" w:themeTint="66"/>
        <w:bottom w:val="single" w:sz="4" w:space="0" w:color="6FFFFD" w:themeColor="accent2" w:themeTint="66"/>
        <w:right w:val="single" w:sz="4" w:space="0" w:color="6FFFFD" w:themeColor="accent2" w:themeTint="66"/>
        <w:insideH w:val="single" w:sz="4" w:space="0" w:color="6FFFFD" w:themeColor="accent2" w:themeTint="66"/>
        <w:insideV w:val="single" w:sz="4" w:space="0" w:color="6FFFF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4C7E8" w:themeColor="accent4" w:themeTint="66"/>
        <w:left w:val="single" w:sz="4" w:space="0" w:color="94C7E8" w:themeColor="accent4" w:themeTint="66"/>
        <w:bottom w:val="single" w:sz="4" w:space="0" w:color="94C7E8" w:themeColor="accent4" w:themeTint="66"/>
        <w:right w:val="single" w:sz="4" w:space="0" w:color="94C7E8" w:themeColor="accent4" w:themeTint="66"/>
        <w:insideH w:val="single" w:sz="4" w:space="0" w:color="94C7E8" w:themeColor="accent4" w:themeTint="66"/>
        <w:insideV w:val="single" w:sz="4" w:space="0" w:color="94C7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FE1B4" w:themeColor="accent5" w:themeTint="66"/>
        <w:left w:val="single" w:sz="4" w:space="0" w:color="AFE1B4" w:themeColor="accent5" w:themeTint="66"/>
        <w:bottom w:val="single" w:sz="4" w:space="0" w:color="AFE1B4" w:themeColor="accent5" w:themeTint="66"/>
        <w:right w:val="single" w:sz="4" w:space="0" w:color="AFE1B4" w:themeColor="accent5" w:themeTint="66"/>
        <w:insideH w:val="single" w:sz="4" w:space="0" w:color="AFE1B4" w:themeColor="accent5" w:themeTint="66"/>
        <w:insideV w:val="single" w:sz="4" w:space="0" w:color="AFE1B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D8AADA" w:themeColor="accent6" w:themeTint="66"/>
        <w:left w:val="single" w:sz="4" w:space="0" w:color="D8AADA" w:themeColor="accent6" w:themeTint="66"/>
        <w:bottom w:val="single" w:sz="4" w:space="0" w:color="D8AADA" w:themeColor="accent6" w:themeTint="66"/>
        <w:right w:val="single" w:sz="4" w:space="0" w:color="D8AADA" w:themeColor="accent6" w:themeTint="66"/>
        <w:insideH w:val="single" w:sz="4" w:space="0" w:color="D8AADA" w:themeColor="accent6" w:themeTint="66"/>
        <w:insideV w:val="single" w:sz="4" w:space="0" w:color="D8AAD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BD9DE" w:themeColor="accent1" w:themeTint="99"/>
        <w:bottom w:val="single" w:sz="2" w:space="0" w:color="7BD9DE" w:themeColor="accent1" w:themeTint="99"/>
        <w:insideH w:val="single" w:sz="2" w:space="0" w:color="7BD9DE" w:themeColor="accent1" w:themeTint="99"/>
        <w:insideV w:val="single" w:sz="2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D9D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27FFFD" w:themeColor="accent2" w:themeTint="99"/>
        <w:bottom w:val="single" w:sz="2" w:space="0" w:color="27FFFD" w:themeColor="accent2" w:themeTint="99"/>
        <w:insideH w:val="single" w:sz="2" w:space="0" w:color="27FFFD" w:themeColor="accent2" w:themeTint="99"/>
        <w:insideV w:val="single" w:sz="2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AB6E2" w:themeColor="accent3" w:themeTint="99"/>
        <w:bottom w:val="single" w:sz="2" w:space="0" w:color="7AB6E2" w:themeColor="accent3" w:themeTint="99"/>
        <w:insideH w:val="single" w:sz="2" w:space="0" w:color="7AB6E2" w:themeColor="accent3" w:themeTint="99"/>
        <w:insideV w:val="single" w:sz="2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B6E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5EACDC" w:themeColor="accent4" w:themeTint="99"/>
        <w:bottom w:val="single" w:sz="2" w:space="0" w:color="5EACDC" w:themeColor="accent4" w:themeTint="99"/>
        <w:insideH w:val="single" w:sz="2" w:space="0" w:color="5EACDC" w:themeColor="accent4" w:themeTint="99"/>
        <w:insideV w:val="single" w:sz="2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A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88D28F" w:themeColor="accent5" w:themeTint="99"/>
        <w:bottom w:val="single" w:sz="2" w:space="0" w:color="88D28F" w:themeColor="accent5" w:themeTint="99"/>
        <w:insideH w:val="single" w:sz="2" w:space="0" w:color="88D28F" w:themeColor="accent5" w:themeTint="99"/>
        <w:insideV w:val="single" w:sz="2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D28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C580C8" w:themeColor="accent6" w:themeTint="99"/>
        <w:bottom w:val="single" w:sz="2" w:space="0" w:color="C580C8" w:themeColor="accent6" w:themeTint="99"/>
        <w:insideH w:val="single" w:sz="2" w:space="0" w:color="C580C8" w:themeColor="accent6" w:themeTint="99"/>
        <w:insideV w:val="single" w:sz="2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80C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3">
    <w:name w:val="Grid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A7E6E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6FFFF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A6CEE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94C7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AFE1B4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D8AAD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paragraph" w:styleId="Header">
    <w:name w:val="header"/>
    <w:aliases w:val="~Header"/>
    <w:basedOn w:val="NoSpacing"/>
    <w:link w:val="HeaderChar"/>
    <w:uiPriority w:val="36"/>
    <w:rsid w:val="003075F9"/>
    <w:rPr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3075F9"/>
    <w:rPr>
      <w:rFonts w:eastAsiaTheme="minorEastAsia"/>
      <w:sz w:val="14"/>
      <w:szCs w:val="14"/>
      <w:lang w:val="en-GB"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2"/>
    <w:rsid w:val="00BD1F7B"/>
    <w:rPr>
      <w:rFonts w:ascii="Arial" w:eastAsiaTheme="minorEastAsia" w:hAnsi="Arial" w:cs="Arial"/>
      <w:b/>
      <w:bCs/>
      <w:sz w:val="22"/>
      <w:szCs w:val="22"/>
    </w:rPr>
  </w:style>
  <w:style w:type="character" w:customStyle="1" w:styleId="Heading3Char">
    <w:name w:val="Heading 3 Char"/>
    <w:aliases w:val="~MinorSubHeading Char"/>
    <w:basedOn w:val="DefaultParagraphFont"/>
    <w:link w:val="Heading3"/>
    <w:uiPriority w:val="2"/>
    <w:rsid w:val="00F560AA"/>
    <w:rPr>
      <w:rFonts w:ascii="Arial" w:eastAsiaTheme="minorEastAsia" w:hAnsi="Arial" w:cs="Arial"/>
      <w:b/>
      <w:bCs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2"/>
    <w:rsid w:val="00B67804"/>
    <w:rPr>
      <w:rFonts w:ascii="Arial" w:eastAsiaTheme="minorEastAsia" w:hAnsi="Arial" w:cs="Arial"/>
      <w:color w:val="2FB6BC" w:themeColor="accent1"/>
      <w:lang w:val="en-GB"/>
    </w:rPr>
  </w:style>
  <w:style w:type="character" w:customStyle="1" w:styleId="Heading5Char">
    <w:name w:val="Heading 5 Char"/>
    <w:basedOn w:val="DefaultParagraphFont"/>
    <w:link w:val="Heading5"/>
    <w:uiPriority w:val="34"/>
    <w:semiHidden/>
    <w:rsid w:val="003075F9"/>
    <w:rPr>
      <w:rFonts w:eastAsiaTheme="majorEastAsia" w:cstheme="majorBidi"/>
      <w:color w:val="2FB6BC" w:themeColor="accent1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34"/>
    <w:semiHidden/>
    <w:rsid w:val="003075F9"/>
    <w:rPr>
      <w:rFonts w:eastAsiaTheme="majorEastAsia" w:cstheme="majorBidi"/>
      <w:i/>
      <w:iCs/>
      <w:color w:val="2FB6BC" w:themeColor="accent1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34"/>
    <w:semiHidden/>
    <w:rsid w:val="003075F9"/>
    <w:rPr>
      <w:rFonts w:eastAsiaTheme="majorEastAsia" w:cstheme="majorBidi"/>
      <w:iCs/>
      <w:color w:val="2FB6BC" w:themeColor="accent1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34"/>
    <w:semiHidden/>
    <w:rsid w:val="003075F9"/>
    <w:rPr>
      <w:rFonts w:asciiTheme="majorHAnsi" w:eastAsiaTheme="majorEastAsia" w:hAnsiTheme="majorHAnsi" w:cstheme="majorBidi"/>
      <w:lang w:val="en-GB"/>
    </w:rPr>
  </w:style>
  <w:style w:type="character" w:customStyle="1" w:styleId="Heading9Char">
    <w:name w:val="Heading 9 Char"/>
    <w:basedOn w:val="DefaultParagraphFont"/>
    <w:link w:val="Heading9"/>
    <w:uiPriority w:val="34"/>
    <w:semiHidden/>
    <w:rsid w:val="003075F9"/>
    <w:rPr>
      <w:rFonts w:asciiTheme="majorHAnsi" w:eastAsiaTheme="majorEastAsia" w:hAnsiTheme="majorHAnsi" w:cstheme="majorBidi"/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075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75F9"/>
    <w:rPr>
      <w:rFonts w:eastAsiaTheme="minorEastAsia"/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5F9"/>
    <w:rPr>
      <w:rFonts w:ascii="Consolas" w:eastAsiaTheme="minorEastAsia" w:hAnsi="Consolas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3075F9"/>
    <w:rPr>
      <w:rFonts w:ascii="Consolas" w:hAnsi="Consolas"/>
      <w:bCs w:val="0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yperlink">
    <w:name w:val="Hyperlink"/>
    <w:aliases w:val="~HyperLink"/>
    <w:basedOn w:val="DefaultParagraphFont"/>
    <w:uiPriority w:val="99"/>
    <w:unhideWhenUsed/>
    <w:rsid w:val="003075F9"/>
    <w:rPr>
      <w:bCs w:val="0"/>
      <w:color w:val="2FB6BC" w:themeColor="accent1"/>
      <w:szCs w:val="20"/>
      <w:u w:val="single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075F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39"/>
    <w:semiHidden/>
    <w:qFormat/>
    <w:rsid w:val="003075F9"/>
    <w:rPr>
      <w:bCs w:val="0"/>
      <w:i/>
      <w:iCs/>
      <w:color w:val="2FB6BC" w:themeColor="accent1"/>
      <w:szCs w:val="20"/>
      <w:lang w:val="en-GB"/>
    </w:rPr>
  </w:style>
  <w:style w:type="paragraph" w:styleId="IntenseQuote">
    <w:name w:val="Intense Quote"/>
    <w:basedOn w:val="Normal"/>
    <w:next w:val="Normal"/>
    <w:link w:val="IntenseQuoteChar"/>
    <w:uiPriority w:val="39"/>
    <w:semiHidden/>
    <w:qFormat/>
    <w:rsid w:val="003075F9"/>
    <w:pPr>
      <w:pBdr>
        <w:top w:val="single" w:sz="4" w:space="10" w:color="2FB6BC" w:themeColor="accent1"/>
        <w:bottom w:val="single" w:sz="4" w:space="10" w:color="2FB6BC" w:themeColor="accent1"/>
      </w:pBdr>
      <w:spacing w:before="360" w:after="360"/>
      <w:ind w:left="864" w:right="864"/>
      <w:jc w:val="center"/>
    </w:pPr>
    <w:rPr>
      <w:i/>
      <w:iCs/>
      <w:color w:val="2FB6B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9"/>
    <w:semiHidden/>
    <w:rsid w:val="003075F9"/>
    <w:rPr>
      <w:rFonts w:eastAsiaTheme="minorEastAsia"/>
      <w:i/>
      <w:iCs/>
      <w:color w:val="2FB6BC" w:themeColor="accent1"/>
      <w:lang w:val="en-GB"/>
    </w:rPr>
  </w:style>
  <w:style w:type="character" w:styleId="IntenseReference">
    <w:name w:val="Intense Reference"/>
    <w:basedOn w:val="DefaultParagraphFont"/>
    <w:uiPriority w:val="39"/>
    <w:semiHidden/>
    <w:qFormat/>
    <w:rsid w:val="003075F9"/>
    <w:rPr>
      <w:b/>
      <w:bCs/>
      <w:smallCaps/>
      <w:color w:val="2FB6BC" w:themeColor="accent1"/>
      <w:spacing w:val="5"/>
      <w:szCs w:val="20"/>
      <w:lang w:val="en-GB"/>
    </w:rPr>
  </w:style>
  <w:style w:type="table" w:styleId="LightGrid">
    <w:name w:val="Light Grid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1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  <w:shd w:val="clear" w:color="auto" w:fill="C8EFF1" w:themeFill="accent1" w:themeFillTint="3F"/>
      </w:tcPr>
    </w:tblStylePr>
    <w:tblStylePr w:type="band2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1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  <w:shd w:val="clear" w:color="auto" w:fill="A6FFFE" w:themeFill="accent2" w:themeFillTint="3F"/>
      </w:tcPr>
    </w:tblStylePr>
    <w:tblStylePr w:type="band2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1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  <w:shd w:val="clear" w:color="auto" w:fill="C8E1F3" w:themeFill="accent3" w:themeFillTint="3F"/>
      </w:tcPr>
    </w:tblStylePr>
    <w:tblStylePr w:type="band2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1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  <w:shd w:val="clear" w:color="auto" w:fill="BCDCF0" w:themeFill="accent4" w:themeFillTint="3F"/>
      </w:tcPr>
    </w:tblStylePr>
    <w:tblStylePr w:type="band2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1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  <w:shd w:val="clear" w:color="auto" w:fill="CDECD0" w:themeFill="accent5" w:themeFillTint="3F"/>
      </w:tcPr>
    </w:tblStylePr>
    <w:tblStylePr w:type="band2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1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  <w:shd w:val="clear" w:color="auto" w:fill="E7CAE8" w:themeFill="accent6" w:themeFillTint="3F"/>
      </w:tcPr>
    </w:tblStylePr>
    <w:tblStylePr w:type="band2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075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075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075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3075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3075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075F9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075F9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075F9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075F9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075F9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075F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075F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075F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075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075F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rsid w:val="003075F9"/>
    <w:pPr>
      <w:numPr>
        <w:numId w:val="1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075F9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075F9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075F9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075F9"/>
    <w:pPr>
      <w:numPr>
        <w:numId w:val="19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3075F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2">
    <w:name w:val="List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bottom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bottom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bottom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bottom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bottom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bottom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3">
    <w:name w:val="List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FB6BC" w:themeColor="accent1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FB6BC" w:themeColor="accent1"/>
          <w:right w:val="single" w:sz="4" w:space="0" w:color="2FB6BC" w:themeColor="accent1"/>
        </w:tcBorders>
      </w:tcPr>
    </w:tblStylePr>
    <w:tblStylePr w:type="band1Horz">
      <w:tblPr/>
      <w:tcPr>
        <w:tcBorders>
          <w:top w:val="single" w:sz="4" w:space="0" w:color="2FB6BC" w:themeColor="accent1"/>
          <w:bottom w:val="single" w:sz="4" w:space="0" w:color="2FB6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FB6BC" w:themeColor="accent1"/>
          <w:left w:val="nil"/>
        </w:tcBorders>
      </w:tcPr>
    </w:tblStylePr>
    <w:tblStylePr w:type="swCell">
      <w:tblPr/>
      <w:tcPr>
        <w:tcBorders>
          <w:top w:val="double" w:sz="4" w:space="0" w:color="2FB6B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95" w:themeColor="accent2"/>
          <w:right w:val="single" w:sz="4" w:space="0" w:color="009695" w:themeColor="accent2"/>
        </w:tcBorders>
      </w:tcPr>
    </w:tblStylePr>
    <w:tblStylePr w:type="band1Horz">
      <w:tblPr/>
      <w:tcPr>
        <w:tcBorders>
          <w:top w:val="single" w:sz="4" w:space="0" w:color="009695" w:themeColor="accent2"/>
          <w:bottom w:val="single" w:sz="4" w:space="0" w:color="00969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95" w:themeColor="accent2"/>
          <w:left w:val="nil"/>
        </w:tcBorders>
      </w:tcPr>
    </w:tblStylePr>
    <w:tblStylePr w:type="swCell">
      <w:tblPr/>
      <w:tcPr>
        <w:tcBorders>
          <w:top w:val="double" w:sz="4" w:space="0" w:color="00969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B86C7" w:themeColor="accent3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86C7" w:themeColor="accent3"/>
          <w:right w:val="single" w:sz="4" w:space="0" w:color="2B86C7" w:themeColor="accent3"/>
        </w:tcBorders>
      </w:tcPr>
    </w:tblStylePr>
    <w:tblStylePr w:type="band1Horz">
      <w:tblPr/>
      <w:tcPr>
        <w:tcBorders>
          <w:top w:val="single" w:sz="4" w:space="0" w:color="2B86C7" w:themeColor="accent3"/>
          <w:bottom w:val="single" w:sz="4" w:space="0" w:color="2B86C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86C7" w:themeColor="accent3"/>
          <w:left w:val="nil"/>
        </w:tcBorders>
      </w:tcPr>
    </w:tblStylePr>
    <w:tblStylePr w:type="swCell">
      <w:tblPr/>
      <w:tcPr>
        <w:tcBorders>
          <w:top w:val="double" w:sz="4" w:space="0" w:color="2B86C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16B99" w:themeColor="accent4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6B99" w:themeColor="accent4"/>
          <w:right w:val="single" w:sz="4" w:space="0" w:color="216B99" w:themeColor="accent4"/>
        </w:tcBorders>
      </w:tcPr>
    </w:tblStylePr>
    <w:tblStylePr w:type="band1Horz">
      <w:tblPr/>
      <w:tcPr>
        <w:tcBorders>
          <w:top w:val="single" w:sz="4" w:space="0" w:color="216B99" w:themeColor="accent4"/>
          <w:bottom w:val="single" w:sz="4" w:space="0" w:color="216B9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6B99" w:themeColor="accent4"/>
          <w:left w:val="nil"/>
        </w:tcBorders>
      </w:tcPr>
    </w:tblStylePr>
    <w:tblStylePr w:type="swCell">
      <w:tblPr/>
      <w:tcPr>
        <w:tcBorders>
          <w:top w:val="double" w:sz="4" w:space="0" w:color="216B9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41AC4C" w:themeColor="accent5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AC4C" w:themeColor="accent5"/>
          <w:right w:val="single" w:sz="4" w:space="0" w:color="41AC4C" w:themeColor="accent5"/>
        </w:tcBorders>
      </w:tcPr>
    </w:tblStylePr>
    <w:tblStylePr w:type="band1Horz">
      <w:tblPr/>
      <w:tcPr>
        <w:tcBorders>
          <w:top w:val="single" w:sz="4" w:space="0" w:color="41AC4C" w:themeColor="accent5"/>
          <w:bottom w:val="single" w:sz="4" w:space="0" w:color="41AC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AC4C" w:themeColor="accent5"/>
          <w:left w:val="nil"/>
        </w:tcBorders>
      </w:tcPr>
    </w:tblStylePr>
    <w:tblStylePr w:type="swCell">
      <w:tblPr/>
      <w:tcPr>
        <w:tcBorders>
          <w:top w:val="double" w:sz="4" w:space="0" w:color="41AC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3F91" w:themeColor="accent6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3F91" w:themeColor="accent6"/>
          <w:right w:val="single" w:sz="4" w:space="0" w:color="8E3F91" w:themeColor="accent6"/>
        </w:tcBorders>
      </w:tcPr>
    </w:tblStylePr>
    <w:tblStylePr w:type="band1Horz">
      <w:tblPr/>
      <w:tcPr>
        <w:tcBorders>
          <w:top w:val="single" w:sz="4" w:space="0" w:color="8E3F91" w:themeColor="accent6"/>
          <w:bottom w:val="single" w:sz="4" w:space="0" w:color="8E3F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3F91" w:themeColor="accent6"/>
          <w:left w:val="nil"/>
        </w:tcBorders>
      </w:tcPr>
    </w:tblStylePr>
    <w:tblStylePr w:type="swCell">
      <w:tblPr/>
      <w:tcPr>
        <w:tcBorders>
          <w:top w:val="double" w:sz="4" w:space="0" w:color="8E3F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FB6BC" w:themeColor="accent1"/>
        <w:left w:val="single" w:sz="24" w:space="0" w:color="2FB6BC" w:themeColor="accent1"/>
        <w:bottom w:val="single" w:sz="24" w:space="0" w:color="2FB6BC" w:themeColor="accent1"/>
        <w:right w:val="single" w:sz="24" w:space="0" w:color="2FB6BC" w:themeColor="accent1"/>
      </w:tblBorders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9695" w:themeColor="accent2"/>
        <w:left w:val="single" w:sz="24" w:space="0" w:color="009695" w:themeColor="accent2"/>
        <w:bottom w:val="single" w:sz="24" w:space="0" w:color="009695" w:themeColor="accent2"/>
        <w:right w:val="single" w:sz="24" w:space="0" w:color="009695" w:themeColor="accent2"/>
      </w:tblBorders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B86C7" w:themeColor="accent3"/>
        <w:left w:val="single" w:sz="24" w:space="0" w:color="2B86C7" w:themeColor="accent3"/>
        <w:bottom w:val="single" w:sz="24" w:space="0" w:color="2B86C7" w:themeColor="accent3"/>
        <w:right w:val="single" w:sz="24" w:space="0" w:color="2B86C7" w:themeColor="accent3"/>
      </w:tblBorders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16B99" w:themeColor="accent4"/>
        <w:left w:val="single" w:sz="24" w:space="0" w:color="216B99" w:themeColor="accent4"/>
        <w:bottom w:val="single" w:sz="24" w:space="0" w:color="216B99" w:themeColor="accent4"/>
        <w:right w:val="single" w:sz="24" w:space="0" w:color="216B99" w:themeColor="accent4"/>
      </w:tblBorders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41AC4C" w:themeColor="accent5"/>
        <w:left w:val="single" w:sz="24" w:space="0" w:color="41AC4C" w:themeColor="accent5"/>
        <w:bottom w:val="single" w:sz="24" w:space="0" w:color="41AC4C" w:themeColor="accent5"/>
        <w:right w:val="single" w:sz="24" w:space="0" w:color="41AC4C" w:themeColor="accent5"/>
      </w:tblBorders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8E3F91" w:themeColor="accent6"/>
        <w:left w:val="single" w:sz="24" w:space="0" w:color="8E3F91" w:themeColor="accent6"/>
        <w:bottom w:val="single" w:sz="24" w:space="0" w:color="8E3F91" w:themeColor="accent6"/>
        <w:right w:val="single" w:sz="24" w:space="0" w:color="8E3F91" w:themeColor="accent6"/>
      </w:tblBorders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2FB6BC" w:themeColor="accent1"/>
        <w:bottom w:val="single" w:sz="4" w:space="0" w:color="2FB6B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FB6B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009695" w:themeColor="accent2"/>
        <w:bottom w:val="single" w:sz="4" w:space="0" w:color="00969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69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2B86C7" w:themeColor="accent3"/>
        <w:bottom w:val="single" w:sz="4" w:space="0" w:color="2B86C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B86C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216B99" w:themeColor="accent4"/>
        <w:bottom w:val="single" w:sz="4" w:space="0" w:color="216B9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16B9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41AC4C" w:themeColor="accent5"/>
        <w:bottom w:val="single" w:sz="4" w:space="0" w:color="41AC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1AC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8E3F91" w:themeColor="accent6"/>
        <w:bottom w:val="single" w:sz="4" w:space="0" w:color="8E3F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3F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B6B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B6B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B6B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B6B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9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9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9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9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86C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86C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86C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86C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6B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6B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6B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6B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AC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AC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AC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AC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3F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3F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3F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3F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075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64" w:lineRule="auto"/>
    </w:pPr>
    <w:rPr>
      <w:rFonts w:ascii="Consolas" w:eastAsiaTheme="minorEastAsia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075F9"/>
    <w:rPr>
      <w:rFonts w:ascii="Consolas" w:eastAsiaTheme="minorEastAsia" w:hAnsi="Consolas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  <w:insideV w:val="single" w:sz="8" w:space="0" w:color="5AD0D5" w:themeColor="accent1" w:themeTint="BF"/>
      </w:tblBorders>
    </w:tblPr>
    <w:tcPr>
      <w:shd w:val="clear" w:color="auto" w:fill="C8EF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D0D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  <w:insideV w:val="single" w:sz="8" w:space="0" w:color="00F0EE" w:themeColor="accent2" w:themeTint="BF"/>
      </w:tblBorders>
    </w:tblPr>
    <w:tcPr>
      <w:shd w:val="clear" w:color="auto" w:fill="A6FF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E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  <w:insideV w:val="single" w:sz="8" w:space="0" w:color="59A4DB" w:themeColor="accent3" w:themeTint="BF"/>
      </w:tblBorders>
    </w:tblPr>
    <w:tcPr>
      <w:shd w:val="clear" w:color="auto" w:fill="C8E1F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A4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  <w:insideV w:val="single" w:sz="8" w:space="0" w:color="3797D4" w:themeColor="accent4" w:themeTint="BF"/>
      </w:tblBorders>
    </w:tblPr>
    <w:tcPr>
      <w:shd w:val="clear" w:color="auto" w:fill="BCDCF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97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  <w:insideV w:val="single" w:sz="8" w:space="0" w:color="6AC673" w:themeColor="accent5" w:themeTint="BF"/>
      </w:tblBorders>
    </w:tblPr>
    <w:tcPr>
      <w:shd w:val="clear" w:color="auto" w:fill="CDEC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C67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  <w:insideV w:val="single" w:sz="8" w:space="0" w:color="B661BA" w:themeColor="accent6" w:themeTint="BF"/>
      </w:tblBorders>
    </w:tblPr>
    <w:tcPr>
      <w:shd w:val="clear" w:color="auto" w:fill="E7CAE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61B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cPr>
      <w:shd w:val="clear" w:color="auto" w:fill="C8EF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8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2F4" w:themeFill="accent1" w:themeFillTint="33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tcBorders>
          <w:insideH w:val="single" w:sz="6" w:space="0" w:color="2FB6BC" w:themeColor="accent1"/>
          <w:insideV w:val="single" w:sz="6" w:space="0" w:color="2FB6BC" w:themeColor="accent1"/>
        </w:tcBorders>
        <w:shd w:val="clear" w:color="auto" w:fill="91E0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cPr>
      <w:shd w:val="clear" w:color="auto" w:fill="A6FFF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FE" w:themeFill="accent2" w:themeFillTint="33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tcBorders>
          <w:insideH w:val="single" w:sz="6" w:space="0" w:color="009695" w:themeColor="accent2"/>
          <w:insideV w:val="single" w:sz="6" w:space="0" w:color="009695" w:themeColor="accent2"/>
        </w:tcBorders>
        <w:shd w:val="clear" w:color="auto" w:fill="4BFFF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cPr>
      <w:shd w:val="clear" w:color="auto" w:fill="C8E1F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3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6F5" w:themeFill="accent3" w:themeFillTint="33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tcBorders>
          <w:insideH w:val="single" w:sz="6" w:space="0" w:color="2B86C7" w:themeColor="accent3"/>
          <w:insideV w:val="single" w:sz="6" w:space="0" w:color="2B86C7" w:themeColor="accent3"/>
        </w:tcBorders>
        <w:shd w:val="clear" w:color="auto" w:fill="91C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cPr>
      <w:shd w:val="clear" w:color="auto" w:fill="BCDCF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1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3F3" w:themeFill="accent4" w:themeFillTint="33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tcBorders>
          <w:insideH w:val="single" w:sz="6" w:space="0" w:color="216B99" w:themeColor="accent4"/>
          <w:insideV w:val="single" w:sz="6" w:space="0" w:color="216B99" w:themeColor="accent4"/>
        </w:tcBorders>
        <w:shd w:val="clear" w:color="auto" w:fill="7ABA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cPr>
      <w:shd w:val="clear" w:color="auto" w:fill="CDEC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D9" w:themeFill="accent5" w:themeFillTint="33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tcBorders>
          <w:insideH w:val="single" w:sz="6" w:space="0" w:color="41AC4C" w:themeColor="accent5"/>
          <w:insideV w:val="single" w:sz="6" w:space="0" w:color="41AC4C" w:themeColor="accent5"/>
        </w:tcBorders>
        <w:shd w:val="clear" w:color="auto" w:fill="9CD9A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cPr>
      <w:shd w:val="clear" w:color="auto" w:fill="E7CAE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4EC" w:themeFill="accent6" w:themeFillTint="33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tcBorders>
          <w:insideH w:val="single" w:sz="6" w:space="0" w:color="8E3F91" w:themeColor="accent6"/>
          <w:insideV w:val="single" w:sz="6" w:space="0" w:color="8E3F91" w:themeColor="accent6"/>
        </w:tcBorders>
        <w:shd w:val="clear" w:color="auto" w:fill="CF95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E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E0E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F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F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1F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C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C3E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DCF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BA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BA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C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9A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9A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AE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95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95D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B6B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shd w:val="clear" w:color="auto" w:fill="C8EFF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95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shd w:val="clear" w:color="auto" w:fill="A6FFF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86C7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shd w:val="clear" w:color="auto" w:fill="C8E1F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6B99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shd w:val="clear" w:color="auto" w:fill="BCDCF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AC4C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shd w:val="clear" w:color="auto" w:fill="CDEC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3F91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shd w:val="clear" w:color="auto" w:fill="E7CAE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B6B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FB6B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B6B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FB6B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69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9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9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B86C7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86C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86C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B9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B9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B9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D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1AC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AC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AC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C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E3F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3F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3F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D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C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075F9"/>
    <w:pPr>
      <w:spacing w:before="120" w:after="0" w:line="240" w:lineRule="auto"/>
    </w:pPr>
    <w:rPr>
      <w:rFonts w:eastAsiaTheme="minorEastAsia"/>
      <w:color w:val="808080" w:themeColor="background1" w:themeShade="8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075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075F9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3075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075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075F9"/>
    <w:rPr>
      <w:rFonts w:eastAsiaTheme="minorEastAsia"/>
      <w:lang w:val="en-GB"/>
    </w:rPr>
  </w:style>
  <w:style w:type="character" w:styleId="PageNumber0">
    <w:name w:val="pag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3075F9"/>
    <w:rPr>
      <w:bCs w:val="0"/>
      <w:color w:val="808080"/>
      <w:szCs w:val="20"/>
      <w:lang w:val="en-GB"/>
    </w:rPr>
  </w:style>
  <w:style w:type="table" w:styleId="PlainTable1">
    <w:name w:val="Plain Table 1"/>
    <w:basedOn w:val="TableNormal"/>
    <w:uiPriority w:val="41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75F9"/>
    <w:rPr>
      <w:rFonts w:ascii="Consolas" w:eastAsiaTheme="minorEastAsia" w:hAnsi="Consolas"/>
      <w:sz w:val="21"/>
      <w:szCs w:val="21"/>
      <w:lang w:val="en-GB"/>
    </w:rPr>
  </w:style>
  <w:style w:type="paragraph" w:customStyle="1" w:styleId="Quote0">
    <w:name w:val="Quote0"/>
    <w:basedOn w:val="Normal"/>
    <w:next w:val="Normal"/>
    <w:link w:val="QuoteChar"/>
    <w:uiPriority w:val="39"/>
    <w:semiHidden/>
    <w:qFormat/>
    <w:rsid w:val="003075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0"/>
    <w:uiPriority w:val="39"/>
    <w:semiHidden/>
    <w:rsid w:val="003075F9"/>
    <w:rPr>
      <w:rFonts w:eastAsiaTheme="minorEastAsia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3075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075F9"/>
    <w:rPr>
      <w:rFonts w:eastAsiaTheme="minorEastAsia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075F9"/>
    <w:rPr>
      <w:rFonts w:eastAsiaTheme="minorEastAsia"/>
      <w:lang w:val="en-GB"/>
    </w:rPr>
  </w:style>
  <w:style w:type="character" w:styleId="Strong">
    <w:name w:val="Strong"/>
    <w:basedOn w:val="DefaultParagraphFont"/>
    <w:uiPriority w:val="39"/>
    <w:semiHidden/>
    <w:qFormat/>
    <w:rsid w:val="003075F9"/>
    <w:rPr>
      <w:b/>
      <w:bCs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39"/>
    <w:semiHidden/>
    <w:qFormat/>
    <w:rsid w:val="003075F9"/>
    <w:pPr>
      <w:numPr>
        <w:ilvl w:val="1"/>
      </w:numPr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39"/>
    <w:semiHidden/>
    <w:rsid w:val="003075F9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character" w:styleId="SubtleEmphasis">
    <w:name w:val="Subtle Emphasis"/>
    <w:basedOn w:val="DefaultParagraphFont"/>
    <w:uiPriority w:val="39"/>
    <w:semiHidden/>
    <w:qFormat/>
    <w:rsid w:val="003075F9"/>
    <w:rPr>
      <w:bCs w:val="0"/>
      <w:i/>
      <w:iCs/>
      <w:color w:val="404040" w:themeColor="text1" w:themeTint="BF"/>
      <w:szCs w:val="20"/>
      <w:lang w:val="en-GB"/>
    </w:rPr>
  </w:style>
  <w:style w:type="character" w:styleId="SubtleReference">
    <w:name w:val="Subtle Reference"/>
    <w:basedOn w:val="DefaultParagraphFont"/>
    <w:uiPriority w:val="39"/>
    <w:semiHidden/>
    <w:qFormat/>
    <w:rsid w:val="003075F9"/>
    <w:rPr>
      <w:bCs w:val="0"/>
      <w:smallCaps/>
      <w:color w:val="5A5A5A" w:themeColor="text1" w:themeTint="A5"/>
      <w:szCs w:val="20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3075F9"/>
    <w:pPr>
      <w:spacing w:before="120"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075F9"/>
    <w:pPr>
      <w:spacing w:after="0" w:line="240" w:lineRule="auto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075F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3075F9"/>
    <w:pPr>
      <w:tabs>
        <w:tab w:val="right" w:pos="8505"/>
      </w:tabs>
      <w:spacing w:before="40" w:after="40" w:line="276" w:lineRule="auto"/>
      <w:ind w:right="403"/>
    </w:pPr>
    <w:rPr>
      <w:rFonts w:cs="System"/>
      <w:noProof/>
    </w:rPr>
  </w:style>
  <w:style w:type="table" w:styleId="TableProfessional">
    <w:name w:val="Table Professional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39"/>
    <w:semiHidden/>
    <w:qFormat/>
    <w:rsid w:val="003075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3075F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3075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aliases w:val="~SectionHeadings"/>
    <w:basedOn w:val="NoSpacing"/>
    <w:next w:val="Normal"/>
    <w:uiPriority w:val="39"/>
    <w:rsid w:val="007C729F"/>
    <w:pPr>
      <w:tabs>
        <w:tab w:val="left" w:pos="567"/>
        <w:tab w:val="right" w:pos="8504"/>
      </w:tabs>
      <w:spacing w:before="360" w:after="120"/>
      <w:ind w:left="567" w:right="403" w:hanging="567"/>
    </w:pPr>
    <w:rPr>
      <w:rFonts w:asciiTheme="majorHAnsi" w:hAnsiTheme="majorHAnsi"/>
      <w:noProof/>
      <w:sz w:val="24"/>
      <w:szCs w:val="32"/>
    </w:rPr>
  </w:style>
  <w:style w:type="paragraph" w:styleId="TOC2">
    <w:name w:val="toc 2"/>
    <w:aliases w:val="~SubHeadings"/>
    <w:basedOn w:val="TOC1"/>
    <w:next w:val="Normal"/>
    <w:uiPriority w:val="39"/>
    <w:rsid w:val="003075F9"/>
    <w:pPr>
      <w:tabs>
        <w:tab w:val="clear" w:pos="567"/>
        <w:tab w:val="left" w:pos="1219"/>
      </w:tabs>
      <w:spacing w:before="0" w:after="60"/>
      <w:ind w:left="1219" w:hanging="652"/>
    </w:pPr>
    <w:rPr>
      <w:sz w:val="20"/>
      <w:szCs w:val="20"/>
    </w:rPr>
  </w:style>
  <w:style w:type="paragraph" w:styleId="TOC3">
    <w:name w:val="toc 3"/>
    <w:aliases w:val="~MinorSubheadings"/>
    <w:basedOn w:val="TOC2"/>
    <w:next w:val="Normal"/>
    <w:autoRedefine/>
    <w:uiPriority w:val="39"/>
    <w:rsid w:val="003075F9"/>
    <w:pPr>
      <w:tabs>
        <w:tab w:val="clear" w:pos="1219"/>
        <w:tab w:val="left" w:pos="2155"/>
      </w:tabs>
      <w:ind w:left="2155" w:hanging="936"/>
    </w:pPr>
  </w:style>
  <w:style w:type="paragraph" w:styleId="TOC4">
    <w:name w:val="toc 4"/>
    <w:aliases w:val="~FourthHeadLevel"/>
    <w:basedOn w:val="TOC3"/>
    <w:next w:val="Normal"/>
    <w:uiPriority w:val="39"/>
    <w:rsid w:val="003075F9"/>
    <w:pPr>
      <w:tabs>
        <w:tab w:val="clear" w:pos="2155"/>
        <w:tab w:val="left" w:pos="3402"/>
      </w:tabs>
      <w:ind w:left="3402" w:hanging="1247"/>
    </w:pPr>
  </w:style>
  <w:style w:type="paragraph" w:styleId="TOC5">
    <w:name w:val="toc 5"/>
    <w:aliases w:val="~ExecSumHeading"/>
    <w:basedOn w:val="TOC1"/>
    <w:next w:val="Normal"/>
    <w:uiPriority w:val="39"/>
    <w:rsid w:val="003075F9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3075F9"/>
  </w:style>
  <w:style w:type="paragraph" w:styleId="TOC7">
    <w:name w:val="toc 7"/>
    <w:aliases w:val="~AppHeadings"/>
    <w:basedOn w:val="TOC1"/>
    <w:next w:val="Normal"/>
    <w:uiPriority w:val="39"/>
    <w:rsid w:val="003075F9"/>
  </w:style>
  <w:style w:type="paragraph" w:styleId="TOC8">
    <w:name w:val="toc 8"/>
    <w:aliases w:val="~AppSubHeadings"/>
    <w:basedOn w:val="TOC2"/>
    <w:next w:val="Normal"/>
    <w:uiPriority w:val="39"/>
    <w:rsid w:val="003075F9"/>
  </w:style>
  <w:style w:type="paragraph" w:styleId="TOC9">
    <w:name w:val="toc 9"/>
    <w:aliases w:val="~AppMinorSubHeadings,~AppDividerPg"/>
    <w:basedOn w:val="Normal"/>
    <w:next w:val="Normal"/>
    <w:uiPriority w:val="39"/>
    <w:unhideWhenUsed/>
    <w:rsid w:val="003075F9"/>
    <w:pPr>
      <w:tabs>
        <w:tab w:val="left" w:pos="567"/>
        <w:tab w:val="right" w:pos="8504"/>
      </w:tabs>
      <w:spacing w:before="0" w:after="60" w:line="240" w:lineRule="auto"/>
      <w:ind w:left="567" w:right="284" w:hanging="567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9"/>
    <w:qFormat/>
    <w:rsid w:val="003075F9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sz w:val="28"/>
      <w:szCs w:val="28"/>
    </w:rPr>
  </w:style>
  <w:style w:type="character" w:styleId="Hashtag">
    <w:name w:val="Hashtag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Mention">
    <w:name w:val="Mention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6E7AB6"/>
    <w:rPr>
      <w:u w:val="dotted"/>
      <w:lang w:val="en-GB"/>
    </w:rPr>
  </w:style>
  <w:style w:type="paragraph" w:customStyle="1" w:styleId="HeaderRight">
    <w:name w:val="Header Right"/>
    <w:basedOn w:val="Header"/>
    <w:uiPriority w:val="39"/>
    <w:semiHidden/>
    <w:qFormat/>
    <w:rsid w:val="00ED39CC"/>
    <w:pPr>
      <w:jc w:val="right"/>
    </w:pPr>
  </w:style>
  <w:style w:type="character" w:styleId="UnresolvedMention">
    <w:name w:val="Unresolved Mention"/>
    <w:basedOn w:val="DefaultParagraphFont"/>
    <w:uiPriority w:val="99"/>
    <w:semiHidden/>
    <w:unhideWhenUsed/>
    <w:rsid w:val="0036756A"/>
    <w:rPr>
      <w:color w:val="605E5C"/>
      <w:shd w:val="clear" w:color="auto" w:fill="E1DFDD"/>
      <w:lang w:val="en-GB"/>
    </w:rPr>
  </w:style>
  <w:style w:type="paragraph" w:customStyle="1" w:styleId="Confidentia">
    <w:name w:val="~Confidentia"/>
    <w:basedOn w:val="RefConfidential"/>
    <w:semiHidden/>
    <w:rsid w:val="002916DA"/>
    <w:pPr>
      <w:framePr w:hSpace="181" w:wrap="around" w:vAnchor="page" w:hAnchor="page" w:x="3743" w:y="10094"/>
    </w:pPr>
  </w:style>
  <w:style w:type="paragraph" w:customStyle="1" w:styleId="SmallSpacer">
    <w:name w:val="Small Spacer"/>
    <w:basedOn w:val="Footer"/>
    <w:uiPriority w:val="39"/>
    <w:semiHidden/>
    <w:qFormat/>
    <w:rsid w:val="001513FD"/>
    <w:pPr>
      <w:spacing w:line="14" w:lineRule="exact"/>
    </w:pPr>
  </w:style>
  <w:style w:type="paragraph" w:customStyle="1" w:styleId="TableNumBullet1">
    <w:name w:val="~TableNumBullet1"/>
    <w:basedOn w:val="TableTextLeft"/>
    <w:uiPriority w:val="8"/>
    <w:qFormat/>
    <w:rsid w:val="002D3C8D"/>
    <w:pPr>
      <w:numPr>
        <w:numId w:val="30"/>
      </w:numPr>
    </w:pPr>
  </w:style>
  <w:style w:type="paragraph" w:customStyle="1" w:styleId="TableNumBullet2">
    <w:name w:val="~TableNumBullet2"/>
    <w:basedOn w:val="TableTextLeft"/>
    <w:uiPriority w:val="8"/>
    <w:qFormat/>
    <w:rsid w:val="002D3C8D"/>
    <w:pPr>
      <w:numPr>
        <w:ilvl w:val="1"/>
        <w:numId w:val="30"/>
      </w:numPr>
    </w:pPr>
  </w:style>
  <w:style w:type="paragraph" w:customStyle="1" w:styleId="TableNumBullet3">
    <w:name w:val="~TableNumBullet3"/>
    <w:basedOn w:val="TableTextLeft"/>
    <w:uiPriority w:val="8"/>
    <w:qFormat/>
    <w:rsid w:val="002D3C8D"/>
    <w:pPr>
      <w:numPr>
        <w:ilvl w:val="2"/>
        <w:numId w:val="30"/>
      </w:numPr>
    </w:pPr>
  </w:style>
  <w:style w:type="paragraph" w:customStyle="1" w:styleId="Security">
    <w:name w:val="Security"/>
    <w:basedOn w:val="Normal"/>
    <w:uiPriority w:val="19"/>
    <w:semiHidden/>
    <w:qFormat/>
    <w:rsid w:val="009A1EE7"/>
    <w:pPr>
      <w:keepNext/>
      <w:spacing w:before="40" w:after="40" w:line="240" w:lineRule="auto"/>
    </w:pPr>
    <w:rPr>
      <w:b/>
      <w:color w:val="2FB6BC" w:themeColor="accent1"/>
      <w:sz w:val="18"/>
    </w:rPr>
  </w:style>
  <w:style w:type="character" w:styleId="SmartLink">
    <w:name w:val="Smart Link"/>
    <w:basedOn w:val="DefaultParagraphFont"/>
    <w:uiPriority w:val="99"/>
    <w:semiHidden/>
    <w:unhideWhenUsed/>
    <w:rsid w:val="005535B6"/>
    <w:rPr>
      <w:color w:val="009695" w:themeColor="hyperlink"/>
      <w:u w:val="single"/>
      <w:shd w:val="clear" w:color="auto" w:fill="E1DFDD"/>
      <w:lang w:val="en-GB"/>
    </w:rPr>
  </w:style>
  <w:style w:type="character" w:customStyle="1" w:styleId="SmartLinkError1">
    <w:name w:val="SmartLinkError1"/>
    <w:basedOn w:val="DefaultParagraphFont"/>
    <w:uiPriority w:val="99"/>
    <w:semiHidden/>
    <w:unhideWhenUsed/>
    <w:rsid w:val="00E11F98"/>
    <w:rPr>
      <w:color w:val="FF0000"/>
    </w:rPr>
  </w:style>
  <w:style w:type="character" w:customStyle="1" w:styleId="ListParagraphChar">
    <w:name w:val="List Paragraph Char"/>
    <w:link w:val="ListParagraph"/>
    <w:uiPriority w:val="34"/>
    <w:rsid w:val="002F6BFC"/>
    <w:rPr>
      <w:rFonts w:eastAsiaTheme="minorEastAsia"/>
    </w:rPr>
  </w:style>
  <w:style w:type="paragraph" w:styleId="Revision">
    <w:name w:val="Revision"/>
    <w:hidden/>
    <w:uiPriority w:val="99"/>
    <w:semiHidden/>
    <w:rsid w:val="009A1B56"/>
    <w:pPr>
      <w:spacing w:after="0" w:line="240" w:lineRule="auto"/>
    </w:pPr>
    <w:rPr>
      <w:rFonts w:eastAsiaTheme="minorEastAsia"/>
    </w:rPr>
  </w:style>
  <w:style w:type="paragraph" w:styleId="Quote">
    <w:name w:val="Quote"/>
    <w:basedOn w:val="Normal"/>
    <w:next w:val="Normal"/>
    <w:link w:val="QuoteChar1"/>
    <w:uiPriority w:val="39"/>
    <w:qFormat/>
    <w:rsid w:val="008F28F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39"/>
    <w:rsid w:val="008F28F4"/>
    <w:rPr>
      <w:rFonts w:eastAsiaTheme="minorEastAsia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3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glossaryDocument" Target="glossary/document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4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1555DF6C7746B58522988C7AC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C55C-33C4-4939-974E-9EECB6EE2B1A}"/>
      </w:docPartPr>
      <w:docPartBody>
        <w:p w:rsidR="00415A3F" w:rsidRDefault="00B64F05" w:rsidP="00B64F05">
          <w:pPr>
            <w:pStyle w:val="701555DF6C7746B58522988C7AC1C9A4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CB15B5B3D9D549A7936A8886F7331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92C5-ADFF-48EF-B041-F6E19998E8FC}"/>
      </w:docPartPr>
      <w:docPartBody>
        <w:p w:rsidR="00CA13A0" w:rsidRDefault="002C4A76" w:rsidP="002C4A76">
          <w:pPr>
            <w:pStyle w:val="CB15B5B3D9D549A7936A8886F7331B1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91C1430C30416F9EF117EDE33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692-CA46-44DD-B81B-8A132AAFBB92}"/>
      </w:docPartPr>
      <w:docPartBody>
        <w:p w:rsidR="00D45D2D" w:rsidRDefault="0020106E">
          <w:r w:rsidRPr="004C6AA2">
            <w:t>LogoType</w:t>
          </w:r>
        </w:p>
      </w:docPartBody>
    </w:docPart>
    <w:docPart>
      <w:docPartPr>
        <w:name w:val="8D39E415A0CE40A692D36E39BA2C2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9369F-5114-4C12-BBCF-DAE95D9D706A}"/>
      </w:docPartPr>
      <w:docPartBody>
        <w:p w:rsidR="00961C4A" w:rsidRDefault="00390635" w:rsidP="00390635">
          <w:pPr>
            <w:pStyle w:val="8D39E415A0CE40A692D36E39BA2C2952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48EB348F30864288B3D2E6AEB574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4FA6-96CD-4724-9643-634297EC5324}"/>
      </w:docPartPr>
      <w:docPartBody>
        <w:p w:rsidR="00D74763" w:rsidRDefault="00A26DFB" w:rsidP="00A26DFB">
          <w:pPr>
            <w:pStyle w:val="48EB348F30864288B3D2E6AEB5747ED6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509EEBD940E2AE81BC44ED07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CB862-52DE-41C1-95C0-8CD8DF0F49CE}"/>
      </w:docPartPr>
      <w:docPartBody>
        <w:p w:rsidR="00D74763" w:rsidRDefault="00A26DFB" w:rsidP="00A26DFB">
          <w:pPr>
            <w:pStyle w:val="5B86509EEBD940E2AE81BC44ED070744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1F8C98B394BBF873ED4F2B4793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6F404-CFD0-41E9-B908-D4E42EABD00C}"/>
      </w:docPartPr>
      <w:docPartBody>
        <w:p w:rsidR="008007C2" w:rsidRDefault="00E14012" w:rsidP="00E14012">
          <w:pPr>
            <w:pStyle w:val="6791F8C98B394BBF873ED4F2B479397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E5FADD51A4F01A18D906AEF903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74EA2-1C25-4CD5-9A11-F3B68A885999}"/>
      </w:docPartPr>
      <w:docPartBody>
        <w:p w:rsidR="008007C2" w:rsidRDefault="00E14012" w:rsidP="00E14012">
          <w:pPr>
            <w:pStyle w:val="CDEE5FADD51A4F01A18D906AEF9034F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424741853049AF849415034A2AB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0F161-C5D9-44FF-ABE6-B98C0D930455}"/>
      </w:docPartPr>
      <w:docPartBody>
        <w:p w:rsidR="008007C2" w:rsidRDefault="00E14012" w:rsidP="00E14012">
          <w:pPr>
            <w:pStyle w:val="A7424741853049AF849415034A2AB00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EECF836EC141B985E74453A1D14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1A65A-C9CD-44D8-910D-E2E43249010B}"/>
      </w:docPartPr>
      <w:docPartBody>
        <w:p w:rsidR="008007C2" w:rsidRDefault="00E14012" w:rsidP="00E14012">
          <w:pPr>
            <w:pStyle w:val="D2EECF836EC141B985E74453A1D142DA"/>
          </w:pPr>
          <w:r w:rsidRPr="004C6AA2">
            <w:t>LogoType</w:t>
          </w:r>
        </w:p>
      </w:docPartBody>
    </w:docPart>
    <w:docPart>
      <w:docPartPr>
        <w:name w:val="F8A1F7C88EA04294A0A719257B739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BF5DF-D68B-45C1-B83E-300A86FF959B}"/>
      </w:docPartPr>
      <w:docPartBody>
        <w:p w:rsidR="008007C2" w:rsidRDefault="00E14012" w:rsidP="00E14012">
          <w:pPr>
            <w:pStyle w:val="F8A1F7C88EA04294A0A719257B739D9F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32AEB0D06A4E5CB5A2F207815E5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A65FA-81D9-45E9-BE98-F44B05FBDCA4}"/>
      </w:docPartPr>
      <w:docPartBody>
        <w:p w:rsidR="008007C2" w:rsidRDefault="00E14012" w:rsidP="00E14012">
          <w:pPr>
            <w:pStyle w:val="F832AEB0D06A4E5CB5A2F207815E566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7DDAEB7BA64DF0AFED7B305D8CB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B432C-943B-47A4-9E11-3C7B9FB2B994}"/>
      </w:docPartPr>
      <w:docPartBody>
        <w:p w:rsidR="008007C2" w:rsidRDefault="00E14012" w:rsidP="00E14012">
          <w:pPr>
            <w:pStyle w:val="757DDAEB7BA64DF0AFED7B305D8CBF19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79DB" w:rsidRDefault="000579DB">
      <w:pPr>
        <w:spacing w:after="0" w:line="240" w:lineRule="auto"/>
      </w:pPr>
      <w:r>
        <w:separator/>
      </w:r>
    </w:p>
  </w:endnote>
  <w:endnote w:type="continuationSeparator" w:id="0">
    <w:p w:rsidR="000579DB" w:rsidRDefault="000579DB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79DB" w:rsidRDefault="000579DB">
      <w:pPr>
        <w:spacing w:after="0" w:line="240" w:lineRule="auto"/>
      </w:pPr>
      <w:r>
        <w:separator/>
      </w:r>
    </w:p>
  </w:footnote>
  <w:footnote w:type="continuationSeparator" w:id="0">
    <w:p w:rsidR="000579DB" w:rsidRDefault="000579DB">
      <w:pPr>
        <w:spacing w:after="0" w:line="240" w:lineRule="auto"/>
      </w:pPr>
      <w:r>
        <w:continuationSeparator/>
      </w:r>
    </w:p>
  </w:footnote>
</w:footnote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B7E6D"/>
    <w:multiLevelType w:val="multilevel"/>
    <w:tmpl w:val="88D4D830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4472C4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70093644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6DC"/>
    <w:rsid w:val="00000631"/>
    <w:rsid w:val="00001861"/>
    <w:rsid w:val="00016417"/>
    <w:rsid w:val="00017138"/>
    <w:rsid w:val="000277A8"/>
    <w:rsid w:val="000441C2"/>
    <w:rsid w:val="000503B1"/>
    <w:rsid w:val="000528BA"/>
    <w:rsid w:val="000579DB"/>
    <w:rsid w:val="00060620"/>
    <w:rsid w:val="00071DEC"/>
    <w:rsid w:val="00086897"/>
    <w:rsid w:val="00093AE8"/>
    <w:rsid w:val="000B1740"/>
    <w:rsid w:val="000D17E8"/>
    <w:rsid w:val="000E34C7"/>
    <w:rsid w:val="000E4622"/>
    <w:rsid w:val="000F08CB"/>
    <w:rsid w:val="000F451E"/>
    <w:rsid w:val="000F60B1"/>
    <w:rsid w:val="00105E53"/>
    <w:rsid w:val="00107007"/>
    <w:rsid w:val="00112198"/>
    <w:rsid w:val="00117195"/>
    <w:rsid w:val="001316A2"/>
    <w:rsid w:val="001359C7"/>
    <w:rsid w:val="00156705"/>
    <w:rsid w:val="00156E51"/>
    <w:rsid w:val="00157D17"/>
    <w:rsid w:val="001611A6"/>
    <w:rsid w:val="0017572B"/>
    <w:rsid w:val="00183E66"/>
    <w:rsid w:val="001905C5"/>
    <w:rsid w:val="00191669"/>
    <w:rsid w:val="00192B62"/>
    <w:rsid w:val="00196DFD"/>
    <w:rsid w:val="001C3DFD"/>
    <w:rsid w:val="001C5192"/>
    <w:rsid w:val="001C6AD0"/>
    <w:rsid w:val="001C7782"/>
    <w:rsid w:val="001D1AA6"/>
    <w:rsid w:val="001D3B27"/>
    <w:rsid w:val="001D7985"/>
    <w:rsid w:val="001E7DDC"/>
    <w:rsid w:val="001F5B87"/>
    <w:rsid w:val="0020106E"/>
    <w:rsid w:val="00205C69"/>
    <w:rsid w:val="002223FF"/>
    <w:rsid w:val="00225E64"/>
    <w:rsid w:val="00226EB7"/>
    <w:rsid w:val="00231CF1"/>
    <w:rsid w:val="00245EEC"/>
    <w:rsid w:val="002563CA"/>
    <w:rsid w:val="00263411"/>
    <w:rsid w:val="0026442E"/>
    <w:rsid w:val="00280F1D"/>
    <w:rsid w:val="0028211E"/>
    <w:rsid w:val="00285D4F"/>
    <w:rsid w:val="00287632"/>
    <w:rsid w:val="00290635"/>
    <w:rsid w:val="002914B1"/>
    <w:rsid w:val="00292E14"/>
    <w:rsid w:val="0029605D"/>
    <w:rsid w:val="00297825"/>
    <w:rsid w:val="002A17B2"/>
    <w:rsid w:val="002A23B3"/>
    <w:rsid w:val="002B2B80"/>
    <w:rsid w:val="002B3F1E"/>
    <w:rsid w:val="002C0743"/>
    <w:rsid w:val="002C3FA8"/>
    <w:rsid w:val="002C4A76"/>
    <w:rsid w:val="002C66A3"/>
    <w:rsid w:val="002C7769"/>
    <w:rsid w:val="002E4557"/>
    <w:rsid w:val="002F3539"/>
    <w:rsid w:val="002F6137"/>
    <w:rsid w:val="002F7461"/>
    <w:rsid w:val="00300F5B"/>
    <w:rsid w:val="00302AA0"/>
    <w:rsid w:val="0031323D"/>
    <w:rsid w:val="00317BD0"/>
    <w:rsid w:val="00323200"/>
    <w:rsid w:val="00334570"/>
    <w:rsid w:val="003355C8"/>
    <w:rsid w:val="00342B2B"/>
    <w:rsid w:val="003630E1"/>
    <w:rsid w:val="00363D40"/>
    <w:rsid w:val="003644CC"/>
    <w:rsid w:val="003663D7"/>
    <w:rsid w:val="00382E5D"/>
    <w:rsid w:val="00390635"/>
    <w:rsid w:val="00395B76"/>
    <w:rsid w:val="0039634B"/>
    <w:rsid w:val="003A08C6"/>
    <w:rsid w:val="003A7A24"/>
    <w:rsid w:val="003C082E"/>
    <w:rsid w:val="003D6904"/>
    <w:rsid w:val="003E0FCD"/>
    <w:rsid w:val="003E1F63"/>
    <w:rsid w:val="003E7324"/>
    <w:rsid w:val="0040297C"/>
    <w:rsid w:val="00402A63"/>
    <w:rsid w:val="00415A3F"/>
    <w:rsid w:val="00422E34"/>
    <w:rsid w:val="00426AD5"/>
    <w:rsid w:val="00443047"/>
    <w:rsid w:val="00450AE9"/>
    <w:rsid w:val="00450E4E"/>
    <w:rsid w:val="004560EF"/>
    <w:rsid w:val="004714B7"/>
    <w:rsid w:val="004813AE"/>
    <w:rsid w:val="00493B06"/>
    <w:rsid w:val="004A3ABD"/>
    <w:rsid w:val="004B18EA"/>
    <w:rsid w:val="004B5624"/>
    <w:rsid w:val="004B5FD8"/>
    <w:rsid w:val="004D1DC1"/>
    <w:rsid w:val="004D2DA7"/>
    <w:rsid w:val="004D4A7D"/>
    <w:rsid w:val="004E2BEF"/>
    <w:rsid w:val="004E3B26"/>
    <w:rsid w:val="004E77E1"/>
    <w:rsid w:val="004F7863"/>
    <w:rsid w:val="005053CE"/>
    <w:rsid w:val="005113E6"/>
    <w:rsid w:val="00512208"/>
    <w:rsid w:val="00520A8C"/>
    <w:rsid w:val="0052108F"/>
    <w:rsid w:val="00531298"/>
    <w:rsid w:val="00533662"/>
    <w:rsid w:val="00541A8D"/>
    <w:rsid w:val="005434D3"/>
    <w:rsid w:val="005474B9"/>
    <w:rsid w:val="0055449E"/>
    <w:rsid w:val="00555EE4"/>
    <w:rsid w:val="00561CDD"/>
    <w:rsid w:val="0058103C"/>
    <w:rsid w:val="005812A8"/>
    <w:rsid w:val="00587EEF"/>
    <w:rsid w:val="00591073"/>
    <w:rsid w:val="005A6CBB"/>
    <w:rsid w:val="005B4E92"/>
    <w:rsid w:val="005C24E2"/>
    <w:rsid w:val="005C500B"/>
    <w:rsid w:val="005C64BE"/>
    <w:rsid w:val="005D4B7D"/>
    <w:rsid w:val="005D4CFE"/>
    <w:rsid w:val="005E08C6"/>
    <w:rsid w:val="005E1D53"/>
    <w:rsid w:val="005E25EF"/>
    <w:rsid w:val="005E5CAD"/>
    <w:rsid w:val="005E5EAF"/>
    <w:rsid w:val="005F1581"/>
    <w:rsid w:val="00600CF4"/>
    <w:rsid w:val="00600F32"/>
    <w:rsid w:val="00612ED5"/>
    <w:rsid w:val="00620CD0"/>
    <w:rsid w:val="00622FC3"/>
    <w:rsid w:val="0063278A"/>
    <w:rsid w:val="00634B7A"/>
    <w:rsid w:val="006408B9"/>
    <w:rsid w:val="00644C6D"/>
    <w:rsid w:val="00654CEE"/>
    <w:rsid w:val="006566DD"/>
    <w:rsid w:val="00656E10"/>
    <w:rsid w:val="006640C4"/>
    <w:rsid w:val="006640FB"/>
    <w:rsid w:val="00666B5F"/>
    <w:rsid w:val="0067209E"/>
    <w:rsid w:val="00672DCE"/>
    <w:rsid w:val="006878D5"/>
    <w:rsid w:val="006926A2"/>
    <w:rsid w:val="00692AE3"/>
    <w:rsid w:val="006A01DA"/>
    <w:rsid w:val="006A089F"/>
    <w:rsid w:val="006A2F4F"/>
    <w:rsid w:val="006A4F18"/>
    <w:rsid w:val="006A5BB2"/>
    <w:rsid w:val="006B5E56"/>
    <w:rsid w:val="006B62E7"/>
    <w:rsid w:val="006C0D34"/>
    <w:rsid w:val="006C1AF0"/>
    <w:rsid w:val="006C30AE"/>
    <w:rsid w:val="006D16E4"/>
    <w:rsid w:val="006D29C5"/>
    <w:rsid w:val="006D6EE1"/>
    <w:rsid w:val="00701852"/>
    <w:rsid w:val="007030EA"/>
    <w:rsid w:val="00706EB9"/>
    <w:rsid w:val="00711F90"/>
    <w:rsid w:val="00720C5B"/>
    <w:rsid w:val="00731CA1"/>
    <w:rsid w:val="007322E6"/>
    <w:rsid w:val="007528C9"/>
    <w:rsid w:val="007535F4"/>
    <w:rsid w:val="00754EEC"/>
    <w:rsid w:val="00756B7C"/>
    <w:rsid w:val="007628C3"/>
    <w:rsid w:val="00763D2C"/>
    <w:rsid w:val="00773F79"/>
    <w:rsid w:val="00782A93"/>
    <w:rsid w:val="00792BB9"/>
    <w:rsid w:val="007A10D5"/>
    <w:rsid w:val="007A1A6D"/>
    <w:rsid w:val="007B7796"/>
    <w:rsid w:val="007C1CB4"/>
    <w:rsid w:val="007C3087"/>
    <w:rsid w:val="007D510C"/>
    <w:rsid w:val="007D67B4"/>
    <w:rsid w:val="007D7B51"/>
    <w:rsid w:val="008007C2"/>
    <w:rsid w:val="0080668C"/>
    <w:rsid w:val="0081514E"/>
    <w:rsid w:val="00815526"/>
    <w:rsid w:val="00830B69"/>
    <w:rsid w:val="0083480A"/>
    <w:rsid w:val="0084138C"/>
    <w:rsid w:val="00842085"/>
    <w:rsid w:val="00853530"/>
    <w:rsid w:val="0086178B"/>
    <w:rsid w:val="00862DE5"/>
    <w:rsid w:val="00866CEF"/>
    <w:rsid w:val="0087444A"/>
    <w:rsid w:val="0088581A"/>
    <w:rsid w:val="00890B78"/>
    <w:rsid w:val="00891373"/>
    <w:rsid w:val="008A270F"/>
    <w:rsid w:val="008C11AA"/>
    <w:rsid w:val="008C7614"/>
    <w:rsid w:val="008D1EC8"/>
    <w:rsid w:val="00902A80"/>
    <w:rsid w:val="00913DE4"/>
    <w:rsid w:val="00914F0E"/>
    <w:rsid w:val="00921DD3"/>
    <w:rsid w:val="009267B8"/>
    <w:rsid w:val="0093338B"/>
    <w:rsid w:val="00937767"/>
    <w:rsid w:val="00942E53"/>
    <w:rsid w:val="00947D71"/>
    <w:rsid w:val="00954BB1"/>
    <w:rsid w:val="00961C4A"/>
    <w:rsid w:val="00963E0C"/>
    <w:rsid w:val="00975089"/>
    <w:rsid w:val="009753BE"/>
    <w:rsid w:val="00980994"/>
    <w:rsid w:val="00984A41"/>
    <w:rsid w:val="00986343"/>
    <w:rsid w:val="009A1E00"/>
    <w:rsid w:val="009B0391"/>
    <w:rsid w:val="009B0EE0"/>
    <w:rsid w:val="009B3503"/>
    <w:rsid w:val="009C319F"/>
    <w:rsid w:val="009C6C91"/>
    <w:rsid w:val="009C775A"/>
    <w:rsid w:val="009D2DAB"/>
    <w:rsid w:val="009D4E26"/>
    <w:rsid w:val="009D6AFF"/>
    <w:rsid w:val="009E19F7"/>
    <w:rsid w:val="009F0CFF"/>
    <w:rsid w:val="009F4F2A"/>
    <w:rsid w:val="009F5B80"/>
    <w:rsid w:val="00A01583"/>
    <w:rsid w:val="00A03E12"/>
    <w:rsid w:val="00A05A01"/>
    <w:rsid w:val="00A05C1A"/>
    <w:rsid w:val="00A10F0B"/>
    <w:rsid w:val="00A115D4"/>
    <w:rsid w:val="00A218B7"/>
    <w:rsid w:val="00A26DFB"/>
    <w:rsid w:val="00A30BFD"/>
    <w:rsid w:val="00A30EF0"/>
    <w:rsid w:val="00A373F3"/>
    <w:rsid w:val="00A5606F"/>
    <w:rsid w:val="00A67A4D"/>
    <w:rsid w:val="00A67EE3"/>
    <w:rsid w:val="00A70B89"/>
    <w:rsid w:val="00A74D31"/>
    <w:rsid w:val="00A86A2C"/>
    <w:rsid w:val="00A902BF"/>
    <w:rsid w:val="00A91141"/>
    <w:rsid w:val="00A93095"/>
    <w:rsid w:val="00A9686B"/>
    <w:rsid w:val="00AC5BE1"/>
    <w:rsid w:val="00AC72B6"/>
    <w:rsid w:val="00AE54C6"/>
    <w:rsid w:val="00AE6712"/>
    <w:rsid w:val="00AF11D4"/>
    <w:rsid w:val="00AF1CFE"/>
    <w:rsid w:val="00AF3AB6"/>
    <w:rsid w:val="00B020BE"/>
    <w:rsid w:val="00B1012E"/>
    <w:rsid w:val="00B12625"/>
    <w:rsid w:val="00B1796B"/>
    <w:rsid w:val="00B22605"/>
    <w:rsid w:val="00B234FF"/>
    <w:rsid w:val="00B259B1"/>
    <w:rsid w:val="00B27196"/>
    <w:rsid w:val="00B32AD1"/>
    <w:rsid w:val="00B34C6C"/>
    <w:rsid w:val="00B35BB1"/>
    <w:rsid w:val="00B42CF7"/>
    <w:rsid w:val="00B64F05"/>
    <w:rsid w:val="00B7747B"/>
    <w:rsid w:val="00B81EF7"/>
    <w:rsid w:val="00B9657B"/>
    <w:rsid w:val="00B9715B"/>
    <w:rsid w:val="00BA0984"/>
    <w:rsid w:val="00BA3E95"/>
    <w:rsid w:val="00BB3C9A"/>
    <w:rsid w:val="00BC4399"/>
    <w:rsid w:val="00BD5CC2"/>
    <w:rsid w:val="00BF0420"/>
    <w:rsid w:val="00BF1A6B"/>
    <w:rsid w:val="00BF3D58"/>
    <w:rsid w:val="00C011D0"/>
    <w:rsid w:val="00C039AF"/>
    <w:rsid w:val="00C040F9"/>
    <w:rsid w:val="00C04C33"/>
    <w:rsid w:val="00C04F27"/>
    <w:rsid w:val="00C105E7"/>
    <w:rsid w:val="00C256DC"/>
    <w:rsid w:val="00C335A1"/>
    <w:rsid w:val="00C36DF5"/>
    <w:rsid w:val="00C544D9"/>
    <w:rsid w:val="00C54B31"/>
    <w:rsid w:val="00C57D82"/>
    <w:rsid w:val="00C65E99"/>
    <w:rsid w:val="00C7103B"/>
    <w:rsid w:val="00C7502D"/>
    <w:rsid w:val="00C84BA4"/>
    <w:rsid w:val="00C86B29"/>
    <w:rsid w:val="00CA13A0"/>
    <w:rsid w:val="00CA46F6"/>
    <w:rsid w:val="00CB46AE"/>
    <w:rsid w:val="00CB4BEA"/>
    <w:rsid w:val="00CB4DDD"/>
    <w:rsid w:val="00CC1FD1"/>
    <w:rsid w:val="00CC700D"/>
    <w:rsid w:val="00CD1F6A"/>
    <w:rsid w:val="00CE243B"/>
    <w:rsid w:val="00CE3E5C"/>
    <w:rsid w:val="00CE62F6"/>
    <w:rsid w:val="00CF233C"/>
    <w:rsid w:val="00CF4000"/>
    <w:rsid w:val="00CF45E7"/>
    <w:rsid w:val="00CF6B41"/>
    <w:rsid w:val="00D0103E"/>
    <w:rsid w:val="00D07AB8"/>
    <w:rsid w:val="00D1022A"/>
    <w:rsid w:val="00D10F0E"/>
    <w:rsid w:val="00D14A1A"/>
    <w:rsid w:val="00D14A34"/>
    <w:rsid w:val="00D22D91"/>
    <w:rsid w:val="00D24A8E"/>
    <w:rsid w:val="00D27C48"/>
    <w:rsid w:val="00D374F6"/>
    <w:rsid w:val="00D4524E"/>
    <w:rsid w:val="00D45D2D"/>
    <w:rsid w:val="00D504EC"/>
    <w:rsid w:val="00D526AB"/>
    <w:rsid w:val="00D61BE1"/>
    <w:rsid w:val="00D64466"/>
    <w:rsid w:val="00D65B4D"/>
    <w:rsid w:val="00D74138"/>
    <w:rsid w:val="00D74763"/>
    <w:rsid w:val="00D77715"/>
    <w:rsid w:val="00D809AE"/>
    <w:rsid w:val="00D80DCD"/>
    <w:rsid w:val="00D9547B"/>
    <w:rsid w:val="00D96C0E"/>
    <w:rsid w:val="00DA5F41"/>
    <w:rsid w:val="00DB2B48"/>
    <w:rsid w:val="00DB5D28"/>
    <w:rsid w:val="00DD487C"/>
    <w:rsid w:val="00DE30A8"/>
    <w:rsid w:val="00DE3E38"/>
    <w:rsid w:val="00DE59D5"/>
    <w:rsid w:val="00DF3B24"/>
    <w:rsid w:val="00DF6CE6"/>
    <w:rsid w:val="00E14012"/>
    <w:rsid w:val="00E14C47"/>
    <w:rsid w:val="00E156A3"/>
    <w:rsid w:val="00E15E04"/>
    <w:rsid w:val="00E16D09"/>
    <w:rsid w:val="00E17351"/>
    <w:rsid w:val="00E2066E"/>
    <w:rsid w:val="00E243BA"/>
    <w:rsid w:val="00E30AB2"/>
    <w:rsid w:val="00E41452"/>
    <w:rsid w:val="00E45E06"/>
    <w:rsid w:val="00E52FE2"/>
    <w:rsid w:val="00E54F7D"/>
    <w:rsid w:val="00E554B6"/>
    <w:rsid w:val="00E6274D"/>
    <w:rsid w:val="00E76831"/>
    <w:rsid w:val="00E80D74"/>
    <w:rsid w:val="00E83588"/>
    <w:rsid w:val="00EA3C44"/>
    <w:rsid w:val="00EA4F32"/>
    <w:rsid w:val="00EB1F36"/>
    <w:rsid w:val="00EB482C"/>
    <w:rsid w:val="00EB6E26"/>
    <w:rsid w:val="00EC138C"/>
    <w:rsid w:val="00ED3628"/>
    <w:rsid w:val="00ED39E3"/>
    <w:rsid w:val="00EE128C"/>
    <w:rsid w:val="00EE698D"/>
    <w:rsid w:val="00F01F3A"/>
    <w:rsid w:val="00F073F6"/>
    <w:rsid w:val="00F100F6"/>
    <w:rsid w:val="00F17FAD"/>
    <w:rsid w:val="00F265BF"/>
    <w:rsid w:val="00F31C7A"/>
    <w:rsid w:val="00F327EF"/>
    <w:rsid w:val="00F5031A"/>
    <w:rsid w:val="00F57895"/>
    <w:rsid w:val="00F57CE4"/>
    <w:rsid w:val="00F60043"/>
    <w:rsid w:val="00F60AEF"/>
    <w:rsid w:val="00F65730"/>
    <w:rsid w:val="00F67238"/>
    <w:rsid w:val="00F85400"/>
    <w:rsid w:val="00F90860"/>
    <w:rsid w:val="00F91E40"/>
    <w:rsid w:val="00F9389F"/>
    <w:rsid w:val="00FA12D5"/>
    <w:rsid w:val="00FA2B5D"/>
    <w:rsid w:val="00FA67A8"/>
    <w:rsid w:val="00FA7612"/>
    <w:rsid w:val="00FB5F79"/>
    <w:rsid w:val="00FB7158"/>
    <w:rsid w:val="00FC53A4"/>
    <w:rsid w:val="00FC5BA6"/>
    <w:rsid w:val="00FD26AA"/>
    <w:rsid w:val="00FD6E15"/>
    <w:rsid w:val="00FE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E14012"/>
    <w:rPr>
      <w:bCs w:val="0"/>
      <w:color w:val="808080"/>
      <w:szCs w:val="20"/>
    </w:rPr>
  </w:style>
  <w:style w:type="paragraph" w:customStyle="1" w:styleId="701555DF6C7746B58522988C7AC1C9A4">
    <w:name w:val="701555DF6C7746B58522988C7AC1C9A4"/>
    <w:rsid w:val="00B64F05"/>
  </w:style>
  <w:style w:type="paragraph" w:styleId="TOC9">
    <w:name w:val="toc 9"/>
    <w:aliases w:val="~AppDividerPg"/>
    <w:basedOn w:val="Normal"/>
    <w:next w:val="Normal"/>
    <w:uiPriority w:val="39"/>
    <w:unhideWhenUsed/>
    <w:rsid w:val="00231CF1"/>
    <w:pPr>
      <w:tabs>
        <w:tab w:val="left" w:pos="567"/>
        <w:tab w:val="right" w:pos="8505"/>
      </w:tabs>
      <w:spacing w:after="60" w:line="240" w:lineRule="auto"/>
      <w:ind w:left="567" w:right="284" w:hanging="567"/>
    </w:pPr>
    <w:rPr>
      <w:rFonts w:ascii="Arial" w:eastAsiaTheme="minorHAnsi" w:hAnsi="Arial" w:cs="Arial"/>
      <w:sz w:val="20"/>
      <w:szCs w:val="20"/>
      <w:lang w:eastAsia="en-US"/>
    </w:rPr>
  </w:style>
  <w:style w:type="numbering" w:customStyle="1" w:styleId="AppListStyle">
    <w:name w:val="~AppListStyle"/>
    <w:uiPriority w:val="99"/>
    <w:rsid w:val="00231CF1"/>
    <w:pPr>
      <w:numPr>
        <w:numId w:val="1"/>
      </w:numPr>
    </w:pPr>
  </w:style>
  <w:style w:type="character" w:styleId="Hyperlink">
    <w:name w:val="Hyperlink"/>
    <w:aliases w:val="~HyperLink"/>
    <w:basedOn w:val="DefaultParagraphFont"/>
    <w:uiPriority w:val="99"/>
    <w:unhideWhenUsed/>
    <w:rsid w:val="00231CF1"/>
    <w:rPr>
      <w:color w:val="4472C4" w:themeColor="accent1"/>
      <w:u w:val="single"/>
    </w:rPr>
  </w:style>
  <w:style w:type="paragraph" w:styleId="NoSpacing">
    <w:name w:val="No Spacing"/>
    <w:aliases w:val="~BaseStyle"/>
    <w:rsid w:val="00231CF1"/>
    <w:pPr>
      <w:spacing w:after="0" w:line="240" w:lineRule="auto"/>
    </w:pPr>
    <w:rPr>
      <w:rFonts w:eastAsiaTheme="minorHAnsi" w:cs="Arial"/>
      <w:sz w:val="20"/>
      <w:szCs w:val="20"/>
      <w:lang w:eastAsia="en-US"/>
    </w:r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231CF1"/>
    <w:pPr>
      <w:spacing w:before="240" w:after="60"/>
    </w:pPr>
    <w:rPr>
      <w:rFonts w:eastAsia="Calibri" w:cstheme="minorBidi"/>
      <w:bCs/>
      <w:lang w:val="en-GB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231CF1"/>
    <w:rPr>
      <w:rFonts w:eastAsia="Calibri"/>
      <w:b/>
      <w:bCs/>
      <w:sz w:val="20"/>
      <w:szCs w:val="20"/>
      <w:lang w:eastAsia="en-US"/>
    </w:rPr>
  </w:style>
  <w:style w:type="paragraph" w:customStyle="1" w:styleId="BodyHeading">
    <w:name w:val="~BodyHeading"/>
    <w:basedOn w:val="Normal"/>
    <w:next w:val="Normal"/>
    <w:uiPriority w:val="1"/>
    <w:qFormat/>
    <w:rsid w:val="00231CF1"/>
    <w:pPr>
      <w:keepNext/>
      <w:spacing w:before="120" w:after="0" w:line="240" w:lineRule="auto"/>
    </w:pPr>
    <w:rPr>
      <w:rFonts w:eastAsiaTheme="minorHAnsi" w:cs="Arial"/>
      <w:b/>
      <w:sz w:val="20"/>
      <w:szCs w:val="20"/>
      <w:lang w:val="en-US" w:eastAsia="en-US"/>
    </w:rPr>
  </w:style>
  <w:style w:type="table" w:customStyle="1" w:styleId="TableClear">
    <w:name w:val="~TableClear"/>
    <w:basedOn w:val="TableNormal"/>
    <w:uiPriority w:val="99"/>
    <w:rsid w:val="00231CF1"/>
    <w:pPr>
      <w:spacing w:before="120" w:after="0" w:line="240" w:lineRule="auto"/>
    </w:pPr>
    <w:rPr>
      <w:rFonts w:eastAsiaTheme="minorHAnsi" w:cs="Arial"/>
      <w:sz w:val="20"/>
      <w:szCs w:val="20"/>
      <w:lang w:eastAsia="en-US"/>
    </w:rPr>
    <w:tblPr/>
  </w:style>
  <w:style w:type="paragraph" w:styleId="Footer">
    <w:name w:val="footer"/>
    <w:aliases w:val="~Footer"/>
    <w:basedOn w:val="NoSpacing"/>
    <w:link w:val="FooterChar"/>
    <w:uiPriority w:val="99"/>
    <w:rsid w:val="00231CF1"/>
    <w:rPr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231CF1"/>
    <w:rPr>
      <w:rFonts w:eastAsiaTheme="minorHAnsi"/>
      <w:sz w:val="14"/>
      <w:szCs w:val="14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rsid w:val="00231CF1"/>
    <w:rPr>
      <w:rFonts w:eastAsiaTheme="minorEastAsia" w:cstheme="minorBidi"/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231CF1"/>
    <w:rPr>
      <w:sz w:val="14"/>
      <w:szCs w:val="14"/>
      <w:lang w:eastAsia="en-US"/>
    </w:rPr>
  </w:style>
  <w:style w:type="table" w:customStyle="1" w:styleId="MMTable">
    <w:name w:val="~MMTable"/>
    <w:basedOn w:val="TableNormal"/>
    <w:uiPriority w:val="99"/>
    <w:rsid w:val="00231CF1"/>
    <w:pPr>
      <w:spacing w:before="40" w:after="40" w:line="240" w:lineRule="auto"/>
    </w:pPr>
    <w:rPr>
      <w:rFonts w:ascii="Arial" w:eastAsiaTheme="minorHAnsi" w:hAnsi="Arial"/>
      <w:sz w:val="16"/>
      <w:szCs w:val="20"/>
      <w:lang w:eastAsia="en-US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4472C4" w:themeColor="accent1"/>
      </w:tblBorders>
      <w:tblCellMar>
        <w:left w:w="0" w:type="dxa"/>
        <w:right w:w="0" w:type="dxa"/>
      </w:tblCellMar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5DCE4" w:themeFill="text2" w:themeFillTint="33"/>
      </w:tcPr>
    </w:tblStylePr>
  </w:style>
  <w:style w:type="paragraph" w:customStyle="1" w:styleId="CB15B5B3D9D549A7936A8886F7331B1E">
    <w:name w:val="CB15B5B3D9D549A7936A8886F7331B1E"/>
    <w:rsid w:val="002C4A76"/>
  </w:style>
  <w:style w:type="paragraph" w:customStyle="1" w:styleId="8D39E415A0CE40A692D36E39BA2C2952">
    <w:name w:val="8D39E415A0CE40A692D36E39BA2C2952"/>
    <w:rsid w:val="00390635"/>
  </w:style>
  <w:style w:type="paragraph" w:customStyle="1" w:styleId="48EB348F30864288B3D2E6AEB5747ED6">
    <w:name w:val="48EB348F30864288B3D2E6AEB5747ED6"/>
    <w:rsid w:val="00A26DFB"/>
  </w:style>
  <w:style w:type="paragraph" w:customStyle="1" w:styleId="5B86509EEBD940E2AE81BC44ED070744">
    <w:name w:val="5B86509EEBD940E2AE81BC44ED070744"/>
    <w:rsid w:val="00A26DFB"/>
  </w:style>
  <w:style w:type="paragraph" w:customStyle="1" w:styleId="6791F8C98B394BBF873ED4F2B4793974">
    <w:name w:val="6791F8C98B394BBF873ED4F2B4793974"/>
    <w:rsid w:val="00E14012"/>
  </w:style>
  <w:style w:type="paragraph" w:customStyle="1" w:styleId="CDEE5FADD51A4F01A18D906AEF9034F1">
    <w:name w:val="CDEE5FADD51A4F01A18D906AEF9034F1"/>
    <w:rsid w:val="00E14012"/>
  </w:style>
  <w:style w:type="paragraph" w:customStyle="1" w:styleId="A7424741853049AF849415034A2AB00F">
    <w:name w:val="A7424741853049AF849415034A2AB00F"/>
    <w:rsid w:val="00E14012"/>
  </w:style>
  <w:style w:type="paragraph" w:customStyle="1" w:styleId="D2EECF836EC141B985E74453A1D142DA">
    <w:name w:val="D2EECF836EC141B985E74453A1D142DA"/>
    <w:rsid w:val="00E14012"/>
  </w:style>
  <w:style w:type="paragraph" w:customStyle="1" w:styleId="F8A1F7C88EA04294A0A719257B739D9F">
    <w:name w:val="F8A1F7C88EA04294A0A719257B739D9F"/>
    <w:rsid w:val="00E14012"/>
  </w:style>
  <w:style w:type="paragraph" w:customStyle="1" w:styleId="F832AEB0D06A4E5CB5A2F207815E566E">
    <w:name w:val="F832AEB0D06A4E5CB5A2F207815E566E"/>
    <w:rsid w:val="00E14012"/>
  </w:style>
  <w:style w:type="paragraph" w:customStyle="1" w:styleId="757DDAEB7BA64DF0AFED7B305D8CBF19">
    <w:name w:val="757DDAEB7BA64DF0AFED7B305D8CBF19"/>
    <w:rsid w:val="00E140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 Turquoise">
      <a:dk1>
        <a:srgbClr val="000000"/>
      </a:dk1>
      <a:lt1>
        <a:srgbClr val="FFFFFF"/>
      </a:lt1>
      <a:dk2>
        <a:srgbClr val="575756"/>
      </a:dk2>
      <a:lt2>
        <a:srgbClr val="EDEBE6"/>
      </a:lt2>
      <a:accent1>
        <a:srgbClr val="2FB6BC"/>
      </a:accent1>
      <a:accent2>
        <a:srgbClr val="009695"/>
      </a:accent2>
      <a:accent3>
        <a:srgbClr val="2B86C7"/>
      </a:accent3>
      <a:accent4>
        <a:srgbClr val="216B99"/>
      </a:accent4>
      <a:accent5>
        <a:srgbClr val="41AC4C"/>
      </a:accent5>
      <a:accent6>
        <a:srgbClr val="8E3F91"/>
      </a:accent6>
      <a:hlink>
        <a:srgbClr val="009695"/>
      </a:hlink>
      <a:folHlink>
        <a:srgbClr val="2FB6BC"/>
      </a:folHlink>
    </a:clrScheme>
    <a:fontScheme name="MottMacDonald">
      <a:majorFont>
        <a:latin typeface="Arial"/>
        <a:ea typeface="SimSun"/>
        <a:cs typeface="Arial"/>
      </a:majorFont>
      <a:minorFont>
        <a:latin typeface="Arial"/>
        <a:ea typeface="SimSun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videnceTags xmlns="e3bef96d-4cdc-4d98-9943-dfa3960a1d47" xsi:nil="true"/>
    <TaxCatchAll xmlns="78d120b3-7944-496b-a4aa-0bc4c638e67d" xsi:nil="true"/>
    <Queriesindocument xmlns="e3bef96d-4cdc-4d98-9943-dfa3960a1d47">to upload</Queriesindocument>
    <Year xmlns="e3bef96d-4cdc-4d98-9943-dfa3960a1d47" xsi:nil="true"/>
    <Evidence xmlns="e3bef96d-4cdc-4d98-9943-dfa3960a1d47">false</Evidence>
    <TaxKeywordTaxHTField xmlns="78d120b3-7944-496b-a4aa-0bc4c638e67d">
      <Terms xmlns="http://schemas.microsoft.com/office/infopath/2007/PartnerControls"/>
    </TaxKeywordTaxHTField>
    <lcf76f155ced4ddcb4097134ff3c332f xmlns="e3bef96d-4cdc-4d98-9943-dfa3960a1d4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TemplafyTemplateConfiguration><![CDATA[{"elementsMetadata":[{"type":"richTextContentControl","id":"bbe9587d-a816-44cf-9438-d67aa33c1c5c","elementConfiguration":{"binding":"Form.FileRef","visibility":{"action":"hide","operator":"equals","compareValue":""},"removeAndKeepContent":false,"disableUpdates":false,"type":"text"}},{"type":"richTextContentControl","id":"1f0649d3-655f-45cb-a30a-3d8de8c38833","elementConfiguration":{"binding":"UserProfile.Language.AddressEntityCombinedFull","removeAndKeepContent":false,"disableUpdates":false,"type":"text"}},{"type":"richTextContentControl","id":"dfb1dcce-33f1-4c93-8feb-aae588fc04f6","elementConfiguration":{"binding":"UserProfile.Language.CountryNameTranslated","removeAndKeepContent":false,"disableUpdates":false,"type":"text"}},{"type":"richTextContentControl","id":"8dd348ef-7ed2-49fe-83ce-e0ef75f4e1a0","elementConfiguration":{"visibility":{"action":"hide","binding":"UserProfile.Language.Phone","operator":"equals","compareValue":""},"disableUpdates":false,"type":"group"}},{"type":"richTextContentControl","id":"7979c260-6965-4875-9714-5755d7c3900e","elementConfiguration":{"binding":"Translations.Tel","removeAndKeepContent":false,"disableUpdates":false,"type":"text"}},{"type":"richTextContentControl","id":"57f47068-adf8-4c67-ad5e-3325615668bb","elementConfiguration":{"binding":"UserProfile.Language.Phone","removeAndKeepContent":false,"disableUpdates":false,"type":"text"}},{"type":"richTextContentControl","id":"868ef4b2-19de-4aad-9282-1485c4e847ab","elementConfiguration":{"visibility":{"action":"hide","binding":"UserProfile.Language.Fax","operator":"equals","compareValue":""},"disableUpdates":false,"type":"group"}},{"type":"richTextContentControl","id":"54d2c1d2-e6fb-4614-89c7-d8c1e2a92fc7","elementConfiguration":{"binding":"Translations.Fax","removeAndKeepContent":false,"disableUpdates":false,"type":"text"}},{"type":"richTextContentControl","id":"b45831b6-8c94-47b6-86e0-c8e1416c9192","elementConfiguration":{"binding":"UserProfile.Language.Fax","removeAndKeepContent":false,"disableUpdates":false,"type":"text"}},{"type":"richTextContentControl","id":"707d4897-5ccf-4986-b74f-42dca287ee6a","elementConfiguration":{"binding":"UserProfile.Language.Web","visibility":{"action":"hide","operator":"equals","compareValue":""},"removeAndKeepContent":false,"disableUpdates":false,"type":"text"}},{"type":"richTextContentControl","id":"65408424-cede-4531-95ab-a3c282634000","elementConfiguration":{"binding":"Form.ClientName","visibility":{"action":"hide","operator":"equals","compareValue":""},"removeAndKeepContent":false,"disableUpdates":false,"type":"text"}},{"type":"richTextContentControl","id":"c36ae90f-ba09-4207-8562-2c78be49f040","elementConfiguration":{"binding":"UserProfile.Language.LegalFooterTranslated","removeAndKeepContent":false,"disableUpdates":false,"type":"text"}},{"type":"richTextContentControl","id":"52f00f16-19e4-4dd5-a3be-3cdbbfb4610b","elementConfiguration":{"binding":"UserProfile.Language.AddressEntityCombinedFull","removeAndKeepContent":false,"disableUpdates":false,"type":"text"}},{"type":"richTextContentControl","id":"6d0d0b12-1828-4424-9468-195a77e0d7b4","elementConfiguration":{"binding":"UserProfile.Language.CountryNameTranslated","removeAndKeepContent":false,"disableUpdates":false,"type":"text"}},{"type":"richTextContentControl","id":"79826a61-bc06-4322-bc01-4a311678ebca","elementConfiguration":{"visibility":{"action":"hide","binding":"UserProfile.Language.Phone","operator":"equals","compareValue":""},"disableUpdates":false,"type":"group"}},{"type":"richTextContentControl","id":"6117cfd1-0db8-4fc4-a4e5-7c560a5c50e9","elementConfiguration":{"binding":"Translations.Tel","removeAndKeepContent":false,"disableUpdates":false,"type":"text"}},{"type":"richTextContentControl","id":"ffc5044b-d81c-439a-b266-38f525b88aa3","elementConfiguration":{"binding":"UserProfile.Language.Phone","removeAndKeepContent":false,"disableUpdates":false,"type":"text"}},{"type":"richTextContentControl","id":"73be9ec6-6f85-4ac3-a1e5-243bd8a1bb8e","elementConfiguration":{"visibility":{"action":"hide","binding":"UserProfile.Language.Fax","operator":"equals","compareValue":""},"disableUpdates":false,"type":"group"}},{"type":"richTextContentControl","id":"63495dd9-1ccd-49c6-a4ab-ae1086d909a5","elementConfiguration":{"binding":"Translations.Fax","removeAndKeepContent":false,"disableUpdates":false,"type":"text"}},{"type":"richTextContentControl","id":"f03045d3-24d3-425e-966c-49613c7ca960","elementConfiguration":{"binding":"UserProfile.Language.Fax","removeAndKeepContent":false,"disableUpdates":false,"type":"text"}},{"type":"richTextContentControl","id":"9ace9969-4d3d-465e-ae44-19e1eec6f57e","elementConfiguration":{"binding":"UserProfile.Language.Web","visibility":{"action":"hide","operator":"equals","compareValue":""},"removeAndKeepContent":false,"disableUpdates":false,"type":"text"}},{"type":"richTextContentControl","id":"5719b89f-a747-4a6d-bcd0-e93bcdb8d0fb","elementConfiguration":{"binding":"Form.ClientName","visibility":{"action":"hide","operator":"equals","compareValue":""},"removeAndKeepContent":false,"disableUpdates":false,"type":"text"}},{"type":"richTextContentControl","id":"a5a0bc98-46e3-4241-90a9-8d525559c950","elementConfiguration":{"binding":"UserProfile.Language.LegalFooterTranslated","removeAndKeepContent":false,"disableUpdates":false,"type":"text"}},{"type":"richTextContentControl","id":"f74f0871-1f82-42ab-914f-1cbf22b6b6b3","elementConfiguration":{"binding":"Form.Documenttitle","removeAndKeepContent":false,"disableUpdates":false,"type":"text"}},{"type":"richTextContentControl","id":"905ba0d6-b2dd-4535-a65d-987ac88af643","elementConfiguration":{"binding":"Form.Documentsubtitle","removeAndKeepContent":false,"disableUpdates":false,"type":"text"}},{"type":"richTextContentControl","id":"dd448ead-8536-4aee-9609-5b6a6213e37d","elementConfiguration":{"binding":"Form.DateInsertion","removeAndKeepContent":false,"disableUpdates":false,"type":"text"}},{"type":"richTextContentControl","id":"f620ba03-d553-4b11-a1f3-9dd7ff3827c8","elementConfiguration":{"binding":"Form.Confidentiality.InsertConfidentiality","visibility":{"action":"hide","operator":"equals","compareValue":""},"removeAndKeepContent":false,"disableUpdates":false,"type":"text"}},{"type":"richTextContentControl","id":"b350aaac-4f8c-46fc-970d-95b5a4e54cd9","elementConfiguration":{"binding":"Form.Documenttitle","removeAndKeepContent":false,"disableUpdates":false,"type":"text"}},{"type":"richTextContentControl","id":"22478e4f-bc29-49c0-9d9c-e30ccff4df83","elementConfiguration":{"binding":"Form.Documentsubtitle","removeAndKeepContent":false,"disableUpdates":false,"type":"text"}},{"type":"richTextContentControl","id":"71556cd1-9952-48de-b7c4-6fc2d478b8ed","elementConfiguration":{"binding":"Form.DateInsertion","removeAndKeepContent":false,"disableUpdates":false,"type":"text"}},{"type":"richTextContentControl","id":"1248c2a8-506f-4cf3-b4e8-f4f20a9be329","elementConfiguration":{"binding":"Form.Confidentiality.InsertConfidentiality","visibility":{"action":"hide","operator":"equals","compareValue":""},"removeAndKeepContent":false,"disableUpdates":false,"type":"text"}},{"type":"richTextContentControl","id":"11c5e951-aa2d-4dd6-b2aa-91aec905c445","elementConfiguration":{"binding":"Translations.IssRevRec","removeAndKeepContent":false,"disableUpdates":false,"type":"text"}},{"type":"richTextContentControl","id":"06236daf-1120-485d-8497-ccc0a64e1470","elementConfiguration":{"binding":"Translations.Revision","removeAndKeepContent":false,"disableUpdates":false,"type":"text"}},{"type":"richTextContentControl","id":"0771c352-fda2-497f-9fc9-771975304388","elementConfiguration":{"binding":"Translations.Date","removeAndKeepContent":false,"disableUpdates":false,"type":"text"}},{"type":"richTextContentControl","id":"bc9aed06-43c5-47c1-a331-dd1ebcb0d019","elementConfiguration":{"binding":"Translations.Originator","removeAndKeepContent":false,"disableUpdates":false,"type":"text"}},{"type":"richTextContentControl","id":"464969f0-a5e4-42be-98b9-3a4708e0e045","elementConfiguration":{"binding":"Translations.Checkout","removeAndKeepContent":false,"disableUpdates":false,"type":"text"}},{"type":"richTextContentControl","id":"936d41c0-8c15-4d25-a7ce-c6cc9f72fbc7","elementConfiguration":{"binding":"Translations.Approver","removeAndKeepContent":false,"disableUpdates":false,"type":"text"}},{"type":"richTextContentControl","id":"5372bcab-bcde-41ef-b0a3-6cbe36f52196","elementConfiguration":{"binding":"Translations.Descriptor","removeAndKeepContent":false,"disableUpdates":false,"type":"text"}},{"type":"richTextContentControl","id":"5b16f0cf-c7d8-49a6-b152-241916f7ae3c","elementConfiguration":{"binding":"Translations.DocRef","removeAndKeepContent":false,"disableUpdates":false,"type":"text"}},{"type":"richTextContentControl","id":"52a16ead-a06f-4d28-aea7-3d0057461952","elementConfiguration":{"visibility":{"action":"hide","binding":"Form.JobNumber","operator":"equals","compareValue":""},"disableUpdates":false,"type":"group"}},{"type":"richTextContentControl","id":"0ef3e5a0-f88c-4442-a2b7-b6526dd7032b","elementConfiguration":{"binding":"Form.JobNumber","removeAndKeepContent":false,"disableUpdates":false,"type":"text"}},{"type":"richTextContentControl","id":"857a67ed-eb60-4d6d-920b-cfbe0f8aa3fe","elementConfiguration":{"visibility":{"action":"hide","binding":"Form.ReportNumber","operator":"equals","compareValue":""},"disableUpdates":false,"type":"group"}},{"type":"richTextContentControl","id":"fa0207d8-528e-4a72-9a7b-06fd7b78fce1","elementConfiguration":{"binding":"Form.ReportNumber","removeAndKeepContent":false,"disableUpdates":false,"type":"text"}},{"type":"richTextContentControl","id":"481d4f00-6f1d-4e59-aee1-d1bd251ab146","elementConfiguration":{"binding":"Form.RevisionLetter","visibility":{"action":"hide","operator":"equals","compareValue":""},"removeAndKeepContent":false,"disableUpdates":false,"type":"text"}},{"type":"richTextContentControl","id":"49f211b7-212b-42d5-ad37-1a9ef172f61e","elementConfiguration":{"binding":"Form.ProjectDeliverableNumbering","visibility":{"action":"hide","operator":"equals","compareValue":""},"removeAndKeepContent":false,"disableUpdates":false,"type":"text"}},{"type":"richTextContentControl","id":"a6bb8d04-2f8d-464b-b21f-cc4d0343f5c5","elementConfiguration":{"binding":"Translations.InfoClass","removeAndKeepContent":false,"disableUpdates":false,"type":"text"}},{"type":"richTextContentControl","id":"d8fbb90f-3520-41f7-a981-06e2d3b285e5","elementConfiguration":{"binding":"Form.Confidentiality.InsertSecurity","removeAndKeepContent":false,"disableUpdates":false,"type":"text"}},{"type":"richTextContentControl","id":"e3c126bf-871e-49cc-bc0c-83742f274c6e","elementConfiguration":{"binding":"Form.DisclaimerOption.DisclaimerReport","removeAndKeepContent":false,"disableUpdates":false,"type":"text"}},{"type":"richTextContentControl","id":"51f94ac9-2c64-4a60-8270-ca930c163b41","elementConfiguration":{"binding":"Translations.Contents","removeAndKeepContent":false,"disableUpdates":false,"type":"text"}},{"type":"richTextContentControl","id":"e9c3c3c7-df1e-40f0-9ec4-a79e0f2c8af4","elementConfiguration":{"disableUpdates":false,"type":"group"}},{"type":"richTextContentControl","id":"f56cb691-d98d-446e-aa47-7d3869397eee","elementConfiguration":{"binding":"Translations.Tables","removeAndKeepContent":false,"disableUpdates":false,"type":"text"}},{"type":"richTextContentControl","id":"638af2e3-4634-4efb-bb90-f9553e25cd14","elementConfiguration":{"binding":"Translations.Table","removeAndKeepContent":false,"disableUpdates":false,"type":"text"}},{"type":"richTextContentControl","id":"29a32e36-7998-4c06-8282-5ee727f4088f","elementConfiguration":{"disableUpdates":false,"type":"group"}},{"type":"richTextContentControl","id":"3dbde279-fab9-4491-9dd2-827ac2d527e2","elementConfiguration":{"binding":"Translations.Figures","removeAndKeepContent":false,"disableUpdates":false,"type":"text"}},{"type":"richTextContentControl","id":"420b61dc-b0d1-4a88-b3a1-0a0808603acc","elementConfiguration":{"binding":"Translations.Figure","removeAndKeepContent":false,"disableUpdates":false,"type":"text"}},{"type":"richTextContentControl","id":"e7011240-b6eb-4082-837e-39d7d1e55272","elementConfiguration":{"disableUpdates":false,"type":"group"}},{"type":"richTextContentControl","id":"9a658289-b28a-4ff0-bc42-a8760412d696","elementConfiguration":{"binding":"Translations.Photos","removeAndKeepContent":false,"disableUpdates":false,"type":"text"}},{"type":"richTextContentControl","id":"c12cda16-6028-403c-906d-a794aee3c162","elementConfiguration":{"binding":"Translations.Photo","removeAndKeepContent":false,"disableUpdates":false,"type":"text"}},{"type":"richTextContentControl","id":"0ef6b921-9326-4ef8-b63a-61dbd1e12e5b","elementConfiguration":{"disableUpdates":false,"type":"group"}},{"type":"richTextContentControl","id":"ca374ba1-a000-4f9b-b3e8-eb0a726a1105","elementConfiguration":{"binding":"Translations.Maps","removeAndKeepContent":false,"disableUpdates":false,"type":"text"}},{"type":"richTextContentControl","id":"7f1696a2-e07d-4c09-bfb5-d90132ac651d","elementConfiguration":{"binding":"Translations.Map","removeAndKeepContent":false,"disableUpdates":false,"type":"text"}},{"type":"richTextContentControl","id":"4ad34068-f9ca-412e-9bf7-d1b68ec74d2d","elementConfiguration":{"disableUpdates":false,"type":"group"}},{"type":"richTextContentControl","id":"01a6d9dd-56a6-4291-9b3a-604b685739ab","elementConfiguration":{"binding":"Translations.Charts","removeAndKeepContent":false,"disableUpdates":false,"type":"text"}},{"type":"richTextContentControl","id":"8aafebc7-374d-4833-a51d-e63185d961d5","elementConfiguration":{"binding":"Translations.Chart","removeAndKeepContent":false,"disableUpdates":false,"type":"text"}},{"type":"richTextContentControl","id":"8a68ae7d-0091-4f42-a793-f08befa63b6c","elementConfiguration":{"disableUpdates":false,"type":"group"}},{"type":"richTextContentControl","id":"de3cca6e-db28-49fa-9834-333b95cba1a6","elementConfiguration":{"binding":"Translations.Appendix","removeAndKeepContent":false,"disableUpdates":false,"type":"text"}},{"type":"richTextContentControl","id":"34a0e5e0-3c4c-43c2-947a-834f54be8f4d","elementConfiguration":{"disableUpdates":false,"type":"group"}},{"type":"richTextContentControl","id":"8d437a8a-982d-4f3a-bb54-7807cfabd67f","elementConfiguration":{"binding":"Translations.Appendix","removeAndKeepContent":false,"disableUpdates":false,"type":"text"}},{"type":"richTextContentControl","id":"ca413135-0a17-4d26-89dd-180cb7d966fc","elementConfiguration":{"disableUpdates":false,"type":"group"}},{"type":"richTextContentControl","id":"63d31e94-27ac-4e0c-ad3b-cf501c72a46e","elementConfiguration":{"binding":"Translations.Appendix","removeAndKeepContent":false,"disableUpdates":false,"type":"text"}},{"type":"richTextContentControl","id":"ae284b2a-c02e-421d-94e5-663841f8a4a9","elementConfiguration":{"disableUpdates":false,"type":"group"}},{"type":"richTextContentControl","id":"4a6d5a82-2006-4613-a999-def398100482","elementConfiguration":{"binding":"Translations.Appendix","removeAndKeepContent":false,"disableUpdates":false,"type":"text"}},{"type":"richTextContentControl","id":"043de499-d272-4057-a890-16ecea2ee2f0","elementConfiguration":{"disableUpdates":false,"type":"group"}},{"type":"richTextContentControl","id":"10be7442-1c75-48e4-b004-7930bdd6e149","elementConfiguration":{"binding":"Translations.Appendix","removeAndKeepContent":false,"disableUpdates":false,"type":"text"}},{"type":"richTextContentControl","id":"a3849239-8198-4396-9862-f8f916d43e22","elementConfiguration":{"binding":"Translations.ExecSum","removeAndKeepContent":false,"disableUpdates":false,"type":"text"}},{"type":"richTextContentControl","id":"ca2aa252-54b5-478c-a97a-68c79a1add53","elementConfiguration":{"visibility":{"action":"delete","binding":"Form.Backpage.Visibility","operator":"equals","compareValue":"true"},"disableUpdates":false,"type":"group"}},{"type":"richTextContentControl","id":"8090a132-d953-4d32-9c49-ec5337c333d3","elementConfiguration":{"binding":"UserProfile.Language.Web","visibility":{"action":"hide","operator":"equals","compareValue":""},"removeAndKeepContent":false,"disableUpdates":false,"type":"text"}},{"type":"richTextContentControl","id":"6dcdee95-273c-4640-a023-44fe9a09b897","elementConfiguration":{"binding":"UserProfile.Language.Web","visibility":{"action":"hide","operator":"equals","compareValue":""},"removeAndKeepContent":false,"disableUpdates":false,"type":"text"}},{"type":"richTextContentControl","id":"388befe7-2cd6-43ea-9f1f-00af971a514e","elementConfiguration":{"binding":"UserProfile.Language.LogoType","removeAndKeepContent":false,"disableUpdates":false,"type":"text"}},{"type":"richTextContentControl","id":"191fc651-59e6-4bac-b8ab-c5cf00e8ba8b","elementConfiguration":{"visibility":{"action":"hide","binding":"Form.Confidentiality.InsertConfidentiality","operator":"equals","compareValue":""},"disableUpdates":false,"type":"group"}},{"type":"richTextContentControl","id":"3305bd1a-16b4-4091-89d7-f9f05711ffa2","elementConfiguration":{"binding":"Form.Confidentiality.InsertConfidentiality","removeAndKeepContent":false,"disableUpdates":false,"type":"text"}},{"type":"richTextContentControl","id":"21bf4ede-e9fe-459a-b585-041cf5ee1ff4","elementConfiguration":{"binding":"Form.Documenttitle","removeAndKeepContent":false,"disableUpdates":false,"type":"text"}},{"type":"richTextContentControl","id":"1959c8cb-0bfd-4199-95e8-02fcaff6f176","elementConfiguration":{"binding":"Form.Documentsubtitle","removeAndKeepContent":false,"disableUpdates":false,"type":"text"}},{"type":"richTextContentControl","id":"33b5a549-225e-4d90-8ea2-902cd3bc5376","elementConfiguration":{"binding":"UserProfile.Language.LogoType","removeAndKeepContent":false,"disableUpdates":false,"type":"text"}},{"type":"richTextContentControl","id":"5e713884-6138-4501-bf0c-6d3f7156d8e1","elementConfiguration":{"visibility":{"action":"hide","binding":"Form.Confidentiality.InsertConfidentiality","operator":"equals","compareValue":""},"disableUpdates":false,"type":"group"}},{"type":"richTextContentControl","id":"839c0620-a886-4989-a0a0-386632a65fe8","elementConfiguration":{"binding":"Form.Confidentiality.InsertConfidentiality","removeAndKeepContent":false,"disableUpdates":false,"type":"text"}},{"type":"richTextContentControl","id":"c5b64288-1932-4ffe-ac33-32bf9b706ab4","elementConfiguration":{"binding":"Form.Documenttitle","removeAndKeepContent":false,"disableUpdates":false,"type":"text"}},{"type":"richTextContentControl","id":"2149309b-286c-4cdf-b77e-740d9d2277d1","elementConfiguration":{"binding":"Form.Documentsubtitle","removeAndKeepContent":false,"disableUpdates":false,"type":"text"}},{"type":"richTextContentControl","id":"76841f9c-aaa9-475a-bc98-3540b4f76ce9","elementConfiguration":{"binding":"Form.Documenttitle","removeAndKeepContent":false,"disableUpdates":false,"type":"text"}},{"type":"richTextContentControl","id":"16508a10-c866-464d-b465-ffca7a016afd","elementConfiguration":{"binding":"Form.Documentsubtitle","removeAndKeepContent":false,"disableUpdates":false,"type":"text"}},{"type":"richTextContentControl","id":"43144b88-27a3-4bd6-be2e-65ad3c6deba7","elementConfiguration":{"binding":"Form.DateInsertion","removeAndKeepContent":false,"disableUpdates":false,"type":"text"}},{"type":"richTextContentControl","id":"f5bce4ca-d75c-43ec-a86d-dddca92ad8db","elementConfiguration":{"binding":"Form.Confidentiality.InsertConfidentiality","visibility":{"action":"hide","operator":"equals","compareValue":""},"removeAndKeepContent":false,"disableUpdates":false,"type":"text"}},{"type":"richTextContentControl","id":"d7014313-04f6-421b-89ef-e16d619f7f2f","elementConfiguration":{"binding":"Form.FileRef","visibility":{"action":"hide","operator":"equals","compareValue":""},"removeAndKeepContent":false,"disableUpdates":false,"type":"text"}},{"type":"richTextContentControl","id":"0a8fdaa4-b36e-4c35-819b-1ea94e6e9e72","elementConfiguration":{"visibility":{"action":"hide","binding":"Form.JobNumber","operator":"equals","compareValue":""},"disableUpdates":false,"type":"group"}},{"type":"richTextContentControl","id":"d7c1c56c-cf19-431d-9eca-37ce19f1c6ee","elementConfiguration":{"binding":"Form.JobNumber","removeAndKeepContent":false,"disableUpdates":false,"type":"text"}},{"type":"richTextContentControl","id":"9e69c701-eccc-461f-a617-eaeddedda70f","elementConfiguration":{"visibility":{"action":"hide","binding":"Form.ReportNumber","operator":"equals","compareValue":""},"disableUpdates":false,"type":"group"}},{"type":"richTextContentControl","id":"a120c824-0181-4932-a81e-233ce6451244","elementConfiguration":{"binding":"Form.ReportNumber","removeAndKeepContent":false,"disableUpdates":false,"type":"text"}},{"type":"richTextContentControl","id":"4fb83c58-0fe9-47fa-b064-55bba03bfef2","elementConfiguration":{"visibility":{"action":"hide","binding":"Form.RevisionLetter","operator":"equals","compareValue":""},"disableUpdates":false,"type":"group"}},{"type":"richTextContentControl","id":"e3ec15c9-4eeb-4b37-8499-5db09058d070","elementConfiguration":{"binding":"Form.RevisionLetter","removeAndKeepContent":false,"disableUpdates":false,"type":"text"}},{"type":"richTextContentControl","id":"55e9a755-729a-462f-bf71-cf5374b2d2a6","elementConfiguration":{"visibility":{"action":"hide","binding":"Form.ProjectDeliverableNumbering","operator":"equals","compareValue":""},"disableUpdates":false,"type":"group"}},{"type":"richTextContentControl","id":"8b69d3da-931c-439c-9e8d-dfa6adb38713","elementConfiguration":{"binding":"Form.ProjectDeliverableNumbering","removeAndKeepContent":false,"disableUpdates":false,"type":"text"}},{"type":"richTextContentControl","id":"0e045774-de45-4f6c-af91-ec992350db6b","elementConfiguration":{"binding":"Form.DateInsertion","removeAndKeepContent":false,"disableUpdates":false,"type":"text"}},{"type":"richTextContentControl","id":"e3b54ce8-da58-4189-a5dd-a2f02e4e6b6c","elementConfiguration":{"binding":"Form.FilePath","visibility":{"action":"hide","operator":"equals","compareValue":""},"removeAndKeepContent":false,"disableUpdates":false,"type":"text"}},{"type":"richTextContentControl","id":"4f3cd0d6-447f-41cf-aedc-4b9cec10b241","elementConfiguration":{"visibility":{"action":"hide","binding":"Form.JobNumber","operator":"equals","compareValue":""},"disableUpdates":false,"type":"group"}},{"type":"richTextContentControl","id":"9cb462d6-d628-4657-a96a-915ff83e6efc","elementConfiguration":{"binding":"Form.JobNumber","removeAndKeepContent":false,"disableUpdates":false,"type":"text"}},{"type":"richTextContentControl","id":"5940c9e6-7a57-4547-84a5-5e644d56e670","elementConfiguration":{"visibility":{"action":"hide","binding":"Form.ReportNumber","operator":"equals","compareValue":""},"disableUpdates":false,"type":"group"}},{"type":"richTextContentControl","id":"cd26beeb-4b1c-4871-bcf8-a21bc449b3f4","elementConfiguration":{"binding":"Form.ReportNumber","removeAndKeepContent":false,"disableUpdates":false,"type":"text"}},{"type":"richTextContentControl","id":"6673d01d-75ca-427e-adb3-92bea9f79979","elementConfiguration":{"visibility":{"action":"hide","binding":"Form.RevisionLetter","operator":"equals","compareValue":""},"disableUpdates":false,"type":"group"}},{"type":"richTextContentControl","id":"ad67fd14-54f7-4306-a538-316c91fcad5a","elementConfiguration":{"binding":"Form.RevisionLetter","removeAndKeepContent":false,"disableUpdates":false,"type":"text"}},{"type":"richTextContentControl","id":"53fafce1-916b-4a8f-a0bb-3f02f1af0911","elementConfiguration":{"visibility":{"action":"hide","binding":"Form.ProjectDeliverableNumbering","operator":"equals","compareValue":""},"disableUpdates":false,"type":"group"}},{"type":"richTextContentControl","id":"3187e2f6-f068-4842-be8a-a5a088a8ff84","elementConfiguration":{"binding":"Form.ProjectDeliverableNumbering","removeAndKeepContent":false,"disableUpdates":false,"type":"text"}},{"type":"richTextContentControl","id":"e742b317-3e97-4358-bff5-30739c4dcb6f","elementConfiguration":{"binding":"Form.DateInsertion","removeAndKeepContent":false,"disableUpdates":false,"type":"text"}},{"type":"richTextContentControl","id":"34493ea3-6592-417b-98be-e11765fc79af","elementConfiguration":{"binding":"Form.FilePath","visibility":{"action":"hide","operator":"equals","compareValue":""},"removeAndKeepContent":false,"disableUpdates":false,"type":"text"}}],"transformationConfigurations":[{"language":"{{DocumentLanguage}}","disableUpdates":false,"type":"proofingLanguage"},{"binding":"UserProfile.Logo.LogoName","shapeName":"LogoHide","height":"{{UserProfile.Logo.LogoHeight}}","namedSections":"first","namedPages":"all","leftOffset":"{{UserProfile.Logo.LeftOffset}}","horizontalRelativePosition":"page","topOffset":"{{UserProfile.Logo.TopOffset}}","verticalRelativePosition":"page","imageTextWrapping":"inFrontOfText","disableUpdates":false,"type":"imageHeader"},{"binding":"UserProfile.Endorsement.LogoName","shapeName":"LogoEndorsementHide","height":"{{UserProfile.Endorsement.LogoHeight}}","namedSections":"first","namedPages":"all","leftOffset":"{{UserProfile.Endorsement.LeftOffset}}","horizontalRelativePosition":"page","topOffset":"{{UserProfile.Endorsement.TopOffset}}","verticalRelativePosition":"page","imageTextWrapping":"inFrontOfText","disableUpdates":false,"type":"imageHeader"},{"propertyName":"OfficeExtensionsTranslationTable","propertyValue":"{{Translations.Table}}","disableUpdates":false,"type":"customDocumentProperty"},{"propertyName":"OfficeExtensionsTranslationTables","propertyValue":"{{Translations.Tables}}","disableUpdates":false,"type":"customDocumentProperty"},{"propertyName":"OfficeExtensionsTranslationFigure","propertyValue":"{{Translations.Figure}}","disableUpdates":false,"type":"customDocumentProperty"},{"propertyName":"OfficeExtensionsTranslationFigures","propertyValue":"{{Translations.Figures}}","disableUpdates":false,"type":"customDocumentProperty"},{"propertyName":"OfficeExtensionsTranslationMap","propertyValue":"{{Translations.Map}}","disableUpdates":false,"type":"customDocumentProperty"},{"propertyName":"OfficeExtensionsTranslationMaps","propertyValue":"{{Translations.Maps}}","disableUpdates":false,"type":"customDocumentProperty"},{"propertyName":"OfficeExtensionsTranslationChart","propertyValue":"{{Translations.Chart}}","disableUpdates":false,"type":"customDocumentProperty"},{"propertyName":"OfficeExtensionsTranslationCharts","propertyValue":"{{Translations.Charts}}","disableUpdates":false,"type":"customDocumentProperty"},{"propertyName":"OfficeExtensionsTranslationPhoto","propertyValue":"{{Translations.Photo}}","disableUpdates":false,"type":"customDocumentProperty"},{"propertyName":"OfficeExtensionsTranslationPhotos","propertyValue":"{{Translations.Photos}}","disableUpdates":false,"type":"customDocumentProperty"},{"propertyName":"OfficeExtensionsInsertWeb","propertyValue":"{{UserProfile.Language.Web}}","disableUpdates":false,"type":"customDocumentProperty"},{"propertyName":"OfficeExtensionsTranslationGlossary","propertyValue":"{{Translations.Glossary}}","disableUpdates":false,"type":"customDocumentProperty"},{"propertyName":"OfficeExtensionsTranslationSource","propertyValue":"{{Translations.Source}}","disableUpdates":false,"type":"customDocumentProperty"},{"propertyName":"OfficeExtensionsTranslationAppendix","propertyValue":"{{Translations.Appendix}}","disableUpdates":false,"type":"customDocumentProperty"}],"isBaseTemplate":false,"templateName":"Report A4","templateDescription":"","enableDocumentContentUpdater":true,"version":"1.5"}]]></TemplafyTemplateConfiguration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TemplafyFormConfiguration><![CDATA[{"formFields":[{"required":true,"placeholder":"","lines":0,"type":"textBox","name":"DateInsertion","label":"Date","helpTexts":{"prefix":"Insert month in full + year (e.g. January 2020)","postfix":""},"spacing":{},"fullyQualifiedName":"DateInsertion"},{"required":false,"placeholder":"","lines":2,"type":"textBox","name":"Documenttitle","label":"Document title","helpTexts":{"prefix":"Insert max. 3 lines","postfix":""},"spacing":{},"fullyQualifiedName":"Documenttitle"},{"required":false,"placeholder":"","lines":2,"type":"textBox","name":"Documentsubtitle","label":"Document subtitle","helpTexts":{"prefix":"Insert max. 3 lines","postfix":""},"spacing":{},"fullyQualifiedName":"Documentsubtitle"},{"type":"instructions","name":"Project","label":"Select either Project Numbering or Project Deliverable numbering","helpTexts":{"prefix":"","postfix":""},"spacing":{},"fullyQualifiedName":"Project"},{"required":false,"placeholder":"","lines":1,"type":"textBox","name":"JobNumber","label":"Job number (Project Numbering)","helpTexts":{"prefix":"","postfix":""},"spacing":{},"fullyQualifiedName":"JobNumber"},{"required":false,"placeholder":"","lines":0,"type":"textBox","name":"ReportNumber","label":"Report number (Project Numbering)","helpTexts":{"prefix":"","postfix":""},"spacing":{},"fullyQualifiedName":"ReportNumber"},{"required":false,"placeholder":"","lines":0,"type":"textBox","name":"RevisionLetter","label":"Revision letter (Project Numbering)","helpTexts":{"prefix":"","postfix":""},"spacing":{},"fullyQualifiedName":"RevisionLetter"},{"required":false,"placeholder":"e.g. 123456-MDD-00-L2-RP-S-0102-(BS1192 numbering)","lines":0,"type":"textBox","name":"ProjectDeliverableNumbering","label":"Project deliverable numbering","helpTexts":{"prefix":"","postfix":""},"spacing":{},"fullyQualifiedName":"ProjectDeliverableNumbering"},{"required":false,"placeholder":"(Optional)","lines":4,"type":"textBox","name":"ClientName","label":"Client name and address","helpTexts":{"prefix":"","postfix":""},"spacing":{},"fullyQualifiedName":"ClientName"},{"required":false,"placeholder":"","lines":0,"type":"textBox","name":"FileRef","label":"File ref","helpTexts":{"prefix":"","postfix":""},"spacing":{},"fullyQualifiedName":"FileRef"},{"required":false,"placeholder":"","lines":0,"type":"textBox","name":"FilePath","label":"File path","helpTexts":{"prefix":"Type in box below or leave empty for no file path","postfix":""},"spacing":{},"fullyQualifiedName":"FilePath"},{"dataSource":"Disclaimers","displayColumn":"iana","hideIfNoUserInteractionRequired":true,"distinct":true,"filter":{"column":"iana","otherFieldName":"DocumentLanguage","fullyQualifiedOtherFieldName":"DocumentLanguage","otherFieldColumn":"iana","formReference":"userProfile","operator":"equals"},"required":true,"autoSelectFirstOption":false,"type":"dropDown","name":"DisclaimerLanguage","label":"Disclaimer Language","helpTexts":{"prefix":"","postfix":""},"spacing":{},"fullyQualifiedName":"DisclaimerLanguage"},{"dataSource":"Confidentiality","displayColumn":"showNameConfidentiality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Confidentiality","label":"Confidentiality","helpTexts":{"prefix":"","postfix":""},"spacing":{},"fullyQualifiedName":"Confidentiality"},{"dataSource":"Disclaimers","displayColumn":"showNameDisclaimer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DisclaimerOption","label":"Disclaimer Options","helpTexts":{"prefix":"","postfix":""},"spacing":{},"fullyQualifiedName":"DisclaimerOption"},{"dataSource":"Backpage","displayColumn":"backpage_text","hideIfNoUserInteractionRequired":false,"distinct":true,"required":true,"autoSelectFirstOption":true,"type":"dropDown","name":"Backpage","label":"Backpage","helpTexts":{"prefix":"Choose ‘don’t include’ if using end notes","postfix":""},"spacing":{},"fullyQualifiedName":"Backpage"}],"formDataEntries":[{"name":"DateInsertion","value":"tbA5gOVJ5Q+9RONPszSfUw=="},{"name":"Documenttitle","value":"ZuFhTWL+XkdJkwiDUOQ6HwlRWs13fRDuKCPPZc9ATzLiFRQEVA+oZakC9j0VMj0W"},{"name":"Documentsubtitle","value":"6ow+4EH6WMq+QEXtyOZ2NQ=="},{"name":"JobNumber","value":"cVXdQgKJc/ZB7Pb0cKuK04DqOfSvmD6nPBzC9fi/Wus="},{"name":"Confidentiality","value":"unESNJIGYIDqQZrkhCKsMQ=="},{"name":"DisclaimerOption","value":"vG/qWdsptw2OGP/QNt/axA=="}]}]]></TemplafyFormConfiguration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93B0C3BBD90846B2833C00E409ADF5" ma:contentTypeVersion="25" ma:contentTypeDescription="Create a new document." ma:contentTypeScope="" ma:versionID="a0569acedccb41dc16ae4621f88b7253">
  <xsd:schema xmlns:xsd="http://www.w3.org/2001/XMLSchema" xmlns:xs="http://www.w3.org/2001/XMLSchema" xmlns:p="http://schemas.microsoft.com/office/2006/metadata/properties" xmlns:ns2="e3bef96d-4cdc-4d98-9943-dfa3960a1d47" xmlns:ns3="78d120b3-7944-496b-a4aa-0bc4c638e67d" targetNamespace="http://schemas.microsoft.com/office/2006/metadata/properties" ma:root="true" ma:fieldsID="24099a7e810bd04097ad36f3579f9f84" ns2:_="" ns3:_="">
    <xsd:import namespace="e3bef96d-4cdc-4d98-9943-dfa3960a1d47"/>
    <xsd:import namespace="78d120b3-7944-496b-a4aa-0bc4c638e67d"/>
    <xsd:element name="properties">
      <xsd:complexType>
        <xsd:sequence>
          <xsd:element name="documentManagement">
            <xsd:complexType>
              <xsd:all>
                <xsd:element ref="ns2:Year" minOccurs="0"/>
                <xsd:element ref="ns3:TaxKeywordTaxHTField" minOccurs="0"/>
                <xsd:element ref="ns3:TaxCatchAll" minOccurs="0"/>
                <xsd:element ref="ns2:EvidenceTags" minOccurs="0"/>
                <xsd:element ref="ns2:Evidence" minOccurs="0"/>
                <xsd:element ref="ns2:Queriesindocument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ef96d-4cdc-4d98-9943-dfa3960a1d47" elementFormDefault="qualified">
    <xsd:import namespace="http://schemas.microsoft.com/office/2006/documentManagement/types"/>
    <xsd:import namespace="http://schemas.microsoft.com/office/infopath/2007/PartnerControls"/>
    <xsd:element name="Year" ma:index="4" nillable="true" ma:displayName="Year" ma:internalName="Year" ma:readOnly="false">
      <xsd:simpleType>
        <xsd:restriction base="dms:Text">
          <xsd:maxLength value="255"/>
        </xsd:restriction>
      </xsd:simpleType>
    </xsd:element>
    <xsd:element name="EvidenceTags" ma:index="8" nillable="true" ma:displayName="Evidence Tags" ma:format="Dropdown" ma:internalName="EvidenceTags" ma:readOnly="false">
      <xsd:simpleType>
        <xsd:union memberTypes="dms:Text">
          <xsd:simpleType>
            <xsd:restriction base="dms:Choice">
              <xsd:enumeration value="Added to evidence folder"/>
              <xsd:enumeration value="Not added to evidence folder"/>
              <xsd:enumeration value="Not yet reviewed"/>
            </xsd:restriction>
          </xsd:simpleType>
        </xsd:union>
      </xsd:simpleType>
    </xsd:element>
    <xsd:element name="Evidence" ma:index="9" nillable="true" ma:displayName="Added to evidence folder?" ma:default="0" ma:description="Archived to evidence folder?" ma:internalName="Evidence" ma:readOnly="false">
      <xsd:simpleType>
        <xsd:restriction base="dms:Boolean"/>
      </xsd:simpleType>
    </xsd:element>
    <xsd:element name="Queriesindocument" ma:index="10" nillable="true" ma:displayName="Queries/status" ma:internalName="Queriesindocument" ma:readOnly="false">
      <xsd:simpleType>
        <xsd:restriction base="dms:Text">
          <xsd:maxLength value="255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77364725-71ac-4012-9db5-6296a061aa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120b3-7944-496b-a4aa-0bc4c638e67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6" nillable="true" ma:taxonomy="true" ma:internalName="TaxKeywordTaxHTField" ma:taxonomyFieldName="TaxKeyword" ma:displayName="Enterprise Keywords" ma:fieldId="{23f27201-bee3-471e-b2e7-b64fd8b7ca38}" ma:taxonomyMulti="true" ma:sspId="77364725-71ac-4012-9db5-6296a061aa8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7" nillable="true" ma:displayName="Taxonomy Catch All Column" ma:hidden="true" ma:list="{48914cc1-b1b8-451d-80b0-3f83d4b4c303}" ma:internalName="TaxCatchAll" ma:showField="CatchAllData" ma:web="78d120b3-7944-496b-a4aa-0bc4c638e6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74F1A5-D067-4690-A2D2-7AD7BEC03BE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f634c17-33bd-46d4-87ad-d4945f703e12"/>
    <ds:schemaRef ds:uri="4802f5d8-eb31-4047-8075-bf0e2351b4f3"/>
  </ds:schemaRefs>
</ds:datastoreItem>
</file>

<file path=customXml/itemProps2.xml><?xml version="1.0" encoding="utf-8"?>
<ds:datastoreItem xmlns:ds="http://schemas.openxmlformats.org/officeDocument/2006/customXml" ds:itemID="{A5ABF063-229D-4ED6-A3ED-4BBB0EAB0A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5968D5-62FE-48BD-83DA-8BAC3AA89F0E}">
  <ds:schemaRefs/>
</ds:datastoreItem>
</file>

<file path=customXml/itemProps4.xml><?xml version="1.0" encoding="utf-8"?>
<ds:datastoreItem xmlns:ds="http://schemas.openxmlformats.org/officeDocument/2006/customXml" ds:itemID="{9B975377-04C4-441C-8368-0ADE8A3C026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D2D9DEE-29D0-4CDB-A82D-C7C6F4B0AE60}">
  <ds:schemaRefs/>
</ds:datastoreItem>
</file>

<file path=customXml/itemProps6.xml><?xml version="1.0" encoding="utf-8"?>
<ds:datastoreItem xmlns:ds="http://schemas.openxmlformats.org/officeDocument/2006/customXml" ds:itemID="{266A1D58-212A-4FFA-B130-A4E56DE053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6</Words>
  <Characters>1291</Characters>
  <Application>Microsoft Office Word</Application>
  <DocSecurity>0</DocSecurity>
  <Lines>10</Lines>
  <Paragraphs>3</Paragraphs>
  <ScaleCrop>false</ScaleCrop>
  <Company>Connected Places Catapult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Emmi Ihalainen</dc:creator>
  <cp:keywords/>
  <dc:description/>
  <cp:lastModifiedBy>Emmi Ihalainen</cp:lastModifiedBy>
  <cp:revision>2</cp:revision>
  <dcterms:created xsi:type="dcterms:W3CDTF">2023-11-13T12:46:00Z</dcterms:created>
  <dcterms:modified xsi:type="dcterms:W3CDTF">2023-11-13T12:4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7</vt:lpwstr>
  </property>
  <property fmtid="{D5CDD505-2E9C-101B-9397-08002B2CF9AE}" pid="3" name="Date">
    <vt:lpwstr>22 June 2017</vt:lpwstr>
  </property>
  <property fmtid="{D5CDD505-2E9C-101B-9397-08002B2CF9AE}" pid="4" name="Opt_Country">
    <vt:lpwstr> </vt:lpwstr>
  </property>
  <property fmtid="{D5CDD505-2E9C-101B-9397-08002B2CF9AE}" pid="5" name="Opt_Entity">
    <vt:lpwstr> </vt:lpwstr>
  </property>
  <property fmtid="{D5CDD505-2E9C-101B-9397-08002B2CF9AE}" pid="6" name="Opt_Office">
    <vt:lpwstr> </vt:lpwstr>
  </property>
  <property fmtid="{D5CDD505-2E9C-101B-9397-08002B2CF9AE}" pid="7" name="Opt_Lang">
    <vt:lpwstr>English (United Kingdom)</vt:lpwstr>
  </property>
  <property fmtid="{D5CDD505-2E9C-101B-9397-08002B2CF9AE}" pid="8" name="LogoFilePath">
    <vt:lpwstr/>
  </property>
  <property fmtid="{D5CDD505-2E9C-101B-9397-08002B2CF9AE}" pid="9" name="DN_Asset">
    <vt:lpwstr>DN_Asset</vt:lpwstr>
  </property>
  <property fmtid="{D5CDD505-2E9C-101B-9397-08002B2CF9AE}" pid="10" name="DN_Discipline">
    <vt:lpwstr>DN_Discipline</vt:lpwstr>
  </property>
  <property fmtid="{D5CDD505-2E9C-101B-9397-08002B2CF9AE}" pid="11" name="DN_Level">
    <vt:lpwstr>DN_Level</vt:lpwstr>
  </property>
  <property fmtid="{D5CDD505-2E9C-101B-9397-08002B2CF9AE}" pid="12" name="DN_Originator">
    <vt:lpwstr>DN_Originator</vt:lpwstr>
  </property>
  <property fmtid="{D5CDD505-2E9C-101B-9397-08002B2CF9AE}" pid="13" name="DN_ProjectNumber">
    <vt:lpwstr>DN_ProjectNumber</vt:lpwstr>
  </property>
  <property fmtid="{D5CDD505-2E9C-101B-9397-08002B2CF9AE}" pid="14" name="DN_Serial_No">
    <vt:lpwstr>DN_Serial_No</vt:lpwstr>
  </property>
  <property fmtid="{D5CDD505-2E9C-101B-9397-08002B2CF9AE}" pid="15" name="DN_Type">
    <vt:lpwstr>DN_Type</vt:lpwstr>
  </property>
  <property fmtid="{D5CDD505-2E9C-101B-9397-08002B2CF9AE}" pid="16" name="FI_Created_By">
    <vt:lpwstr>FI_Created_By</vt:lpwstr>
  </property>
  <property fmtid="{D5CDD505-2E9C-101B-9397-08002B2CF9AE}" pid="17" name="FI_Created_Date">
    <vt:lpwstr>FI_Created_Date</vt:lpwstr>
  </property>
  <property fmtid="{D5CDD505-2E9C-101B-9397-08002B2CF9AE}" pid="18" name="FI_Version">
    <vt:lpwstr>FI_Version</vt:lpwstr>
  </property>
  <property fmtid="{D5CDD505-2E9C-101B-9397-08002B2CF9AE}" pid="19" name="FI_Version_Seq">
    <vt:lpwstr>FI_Version_Seq</vt:lpwstr>
  </property>
  <property fmtid="{D5CDD505-2E9C-101B-9397-08002B2CF9AE}" pid="20" name="FI_WorkflowName">
    <vt:lpwstr>FI_WorkflowName</vt:lpwstr>
  </property>
  <property fmtid="{D5CDD505-2E9C-101B-9397-08002B2CF9AE}" pid="21" name="FI_WorkflowStateName">
    <vt:lpwstr>FI_WorkflowStateName</vt:lpwstr>
  </property>
  <property fmtid="{D5CDD505-2E9C-101B-9397-08002B2CF9AE}" pid="22" name="MM_Address1">
    <vt:lpwstr>MM_Address1</vt:lpwstr>
  </property>
  <property fmtid="{D5CDD505-2E9C-101B-9397-08002B2CF9AE}" pid="23" name="MM_Address2">
    <vt:lpwstr>MM_Address2</vt:lpwstr>
  </property>
  <property fmtid="{D5CDD505-2E9C-101B-9397-08002B2CF9AE}" pid="24" name="MM_Address3">
    <vt:lpwstr>MM_Address3</vt:lpwstr>
  </property>
  <property fmtid="{D5CDD505-2E9C-101B-9397-08002B2CF9AE}" pid="25" name="MM_Address4">
    <vt:lpwstr>MM_Address4</vt:lpwstr>
  </property>
  <property fmtid="{D5CDD505-2E9C-101B-9397-08002B2CF9AE}" pid="26" name="MM_Address5">
    <vt:lpwstr>MM_Address5</vt:lpwstr>
  </property>
  <property fmtid="{D5CDD505-2E9C-101B-9397-08002B2CF9AE}" pid="27" name="MM_Approved_Date">
    <vt:lpwstr>MM_Approved_Date</vt:lpwstr>
  </property>
  <property fmtid="{D5CDD505-2E9C-101B-9397-08002B2CF9AE}" pid="28" name="MM_Approver">
    <vt:lpwstr>MM_Approver</vt:lpwstr>
  </property>
  <property fmtid="{D5CDD505-2E9C-101B-9397-08002B2CF9AE}" pid="29" name="MM_Approver_Sig">
    <vt:lpwstr>MM_Approver_Sig</vt:lpwstr>
  </property>
  <property fmtid="{D5CDD505-2E9C-101B-9397-08002B2CF9AE}" pid="30" name="MM_Checked_Date">
    <vt:lpwstr>MM_Checked_Date</vt:lpwstr>
  </property>
  <property fmtid="{D5CDD505-2E9C-101B-9397-08002B2CF9AE}" pid="31" name="MM_Checker">
    <vt:lpwstr>MM_Checker</vt:lpwstr>
  </property>
  <property fmtid="{D5CDD505-2E9C-101B-9397-08002B2CF9AE}" pid="32" name="MM_Checker_Sig">
    <vt:lpwstr>MM_Checker_Sig</vt:lpwstr>
  </property>
  <property fmtid="{D5CDD505-2E9C-101B-9397-08002B2CF9AE}" pid="33" name="MM_Company">
    <vt:lpwstr>MM_Company</vt:lpwstr>
  </property>
  <property fmtid="{D5CDD505-2E9C-101B-9397-08002B2CF9AE}" pid="34" name="MM_CopyrightStatement_Line1">
    <vt:lpwstr>MM_CopyrightStatement_Line1</vt:lpwstr>
  </property>
  <property fmtid="{D5CDD505-2E9C-101B-9397-08002B2CF9AE}" pid="35" name="MM_CopyrightStatement_Line2">
    <vt:lpwstr>MM_CopyrightStatement_Line2</vt:lpwstr>
  </property>
  <property fmtid="{D5CDD505-2E9C-101B-9397-08002B2CF9AE}" pid="36" name="MM_Design_Sig">
    <vt:lpwstr>MM_Design_Sig</vt:lpwstr>
  </property>
  <property fmtid="{D5CDD505-2E9C-101B-9397-08002B2CF9AE}" pid="37" name="MM_Designed">
    <vt:lpwstr>MM_Designed</vt:lpwstr>
  </property>
  <property fmtid="{D5CDD505-2E9C-101B-9397-08002B2CF9AE}" pid="38" name="MM_Designed_Date">
    <vt:lpwstr>MM_Designed_Date</vt:lpwstr>
  </property>
  <property fmtid="{D5CDD505-2E9C-101B-9397-08002B2CF9AE}" pid="39" name="MM_DrawingNumber">
    <vt:lpwstr>MM_DrawingNumber</vt:lpwstr>
  </property>
  <property fmtid="{D5CDD505-2E9C-101B-9397-08002B2CF9AE}" pid="40" name="MM_Drawn">
    <vt:lpwstr>MM_Drawn</vt:lpwstr>
  </property>
  <property fmtid="{D5CDD505-2E9C-101B-9397-08002B2CF9AE}" pid="41" name="MM_Drawn_Date">
    <vt:lpwstr>MM_Drawn_Date</vt:lpwstr>
  </property>
  <property fmtid="{D5CDD505-2E9C-101B-9397-08002B2CF9AE}" pid="42" name="MM_Drawn_Sig">
    <vt:lpwstr>MM_Drawn_Sig</vt:lpwstr>
  </property>
  <property fmtid="{D5CDD505-2E9C-101B-9397-08002B2CF9AE}" pid="43" name="MM_EngCheck_Date">
    <vt:lpwstr>MM_EngCheck_Date</vt:lpwstr>
  </property>
  <property fmtid="{D5CDD505-2E9C-101B-9397-08002B2CF9AE}" pid="44" name="MM_EngineeringChecker">
    <vt:lpwstr>MM_EngineeringChecker</vt:lpwstr>
  </property>
  <property fmtid="{D5CDD505-2E9C-101B-9397-08002B2CF9AE}" pid="45" name="MM_EngineeringChecker_Sig">
    <vt:lpwstr>MM_EngineeringChecker_Sig</vt:lpwstr>
  </property>
  <property fmtid="{D5CDD505-2E9C-101B-9397-08002B2CF9AE}" pid="46" name="MM_Fax">
    <vt:lpwstr>MM_Fax</vt:lpwstr>
  </property>
  <property fmtid="{D5CDD505-2E9C-101B-9397-08002B2CF9AE}" pid="47" name="MM_FullPath">
    <vt:lpwstr>MM_FullPath</vt:lpwstr>
  </property>
  <property fmtid="{D5CDD505-2E9C-101B-9397-08002B2CF9AE}" pid="48" name="MM_InternalProjNo">
    <vt:lpwstr>MM_InternalProjNo</vt:lpwstr>
  </property>
  <property fmtid="{D5CDD505-2E9C-101B-9397-08002B2CF9AE}" pid="49" name="MM_Project_Title">
    <vt:lpwstr>MM_Project_Title</vt:lpwstr>
  </property>
  <property fmtid="{D5CDD505-2E9C-101B-9397-08002B2CF9AE}" pid="50" name="MM_Revision">
    <vt:lpwstr>MM_Revision</vt:lpwstr>
  </property>
  <property fmtid="{D5CDD505-2E9C-101B-9397-08002B2CF9AE}" pid="51" name="MM_Status">
    <vt:lpwstr>MM_Status</vt:lpwstr>
  </property>
  <property fmtid="{D5CDD505-2E9C-101B-9397-08002B2CF9AE}" pid="52" name="MM_Telephone">
    <vt:lpwstr>MM_Telephone</vt:lpwstr>
  </property>
  <property fmtid="{D5CDD505-2E9C-101B-9397-08002B2CF9AE}" pid="53" name="MM_Title1">
    <vt:lpwstr>MM_Title1</vt:lpwstr>
  </property>
  <property fmtid="{D5CDD505-2E9C-101B-9397-08002B2CF9AE}" pid="54" name="MM_Title2">
    <vt:lpwstr>MM_Title2</vt:lpwstr>
  </property>
  <property fmtid="{D5CDD505-2E9C-101B-9397-08002B2CF9AE}" pid="55" name="MM_Title3">
    <vt:lpwstr>MM_Title3</vt:lpwstr>
  </property>
  <property fmtid="{D5CDD505-2E9C-101B-9397-08002B2CF9AE}" pid="56" name="MM_Title4">
    <vt:lpwstr>MM_Title4</vt:lpwstr>
  </property>
  <property fmtid="{D5CDD505-2E9C-101B-9397-08002B2CF9AE}" pid="57" name="MM_Title5">
    <vt:lpwstr>MM_Title5</vt:lpwstr>
  </property>
  <property fmtid="{D5CDD505-2E9C-101B-9397-08002B2CF9AE}" pid="58" name="MM_Website">
    <vt:lpwstr>MM_Website</vt:lpwstr>
  </property>
  <property fmtid="{D5CDD505-2E9C-101B-9397-08002B2CF9AE}" pid="59" name="PW_Asset">
    <vt:lpwstr>PW_Asset</vt:lpwstr>
  </property>
  <property fmtid="{D5CDD505-2E9C-101B-9397-08002B2CF9AE}" pid="60" name="PW_Asset_Type">
    <vt:lpwstr>PW_Asset_Type</vt:lpwstr>
  </property>
  <property fmtid="{D5CDD505-2E9C-101B-9397-08002B2CF9AE}" pid="61" name="PW_Discipline">
    <vt:lpwstr>PW_Discipline</vt:lpwstr>
  </property>
  <property fmtid="{D5CDD505-2E9C-101B-9397-08002B2CF9AE}" pid="62" name="PW_Level">
    <vt:lpwstr>PW_Level</vt:lpwstr>
  </property>
  <property fmtid="{D5CDD505-2E9C-101B-9397-08002B2CF9AE}" pid="63" name="PW_Originator">
    <vt:lpwstr>PW_Originator</vt:lpwstr>
  </property>
  <property fmtid="{D5CDD505-2E9C-101B-9397-08002B2CF9AE}" pid="64" name="PW_Percent_Complete">
    <vt:lpwstr>PW_Percent_Complete</vt:lpwstr>
  </property>
  <property fmtid="{D5CDD505-2E9C-101B-9397-08002B2CF9AE}" pid="65" name="PW_Project">
    <vt:lpwstr>PW_Project</vt:lpwstr>
  </property>
  <property fmtid="{D5CDD505-2E9C-101B-9397-08002B2CF9AE}" pid="66" name="PW_Rejected_By">
    <vt:lpwstr>PW_Rejected_By</vt:lpwstr>
  </property>
  <property fmtid="{D5CDD505-2E9C-101B-9397-08002B2CF9AE}" pid="67" name="PW_Rejected_Date">
    <vt:lpwstr>PW_Rejected_Date</vt:lpwstr>
  </property>
  <property fmtid="{D5CDD505-2E9C-101B-9397-08002B2CF9AE}" pid="68" name="PW_Rejected_Reason">
    <vt:lpwstr>PW_Rejected_Reason</vt:lpwstr>
  </property>
  <property fmtid="{D5CDD505-2E9C-101B-9397-08002B2CF9AE}" pid="69" name="PW_Status">
    <vt:lpwstr>PW_Status</vt:lpwstr>
  </property>
  <property fmtid="{D5CDD505-2E9C-101B-9397-08002B2CF9AE}" pid="70" name="PW_Suitability">
    <vt:lpwstr>PW_Suitability</vt:lpwstr>
  </property>
  <property fmtid="{D5CDD505-2E9C-101B-9397-08002B2CF9AE}" pid="71" name="PW_Type">
    <vt:lpwstr>PW_Type</vt:lpwstr>
  </property>
  <property fmtid="{D5CDD505-2E9C-101B-9397-08002B2CF9AE}" pid="72" name="RV_APP_1">
    <vt:lpwstr>RV_APP_1</vt:lpwstr>
  </property>
  <property fmtid="{D5CDD505-2E9C-101B-9397-08002B2CF9AE}" pid="73" name="RV_APP_2">
    <vt:lpwstr>RV_APP_2</vt:lpwstr>
  </property>
  <property fmtid="{D5CDD505-2E9C-101B-9397-08002B2CF9AE}" pid="74" name="RV_APP_3">
    <vt:lpwstr>RV_APP_3</vt:lpwstr>
  </property>
  <property fmtid="{D5CDD505-2E9C-101B-9397-08002B2CF9AE}" pid="75" name="RV_APP_4">
    <vt:lpwstr>RV_APP_4</vt:lpwstr>
  </property>
  <property fmtid="{D5CDD505-2E9C-101B-9397-08002B2CF9AE}" pid="76" name="RV_APP_5">
    <vt:lpwstr>RV_APP_5</vt:lpwstr>
  </property>
  <property fmtid="{D5CDD505-2E9C-101B-9397-08002B2CF9AE}" pid="77" name="RV_CHK_1">
    <vt:lpwstr>RV_CHK_1</vt:lpwstr>
  </property>
  <property fmtid="{D5CDD505-2E9C-101B-9397-08002B2CF9AE}" pid="78" name="RV_CHK_2">
    <vt:lpwstr>RV_CHK_2</vt:lpwstr>
  </property>
  <property fmtid="{D5CDD505-2E9C-101B-9397-08002B2CF9AE}" pid="79" name="RV_CHK_3">
    <vt:lpwstr>RV_CHK_3</vt:lpwstr>
  </property>
  <property fmtid="{D5CDD505-2E9C-101B-9397-08002B2CF9AE}" pid="80" name="RV_CHK_4">
    <vt:lpwstr>RV_CHK_4</vt:lpwstr>
  </property>
  <property fmtid="{D5CDD505-2E9C-101B-9397-08002B2CF9AE}" pid="81" name="RV_CHK_5">
    <vt:lpwstr>RV_CHK_5</vt:lpwstr>
  </property>
  <property fmtid="{D5CDD505-2E9C-101B-9397-08002B2CF9AE}" pid="82" name="RV_COO_1">
    <vt:lpwstr>RV_COO_1</vt:lpwstr>
  </property>
  <property fmtid="{D5CDD505-2E9C-101B-9397-08002B2CF9AE}" pid="83" name="RV_COO_2">
    <vt:lpwstr>RV_COO_2</vt:lpwstr>
  </property>
  <property fmtid="{D5CDD505-2E9C-101B-9397-08002B2CF9AE}" pid="84" name="RV_COO_3">
    <vt:lpwstr>RV_COO_3</vt:lpwstr>
  </property>
  <property fmtid="{D5CDD505-2E9C-101B-9397-08002B2CF9AE}" pid="85" name="RV_COO_4">
    <vt:lpwstr>RV_COO_4</vt:lpwstr>
  </property>
  <property fmtid="{D5CDD505-2E9C-101B-9397-08002B2CF9AE}" pid="86" name="RV_COO_5">
    <vt:lpwstr>RV_COO_5</vt:lpwstr>
  </property>
  <property fmtid="{D5CDD505-2E9C-101B-9397-08002B2CF9AE}" pid="87" name="RV_DATE_1">
    <vt:lpwstr>RV_DATE_1</vt:lpwstr>
  </property>
  <property fmtid="{D5CDD505-2E9C-101B-9397-08002B2CF9AE}" pid="88" name="RV_DATE_2">
    <vt:lpwstr>RV_DATE_2</vt:lpwstr>
  </property>
  <property fmtid="{D5CDD505-2E9C-101B-9397-08002B2CF9AE}" pid="89" name="RV_DATE_3">
    <vt:lpwstr>RV_DATE_3</vt:lpwstr>
  </property>
  <property fmtid="{D5CDD505-2E9C-101B-9397-08002B2CF9AE}" pid="90" name="RV_DATE_4">
    <vt:lpwstr>RV_DATE_4</vt:lpwstr>
  </property>
  <property fmtid="{D5CDD505-2E9C-101B-9397-08002B2CF9AE}" pid="91" name="RV_DATE_5">
    <vt:lpwstr>RV_DATE_5</vt:lpwstr>
  </property>
  <property fmtid="{D5CDD505-2E9C-101B-9397-08002B2CF9AE}" pid="92" name="RV_DES_1">
    <vt:lpwstr>RV_DES_1</vt:lpwstr>
  </property>
  <property fmtid="{D5CDD505-2E9C-101B-9397-08002B2CF9AE}" pid="93" name="RV_DES_2">
    <vt:lpwstr>RV_DES_2</vt:lpwstr>
  </property>
  <property fmtid="{D5CDD505-2E9C-101B-9397-08002B2CF9AE}" pid="94" name="RV_DES_3">
    <vt:lpwstr>RV_DES_3</vt:lpwstr>
  </property>
  <property fmtid="{D5CDD505-2E9C-101B-9397-08002B2CF9AE}" pid="95" name="RV_DES_4">
    <vt:lpwstr>RV_DES_4</vt:lpwstr>
  </property>
  <property fmtid="{D5CDD505-2E9C-101B-9397-08002B2CF9AE}" pid="96" name="RV_DES_5">
    <vt:lpwstr>RV_DES_5</vt:lpwstr>
  </property>
  <property fmtid="{D5CDD505-2E9C-101B-9397-08002B2CF9AE}" pid="97" name="RV_DRA_1">
    <vt:lpwstr>RV_DRA_1</vt:lpwstr>
  </property>
  <property fmtid="{D5CDD505-2E9C-101B-9397-08002B2CF9AE}" pid="98" name="RV_DRA_2">
    <vt:lpwstr>RV_DRA_2</vt:lpwstr>
  </property>
  <property fmtid="{D5CDD505-2E9C-101B-9397-08002B2CF9AE}" pid="99" name="RV_DRA_3">
    <vt:lpwstr>RV_DRA_3</vt:lpwstr>
  </property>
  <property fmtid="{D5CDD505-2E9C-101B-9397-08002B2CF9AE}" pid="100" name="RV_DRA_4">
    <vt:lpwstr>RV_DRA_4</vt:lpwstr>
  </property>
  <property fmtid="{D5CDD505-2E9C-101B-9397-08002B2CF9AE}" pid="101" name="RV_DRA_5">
    <vt:lpwstr>RV_DRA_5</vt:lpwstr>
  </property>
  <property fmtid="{D5CDD505-2E9C-101B-9397-08002B2CF9AE}" pid="102" name="RV_ENG_1">
    <vt:lpwstr>RV_ENG_1</vt:lpwstr>
  </property>
  <property fmtid="{D5CDD505-2E9C-101B-9397-08002B2CF9AE}" pid="103" name="RV_ENG_2">
    <vt:lpwstr>RV_ENG_2</vt:lpwstr>
  </property>
  <property fmtid="{D5CDD505-2E9C-101B-9397-08002B2CF9AE}" pid="104" name="RV_ENG_3">
    <vt:lpwstr>RV_ENG_3</vt:lpwstr>
  </property>
  <property fmtid="{D5CDD505-2E9C-101B-9397-08002B2CF9AE}" pid="105" name="RV_ENG_4">
    <vt:lpwstr>RV_ENG_4</vt:lpwstr>
  </property>
  <property fmtid="{D5CDD505-2E9C-101B-9397-08002B2CF9AE}" pid="106" name="RV_ENG_5">
    <vt:lpwstr>RV_ENG_5</vt:lpwstr>
  </property>
  <property fmtid="{D5CDD505-2E9C-101B-9397-08002B2CF9AE}" pid="107" name="RV_NOTE_1">
    <vt:lpwstr>RV_NOTE_1</vt:lpwstr>
  </property>
  <property fmtid="{D5CDD505-2E9C-101B-9397-08002B2CF9AE}" pid="108" name="RV_NOTE_2">
    <vt:lpwstr>RV_NOTE_2</vt:lpwstr>
  </property>
  <property fmtid="{D5CDD505-2E9C-101B-9397-08002B2CF9AE}" pid="109" name="RV_NOTE_3">
    <vt:lpwstr>RV_NOTE_3</vt:lpwstr>
  </property>
  <property fmtid="{D5CDD505-2E9C-101B-9397-08002B2CF9AE}" pid="110" name="RV_NOTE_4">
    <vt:lpwstr>RV_NOTE_4</vt:lpwstr>
  </property>
  <property fmtid="{D5CDD505-2E9C-101B-9397-08002B2CF9AE}" pid="111" name="RV_NOTE_5">
    <vt:lpwstr>RV_NOTE_5</vt:lpwstr>
  </property>
  <property fmtid="{D5CDD505-2E9C-101B-9397-08002B2CF9AE}" pid="112" name="RV_REV_1">
    <vt:lpwstr>RV_REV_1</vt:lpwstr>
  </property>
  <property fmtid="{D5CDD505-2E9C-101B-9397-08002B2CF9AE}" pid="113" name="RV_REV_2">
    <vt:lpwstr>RV_REV_2</vt:lpwstr>
  </property>
  <property fmtid="{D5CDD505-2E9C-101B-9397-08002B2CF9AE}" pid="114" name="RV_REV_3">
    <vt:lpwstr>RV_REV_3</vt:lpwstr>
  </property>
  <property fmtid="{D5CDD505-2E9C-101B-9397-08002B2CF9AE}" pid="115" name="RV_REV_4">
    <vt:lpwstr>RV_REV_4</vt:lpwstr>
  </property>
  <property fmtid="{D5CDD505-2E9C-101B-9397-08002B2CF9AE}" pid="116" name="RV_REV_5">
    <vt:lpwstr>RV_REV_5</vt:lpwstr>
  </property>
  <property fmtid="{D5CDD505-2E9C-101B-9397-08002B2CF9AE}" pid="117" name="State_CDE">
    <vt:lpwstr>State_CDE</vt:lpwstr>
  </property>
  <property fmtid="{D5CDD505-2E9C-101B-9397-08002B2CF9AE}" pid="118" name="TB_Size">
    <vt:lpwstr>TB_Size</vt:lpwstr>
  </property>
  <property fmtid="{D5CDD505-2E9C-101B-9397-08002B2CF9AE}" pid="119" name="TB_Status">
    <vt:lpwstr>TB_Status</vt:lpwstr>
  </property>
  <property fmtid="{D5CDD505-2E9C-101B-9397-08002B2CF9AE}" pid="120" name="templatetype">
    <vt:lpwstr>report</vt:lpwstr>
  </property>
  <property fmtid="{D5CDD505-2E9C-101B-9397-08002B2CF9AE}" pid="121" name="AdditionalLogo">
    <vt:lpwstr>true</vt:lpwstr>
  </property>
  <property fmtid="{D5CDD505-2E9C-101B-9397-08002B2CF9AE}" pid="122" name="TemplafyTenantId">
    <vt:lpwstr>mottmac</vt:lpwstr>
  </property>
  <property fmtid="{D5CDD505-2E9C-101B-9397-08002B2CF9AE}" pid="123" name="TemplafyTemplateId">
    <vt:lpwstr>636758965375487853</vt:lpwstr>
  </property>
  <property fmtid="{D5CDD505-2E9C-101B-9397-08002B2CF9AE}" pid="124" name="TemplafyUserProfileId">
    <vt:lpwstr>637272026004128643</vt:lpwstr>
  </property>
  <property fmtid="{D5CDD505-2E9C-101B-9397-08002B2CF9AE}" pid="125" name="TemplafyLanguageCode">
    <vt:lpwstr>en-GB</vt:lpwstr>
  </property>
  <property fmtid="{D5CDD505-2E9C-101B-9397-08002B2CF9AE}" pid="126" name="OfficeExtensionsTranslationTable">
    <vt:lpwstr>Table</vt:lpwstr>
  </property>
  <property fmtid="{D5CDD505-2E9C-101B-9397-08002B2CF9AE}" pid="127" name="OfficeExtensionsTranslationTables">
    <vt:lpwstr>Tables</vt:lpwstr>
  </property>
  <property fmtid="{D5CDD505-2E9C-101B-9397-08002B2CF9AE}" pid="128" name="OfficeExtensionsTranslationFigure">
    <vt:lpwstr>Figure</vt:lpwstr>
  </property>
  <property fmtid="{D5CDD505-2E9C-101B-9397-08002B2CF9AE}" pid="129" name="OfficeExtensionsTranslationFigures">
    <vt:lpwstr>Figures</vt:lpwstr>
  </property>
  <property fmtid="{D5CDD505-2E9C-101B-9397-08002B2CF9AE}" pid="130" name="OfficeExtensionsTranslationMap">
    <vt:lpwstr>Map</vt:lpwstr>
  </property>
  <property fmtid="{D5CDD505-2E9C-101B-9397-08002B2CF9AE}" pid="131" name="OfficeExtensionsTranslationMaps">
    <vt:lpwstr>Maps</vt:lpwstr>
  </property>
  <property fmtid="{D5CDD505-2E9C-101B-9397-08002B2CF9AE}" pid="132" name="OfficeExtensionsTranslationChart">
    <vt:lpwstr>Chart</vt:lpwstr>
  </property>
  <property fmtid="{D5CDD505-2E9C-101B-9397-08002B2CF9AE}" pid="133" name="OfficeExtensionsTranslationCharts">
    <vt:lpwstr>Charts</vt:lpwstr>
  </property>
  <property fmtid="{D5CDD505-2E9C-101B-9397-08002B2CF9AE}" pid="134" name="OfficeExtensionsTranslationPhoto">
    <vt:lpwstr>Photo</vt:lpwstr>
  </property>
  <property fmtid="{D5CDD505-2E9C-101B-9397-08002B2CF9AE}" pid="135" name="OfficeExtensionsTranslationPhotos">
    <vt:lpwstr>Photos</vt:lpwstr>
  </property>
  <property fmtid="{D5CDD505-2E9C-101B-9397-08002B2CF9AE}" pid="136" name="OfficeExtensionsInsertWeb">
    <vt:lpwstr>mottmac.com</vt:lpwstr>
  </property>
  <property fmtid="{D5CDD505-2E9C-101B-9397-08002B2CF9AE}" pid="137" name="OfficeExtensionsTranslationGlossary">
    <vt:lpwstr>Glossary</vt:lpwstr>
  </property>
  <property fmtid="{D5CDD505-2E9C-101B-9397-08002B2CF9AE}" pid="138" name="OfficeExtensionsTranslationSource">
    <vt:lpwstr>Source</vt:lpwstr>
  </property>
  <property fmtid="{D5CDD505-2E9C-101B-9397-08002B2CF9AE}" pid="139" name="OfficeExtensionsTranslationAppendix">
    <vt:lpwstr>Appendices</vt:lpwstr>
  </property>
  <property fmtid="{D5CDD505-2E9C-101B-9397-08002B2CF9AE}" pid="140" name="ContentTypeId">
    <vt:lpwstr>0x010100C993B0C3BBD90846B2833C00E409ADF5</vt:lpwstr>
  </property>
  <property fmtid="{D5CDD505-2E9C-101B-9397-08002B2CF9AE}" pid="141" name="TaxKeyword">
    <vt:lpwstr/>
  </property>
  <property fmtid="{D5CDD505-2E9C-101B-9397-08002B2CF9AE}" pid="142" name="TaxKeywordTaxHTField">
    <vt:lpwstr/>
  </property>
  <property fmtid="{D5CDD505-2E9C-101B-9397-08002B2CF9AE}" pid="143" name="_dlc_DocIdItemGuid">
    <vt:lpwstr>f166984b-0f91-4885-8fdf-697e1238abdf</vt:lpwstr>
  </property>
</Properties>
</file>